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CCFDFE" w14:textId="1AC1BE58" w:rsidR="00A71FD8" w:rsidRPr="0053755D" w:rsidRDefault="0053755D" w:rsidP="009079BB">
      <w:pPr>
        <w:tabs>
          <w:tab w:val="left" w:pos="0"/>
        </w:tabs>
        <w:spacing w:after="120"/>
        <w:ind w:firstLine="1276"/>
        <w:jc w:val="center"/>
        <w:rPr>
          <w:rFonts w:asciiTheme="minorHAnsi" w:hAnsiTheme="minorHAnsi" w:cstheme="minorHAnsi"/>
          <w:b/>
          <w:bCs/>
          <w:sz w:val="40"/>
          <w:szCs w:val="40"/>
        </w:rPr>
      </w:pPr>
      <w:r w:rsidRPr="0053755D">
        <w:rPr>
          <w:rFonts w:asciiTheme="minorHAnsi" w:hAnsiTheme="minorHAnsi" w:cstheme="minorHAnsi"/>
          <w:b/>
          <w:bCs/>
          <w:noProof/>
          <w:sz w:val="40"/>
          <w:szCs w:val="40"/>
        </w:rPr>
        <w:drawing>
          <wp:anchor distT="0" distB="0" distL="114300" distR="114300" simplePos="0" relativeHeight="251655168" behindDoc="0" locked="0" layoutInCell="1" allowOverlap="1" wp14:anchorId="2DA34461" wp14:editId="7B9366F8">
            <wp:simplePos x="0" y="0"/>
            <wp:positionH relativeFrom="column">
              <wp:posOffset>-179070</wp:posOffset>
            </wp:positionH>
            <wp:positionV relativeFrom="paragraph">
              <wp:posOffset>-307340</wp:posOffset>
            </wp:positionV>
            <wp:extent cx="2114550" cy="1049020"/>
            <wp:effectExtent l="0" t="0" r="0" b="0"/>
            <wp:wrapNone/>
            <wp:docPr id="47627683" name="Picture 1" descr="A logo for a compan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627683" name="Picture 1" descr="A logo for a company&#10;&#10;Description automatically generated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4638" b="25725"/>
                    <a:stretch/>
                  </pic:blipFill>
                  <pic:spPr bwMode="auto">
                    <a:xfrm>
                      <a:off x="0" y="0"/>
                      <a:ext cx="2114550" cy="10490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2520C">
        <w:rPr>
          <w:rFonts w:asciiTheme="minorHAnsi" w:hAnsiTheme="minorHAnsi" w:cstheme="minorHAnsi"/>
          <w:b/>
          <w:bCs/>
          <w:sz w:val="40"/>
          <w:szCs w:val="40"/>
        </w:rPr>
        <w:t>NDIS</w:t>
      </w:r>
      <w:r w:rsidR="009079BB">
        <w:rPr>
          <w:rFonts w:asciiTheme="minorHAnsi" w:hAnsiTheme="minorHAnsi" w:cstheme="minorHAnsi"/>
          <w:b/>
          <w:bCs/>
          <w:sz w:val="40"/>
          <w:szCs w:val="40"/>
        </w:rPr>
        <w:t xml:space="preserve"> - </w:t>
      </w:r>
      <w:r w:rsidR="00A71FD8" w:rsidRPr="0053755D">
        <w:rPr>
          <w:rFonts w:asciiTheme="minorHAnsi" w:hAnsiTheme="minorHAnsi" w:cstheme="minorHAnsi"/>
          <w:b/>
          <w:bCs/>
          <w:sz w:val="40"/>
          <w:szCs w:val="40"/>
        </w:rPr>
        <w:t>Participant Intake Form</w:t>
      </w:r>
      <w:r w:rsidRPr="0053755D">
        <w:rPr>
          <w:rFonts w:asciiTheme="minorHAnsi" w:hAnsiTheme="minorHAnsi" w:cstheme="minorHAnsi"/>
          <w:b/>
          <w:bCs/>
          <w:sz w:val="40"/>
          <w:szCs w:val="40"/>
        </w:rPr>
        <w:t xml:space="preserve"> </w:t>
      </w:r>
    </w:p>
    <w:p w14:paraId="600F9EF1" w14:textId="77777777" w:rsidR="0053755D" w:rsidRPr="0053755D" w:rsidRDefault="0053755D" w:rsidP="00A71FD8">
      <w:pPr>
        <w:tabs>
          <w:tab w:val="left" w:pos="0"/>
        </w:tabs>
        <w:spacing w:after="120"/>
        <w:ind w:hanging="284"/>
        <w:jc w:val="center"/>
        <w:rPr>
          <w:rFonts w:asciiTheme="minorHAnsi" w:hAnsiTheme="minorHAnsi" w:cstheme="minorHAnsi"/>
          <w:b/>
          <w:bCs/>
          <w:sz w:val="40"/>
          <w:szCs w:val="40"/>
        </w:rPr>
      </w:pPr>
    </w:p>
    <w:p w14:paraId="0550E7AE" w14:textId="728A3A17" w:rsidR="00FF7AD8" w:rsidRPr="00FF7AD8" w:rsidRDefault="00FF7AD8" w:rsidP="00FF7AD8">
      <w:pPr>
        <w:rPr>
          <w:rFonts w:asciiTheme="minorHAnsi" w:hAnsiTheme="minorHAnsi" w:cstheme="minorHAnsi"/>
          <w:color w:val="000000" w:themeColor="text1"/>
          <w:sz w:val="21"/>
          <w:szCs w:val="21"/>
        </w:rPr>
      </w:pPr>
    </w:p>
    <w:tbl>
      <w:tblPr>
        <w:tblW w:w="0" w:type="auto"/>
        <w:tblInd w:w="-168" w:type="dxa"/>
        <w:tblBorders>
          <w:top w:val="none" w:sz="6" w:space="0" w:color="auto"/>
          <w:left w:val="none" w:sz="6" w:space="0" w:color="auto"/>
          <w:bottom w:val="none" w:sz="6" w:space="0" w:color="auto"/>
          <w:right w:val="non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86"/>
        <w:gridCol w:w="2491"/>
        <w:gridCol w:w="911"/>
        <w:gridCol w:w="718"/>
        <w:gridCol w:w="132"/>
        <w:gridCol w:w="1134"/>
        <w:gridCol w:w="567"/>
        <w:gridCol w:w="851"/>
        <w:gridCol w:w="780"/>
        <w:gridCol w:w="354"/>
        <w:gridCol w:w="1480"/>
      </w:tblGrid>
      <w:tr w:rsidR="00FF7AD8" w:rsidRPr="00FF7AD8" w14:paraId="7B1E8E2F" w14:textId="77777777" w:rsidTr="008A039E">
        <w:trPr>
          <w:trHeight w:val="142"/>
        </w:trPr>
        <w:tc>
          <w:tcPr>
            <w:tcW w:w="11004" w:type="dxa"/>
            <w:gridSpan w:val="11"/>
            <w:tcBorders>
              <w:top w:val="none" w:sz="6" w:space="0" w:color="auto"/>
              <w:bottom w:val="single" w:sz="4" w:space="0" w:color="auto"/>
            </w:tcBorders>
            <w:shd w:val="clear" w:color="auto" w:fill="D2C7B6"/>
          </w:tcPr>
          <w:p w14:paraId="0BD4BB35" w14:textId="7857DB45" w:rsidR="00FF7AD8" w:rsidRPr="00FF7AD8" w:rsidRDefault="003B7D44" w:rsidP="00FF7AD8">
            <w:pP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1"/>
                <w:szCs w:val="21"/>
              </w:rPr>
              <w:t>Participant Information</w:t>
            </w:r>
          </w:p>
        </w:tc>
      </w:tr>
      <w:tr w:rsidR="006E0963" w:rsidRPr="00FF7AD8" w14:paraId="34420740" w14:textId="77777777" w:rsidTr="006E0963">
        <w:trPr>
          <w:trHeight w:val="206"/>
        </w:trPr>
        <w:tc>
          <w:tcPr>
            <w:tcW w:w="1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0016CF" w14:textId="77777777" w:rsidR="006E0963" w:rsidRPr="00FF7AD8" w:rsidRDefault="006E0963" w:rsidP="00FF7AD8">
            <w:pP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  <w:r w:rsidRPr="00FF7AD8">
              <w:rPr>
                <w:rFonts w:asciiTheme="minorHAnsi" w:hAnsiTheme="minorHAnsi" w:cstheme="minorHAnsi"/>
                <w:b/>
                <w:bCs/>
                <w:color w:val="000000" w:themeColor="text1"/>
                <w:sz w:val="21"/>
                <w:szCs w:val="21"/>
              </w:rPr>
              <w:t xml:space="preserve">First Name </w:t>
            </w:r>
          </w:p>
        </w:tc>
        <w:tc>
          <w:tcPr>
            <w:tcW w:w="425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41882D" w14:textId="4B1A9CD9" w:rsidR="006E0963" w:rsidRPr="00FF7AD8" w:rsidRDefault="006E0963" w:rsidP="00FF7AD8">
            <w:pP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4F93ED" w14:textId="77777777" w:rsidR="006E0963" w:rsidRPr="00FF7AD8" w:rsidRDefault="006E0963" w:rsidP="00FF7AD8">
            <w:pP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  <w:r w:rsidRPr="00FF7AD8">
              <w:rPr>
                <w:rFonts w:asciiTheme="minorHAnsi" w:hAnsiTheme="minorHAnsi" w:cstheme="minorHAnsi"/>
                <w:b/>
                <w:bCs/>
                <w:color w:val="000000" w:themeColor="text1"/>
                <w:sz w:val="21"/>
                <w:szCs w:val="21"/>
              </w:rPr>
              <w:t xml:space="preserve">Surname </w:t>
            </w:r>
          </w:p>
        </w:tc>
        <w:tc>
          <w:tcPr>
            <w:tcW w:w="403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1FDCB" w14:textId="109DBC5A" w:rsidR="006E0963" w:rsidRPr="00FF7AD8" w:rsidRDefault="006E0963" w:rsidP="00FF7AD8">
            <w:pP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</w:p>
        </w:tc>
      </w:tr>
      <w:tr w:rsidR="006E0963" w:rsidRPr="00FF7AD8" w14:paraId="23372BD3" w14:textId="77777777" w:rsidTr="002545FB">
        <w:trPr>
          <w:trHeight w:val="205"/>
        </w:trPr>
        <w:tc>
          <w:tcPr>
            <w:tcW w:w="1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CF018" w14:textId="31FD6C11" w:rsidR="006E0963" w:rsidRPr="00FF7AD8" w:rsidRDefault="006E0963" w:rsidP="00FF7AD8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1"/>
                <w:szCs w:val="21"/>
              </w:rPr>
            </w:pPr>
            <w:r w:rsidRPr="00FF7AD8">
              <w:rPr>
                <w:rFonts w:asciiTheme="minorHAnsi" w:hAnsiTheme="minorHAnsi" w:cstheme="minorHAnsi"/>
                <w:b/>
                <w:bCs/>
                <w:color w:val="000000" w:themeColor="text1"/>
                <w:sz w:val="21"/>
                <w:szCs w:val="21"/>
              </w:rPr>
              <w:t>Street Address</w:t>
            </w:r>
          </w:p>
        </w:tc>
        <w:tc>
          <w:tcPr>
            <w:tcW w:w="680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54D981" w14:textId="24D03924" w:rsidR="006E0963" w:rsidRPr="00FF7AD8" w:rsidRDefault="006E0963" w:rsidP="00FF7AD8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1"/>
                <w:szCs w:val="21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E7338F" w14:textId="43C8A8B2" w:rsidR="006E0963" w:rsidRPr="00FF7AD8" w:rsidRDefault="006E0963" w:rsidP="00FF7AD8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1"/>
                <w:szCs w:val="21"/>
              </w:rPr>
            </w:pPr>
            <w:r w:rsidRPr="00FF7AD8">
              <w:rPr>
                <w:rFonts w:asciiTheme="minorHAnsi" w:hAnsiTheme="minorHAnsi" w:cstheme="minorHAnsi"/>
                <w:b/>
                <w:bCs/>
                <w:color w:val="000000" w:themeColor="text1"/>
                <w:sz w:val="21"/>
                <w:szCs w:val="21"/>
              </w:rPr>
              <w:t>Post code</w:t>
            </w:r>
          </w:p>
        </w:tc>
        <w:tc>
          <w:tcPr>
            <w:tcW w:w="1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29232B" w14:textId="6CAFC360" w:rsidR="006E0963" w:rsidRPr="00FF7AD8" w:rsidRDefault="006E0963" w:rsidP="00FF7AD8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1"/>
                <w:szCs w:val="21"/>
              </w:rPr>
            </w:pPr>
          </w:p>
        </w:tc>
      </w:tr>
      <w:tr w:rsidR="006E0963" w:rsidRPr="00FF7AD8" w14:paraId="7198B494" w14:textId="77777777" w:rsidTr="002545FB">
        <w:trPr>
          <w:trHeight w:val="206"/>
        </w:trPr>
        <w:tc>
          <w:tcPr>
            <w:tcW w:w="1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54A174" w14:textId="77777777" w:rsidR="006E0963" w:rsidRPr="00FF7AD8" w:rsidRDefault="006E0963" w:rsidP="00FF7AD8">
            <w:pP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  <w:r w:rsidRPr="00FF7AD8">
              <w:rPr>
                <w:rFonts w:asciiTheme="minorHAnsi" w:hAnsiTheme="minorHAnsi" w:cstheme="minorHAnsi"/>
                <w:b/>
                <w:bCs/>
                <w:color w:val="000000" w:themeColor="text1"/>
                <w:sz w:val="21"/>
                <w:szCs w:val="21"/>
              </w:rPr>
              <w:t xml:space="preserve">Phone/TTY </w:t>
            </w:r>
          </w:p>
        </w:tc>
        <w:tc>
          <w:tcPr>
            <w:tcW w:w="2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010471" w14:textId="1E8A726E" w:rsidR="006E0963" w:rsidRPr="00FF7AD8" w:rsidRDefault="006E0963" w:rsidP="00FF7AD8">
            <w:pP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</w:p>
        </w:tc>
        <w:tc>
          <w:tcPr>
            <w:tcW w:w="9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20766" w14:textId="77777777" w:rsidR="006E0963" w:rsidRPr="00FF7AD8" w:rsidRDefault="006E0963" w:rsidP="00FF7AD8">
            <w:pP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  <w:r w:rsidRPr="00FF7AD8">
              <w:rPr>
                <w:rFonts w:asciiTheme="minorHAnsi" w:hAnsiTheme="minorHAnsi" w:cstheme="minorHAnsi"/>
                <w:b/>
                <w:bCs/>
                <w:color w:val="000000" w:themeColor="text1"/>
                <w:sz w:val="21"/>
                <w:szCs w:val="21"/>
              </w:rPr>
              <w:t xml:space="preserve">Mobile </w:t>
            </w:r>
          </w:p>
        </w:tc>
        <w:tc>
          <w:tcPr>
            <w:tcW w:w="2551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407FE" w14:textId="2BFB36CC" w:rsidR="006E0963" w:rsidRPr="00FF7AD8" w:rsidRDefault="006E0963" w:rsidP="00FF7AD8">
            <w:pP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991FC" w14:textId="77777777" w:rsidR="006E0963" w:rsidRPr="00FF7AD8" w:rsidRDefault="006E0963" w:rsidP="00FF7AD8">
            <w:pP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  <w:r w:rsidRPr="00FF7AD8">
              <w:rPr>
                <w:rFonts w:asciiTheme="minorHAnsi" w:hAnsiTheme="minorHAnsi" w:cstheme="minorHAnsi"/>
                <w:b/>
                <w:bCs/>
                <w:color w:val="000000" w:themeColor="text1"/>
                <w:sz w:val="21"/>
                <w:szCs w:val="21"/>
              </w:rPr>
              <w:t xml:space="preserve">Email </w:t>
            </w:r>
          </w:p>
        </w:tc>
        <w:tc>
          <w:tcPr>
            <w:tcW w:w="2614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8363CE" w14:textId="0542A0A5" w:rsidR="006E0963" w:rsidRPr="00FF7AD8" w:rsidRDefault="006E0963" w:rsidP="00FF7AD8">
            <w:pP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</w:p>
        </w:tc>
      </w:tr>
      <w:tr w:rsidR="006E0963" w:rsidRPr="00FF7AD8" w14:paraId="1D1A7EC0" w14:textId="77777777" w:rsidTr="002545FB">
        <w:trPr>
          <w:trHeight w:val="205"/>
        </w:trPr>
        <w:tc>
          <w:tcPr>
            <w:tcW w:w="1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9957DB" w14:textId="2B46CC8F" w:rsidR="006E0963" w:rsidRPr="00FF7AD8" w:rsidRDefault="006E0963" w:rsidP="00FF7AD8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1"/>
                <w:szCs w:val="21"/>
              </w:rPr>
            </w:pPr>
            <w:r w:rsidRPr="00FF7AD8">
              <w:rPr>
                <w:rFonts w:asciiTheme="minorHAnsi" w:hAnsiTheme="minorHAnsi" w:cstheme="minorHAnsi"/>
                <w:b/>
                <w:bCs/>
                <w:color w:val="000000" w:themeColor="text1"/>
                <w:sz w:val="21"/>
                <w:szCs w:val="21"/>
              </w:rPr>
              <w:t>Date of Birth</w:t>
            </w:r>
          </w:p>
        </w:tc>
        <w:tc>
          <w:tcPr>
            <w:tcW w:w="2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B756A5" w14:textId="316C94E8" w:rsidR="006E0963" w:rsidRPr="00FF7AD8" w:rsidRDefault="006E0963" w:rsidP="00FF7AD8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1"/>
                <w:szCs w:val="21"/>
              </w:rPr>
            </w:pPr>
          </w:p>
        </w:tc>
        <w:tc>
          <w:tcPr>
            <w:tcW w:w="9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6373B" w14:textId="7AEED671" w:rsidR="006E0963" w:rsidRPr="00FF7AD8" w:rsidRDefault="006E0963" w:rsidP="00FF7AD8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1"/>
                <w:szCs w:val="21"/>
              </w:rPr>
            </w:pPr>
            <w:r w:rsidRPr="00FF7AD8">
              <w:rPr>
                <w:rFonts w:asciiTheme="minorHAnsi" w:hAnsiTheme="minorHAnsi" w:cstheme="minorHAnsi"/>
                <w:b/>
                <w:bCs/>
                <w:color w:val="000000" w:themeColor="text1"/>
                <w:sz w:val="21"/>
                <w:szCs w:val="21"/>
              </w:rPr>
              <w:t>Gender</w:t>
            </w:r>
          </w:p>
        </w:tc>
        <w:tc>
          <w:tcPr>
            <w:tcW w:w="255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83D60C" w14:textId="5B79D03A" w:rsidR="006E0963" w:rsidRPr="00FF7AD8" w:rsidRDefault="006E0963" w:rsidP="00FF7AD8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1"/>
                <w:szCs w:val="21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A58D37" w14:textId="72789D77" w:rsidR="006E0963" w:rsidRPr="00FF7AD8" w:rsidRDefault="006E0963" w:rsidP="00FF7AD8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1"/>
                <w:szCs w:val="21"/>
              </w:rPr>
            </w:pPr>
            <w:r w:rsidRPr="00FF7AD8">
              <w:rPr>
                <w:rFonts w:asciiTheme="minorHAnsi" w:hAnsiTheme="minorHAnsi" w:cstheme="minorHAnsi"/>
                <w:b/>
                <w:bCs/>
                <w:color w:val="000000" w:themeColor="text1"/>
                <w:sz w:val="21"/>
                <w:szCs w:val="21"/>
              </w:rPr>
              <w:t>NDIS #</w:t>
            </w:r>
          </w:p>
        </w:tc>
        <w:tc>
          <w:tcPr>
            <w:tcW w:w="261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B78FF6" w14:textId="63DA8823" w:rsidR="006E0963" w:rsidRPr="00FF7AD8" w:rsidRDefault="006E0963" w:rsidP="00FF7AD8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1"/>
                <w:szCs w:val="21"/>
              </w:rPr>
            </w:pPr>
          </w:p>
        </w:tc>
      </w:tr>
      <w:tr w:rsidR="00FF7AD8" w:rsidRPr="00FF7AD8" w14:paraId="229DBA73" w14:textId="77777777" w:rsidTr="008A039E">
        <w:trPr>
          <w:trHeight w:val="142"/>
        </w:trPr>
        <w:tc>
          <w:tcPr>
            <w:tcW w:w="11004" w:type="dxa"/>
            <w:gridSpan w:val="11"/>
            <w:tcBorders>
              <w:top w:val="single" w:sz="4" w:space="0" w:color="auto"/>
              <w:bottom w:val="single" w:sz="4" w:space="0" w:color="auto"/>
            </w:tcBorders>
            <w:shd w:val="clear" w:color="auto" w:fill="D2C7B6"/>
          </w:tcPr>
          <w:p w14:paraId="0D62CEA1" w14:textId="77777777" w:rsidR="00FF7AD8" w:rsidRPr="00FF7AD8" w:rsidRDefault="00FF7AD8" w:rsidP="00FF7AD8">
            <w:pP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  <w:r w:rsidRPr="00FF7AD8">
              <w:rPr>
                <w:rFonts w:asciiTheme="minorHAnsi" w:hAnsiTheme="minorHAnsi" w:cstheme="minorHAnsi"/>
                <w:b/>
                <w:bCs/>
                <w:color w:val="000000" w:themeColor="text1"/>
                <w:sz w:val="21"/>
                <w:szCs w:val="21"/>
              </w:rPr>
              <w:t xml:space="preserve">NOMINEE CONTACT </w:t>
            </w:r>
          </w:p>
        </w:tc>
      </w:tr>
      <w:tr w:rsidR="000A3D5D" w:rsidRPr="00FF7AD8" w14:paraId="5F4E9239" w14:textId="77777777" w:rsidTr="008A039E">
        <w:trPr>
          <w:trHeight w:val="142"/>
        </w:trPr>
        <w:tc>
          <w:tcPr>
            <w:tcW w:w="11004" w:type="dxa"/>
            <w:gridSpan w:val="11"/>
            <w:tcBorders>
              <w:top w:val="single" w:sz="4" w:space="0" w:color="auto"/>
              <w:bottom w:val="single" w:sz="4" w:space="0" w:color="auto"/>
            </w:tcBorders>
            <w:shd w:val="clear" w:color="auto" w:fill="D2C7B6"/>
          </w:tcPr>
          <w:tbl>
            <w:tblPr>
              <w:tblW w:w="10824" w:type="dxa"/>
              <w:tblBorders>
                <w:top w:val="none" w:sz="6" w:space="0" w:color="auto"/>
                <w:left w:val="none" w:sz="6" w:space="0" w:color="auto"/>
                <w:bottom w:val="none" w:sz="6" w:space="0" w:color="auto"/>
                <w:right w:val="none" w:sz="6" w:space="0" w:color="auto"/>
              </w:tblBorders>
              <w:shd w:val="clear" w:color="auto" w:fill="FFFFFF" w:themeFill="background1"/>
              <w:tblLayout w:type="fixed"/>
              <w:tblLook w:val="0000" w:firstRow="0" w:lastRow="0" w:firstColumn="0" w:lastColumn="0" w:noHBand="0" w:noVBand="0"/>
            </w:tblPr>
            <w:tblGrid>
              <w:gridCol w:w="1677"/>
              <w:gridCol w:w="2491"/>
              <w:gridCol w:w="911"/>
              <w:gridCol w:w="850"/>
              <w:gridCol w:w="1134"/>
              <w:gridCol w:w="364"/>
              <w:gridCol w:w="912"/>
              <w:gridCol w:w="1134"/>
              <w:gridCol w:w="1351"/>
            </w:tblGrid>
            <w:tr w:rsidR="000A3D5D" w:rsidRPr="00FF7AD8" w14:paraId="49EFBF84" w14:textId="77777777" w:rsidTr="00BB4847">
              <w:trPr>
                <w:trHeight w:val="206"/>
              </w:trPr>
              <w:tc>
                <w:tcPr>
                  <w:tcW w:w="167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</w:tcPr>
                <w:p w14:paraId="1EC59619" w14:textId="77777777" w:rsidR="000A3D5D" w:rsidRPr="00FF7AD8" w:rsidRDefault="000A3D5D" w:rsidP="000A3D5D">
                  <w:pPr>
                    <w:rPr>
                      <w:rFonts w:asciiTheme="minorHAnsi" w:hAnsiTheme="minorHAnsi" w:cstheme="minorHAnsi"/>
                      <w:color w:val="000000" w:themeColor="text1"/>
                      <w:sz w:val="21"/>
                      <w:szCs w:val="21"/>
                    </w:rPr>
                  </w:pPr>
                  <w:r w:rsidRPr="00FF7AD8">
                    <w:rPr>
                      <w:rFonts w:asciiTheme="minorHAnsi" w:hAnsiTheme="minorHAnsi" w:cstheme="minorHAnsi"/>
                      <w:b/>
                      <w:bCs/>
                      <w:color w:val="000000" w:themeColor="text1"/>
                      <w:sz w:val="21"/>
                      <w:szCs w:val="21"/>
                    </w:rPr>
                    <w:t xml:space="preserve">First Name </w:t>
                  </w:r>
                </w:p>
              </w:tc>
              <w:tc>
                <w:tcPr>
                  <w:tcW w:w="4252" w:type="dxa"/>
                  <w:gridSpan w:val="3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</w:tcPr>
                <w:p w14:paraId="1D1BF3EF" w14:textId="77777777" w:rsidR="000A3D5D" w:rsidRPr="00FF7AD8" w:rsidRDefault="000A3D5D" w:rsidP="000A3D5D">
                  <w:pPr>
                    <w:rPr>
                      <w:rFonts w:asciiTheme="minorHAnsi" w:hAnsiTheme="minorHAnsi" w:cstheme="minorHAnsi"/>
                      <w:color w:val="000000" w:themeColor="text1"/>
                      <w:sz w:val="21"/>
                      <w:szCs w:val="21"/>
                    </w:rPr>
                  </w:pPr>
                </w:p>
              </w:tc>
              <w:tc>
                <w:tcPr>
                  <w:tcW w:w="1134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</w:tcPr>
                <w:p w14:paraId="5469C9CD" w14:textId="77777777" w:rsidR="000A3D5D" w:rsidRPr="00FF7AD8" w:rsidRDefault="000A3D5D" w:rsidP="000A3D5D">
                  <w:pPr>
                    <w:rPr>
                      <w:rFonts w:asciiTheme="minorHAnsi" w:hAnsiTheme="minorHAnsi" w:cstheme="minorHAnsi"/>
                      <w:color w:val="000000" w:themeColor="text1"/>
                      <w:sz w:val="21"/>
                      <w:szCs w:val="21"/>
                    </w:rPr>
                  </w:pPr>
                  <w:r w:rsidRPr="00FF7AD8">
                    <w:rPr>
                      <w:rFonts w:asciiTheme="minorHAnsi" w:hAnsiTheme="minorHAnsi" w:cstheme="minorHAnsi"/>
                      <w:b/>
                      <w:bCs/>
                      <w:color w:val="000000" w:themeColor="text1"/>
                      <w:sz w:val="21"/>
                      <w:szCs w:val="21"/>
                    </w:rPr>
                    <w:t xml:space="preserve">Surname </w:t>
                  </w:r>
                </w:p>
              </w:tc>
              <w:tc>
                <w:tcPr>
                  <w:tcW w:w="3761" w:type="dxa"/>
                  <w:gridSpan w:val="4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</w:tcPr>
                <w:p w14:paraId="796F9D3A" w14:textId="77777777" w:rsidR="000A3D5D" w:rsidRPr="00FF7AD8" w:rsidRDefault="000A3D5D" w:rsidP="000A3D5D">
                  <w:pPr>
                    <w:rPr>
                      <w:rFonts w:asciiTheme="minorHAnsi" w:hAnsiTheme="minorHAnsi" w:cstheme="minorHAnsi"/>
                      <w:color w:val="000000" w:themeColor="text1"/>
                      <w:sz w:val="21"/>
                      <w:szCs w:val="21"/>
                    </w:rPr>
                  </w:pPr>
                </w:p>
              </w:tc>
            </w:tr>
            <w:tr w:rsidR="000A3D5D" w:rsidRPr="00FF7AD8" w14:paraId="1141F2A2" w14:textId="77777777" w:rsidTr="00BB4847">
              <w:trPr>
                <w:trHeight w:val="205"/>
              </w:trPr>
              <w:tc>
                <w:tcPr>
                  <w:tcW w:w="16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</w:tcPr>
                <w:p w14:paraId="0D931821" w14:textId="77777777" w:rsidR="000A3D5D" w:rsidRPr="00FF7AD8" w:rsidRDefault="000A3D5D" w:rsidP="000A3D5D">
                  <w:pPr>
                    <w:rPr>
                      <w:rFonts w:asciiTheme="minorHAnsi" w:hAnsiTheme="minorHAnsi" w:cstheme="minorHAnsi"/>
                      <w:b/>
                      <w:bCs/>
                      <w:color w:val="000000" w:themeColor="text1"/>
                      <w:sz w:val="21"/>
                      <w:szCs w:val="21"/>
                    </w:rPr>
                  </w:pPr>
                  <w:r w:rsidRPr="00FF7AD8">
                    <w:rPr>
                      <w:rFonts w:asciiTheme="minorHAnsi" w:hAnsiTheme="minorHAnsi" w:cstheme="minorHAnsi"/>
                      <w:b/>
                      <w:bCs/>
                      <w:color w:val="000000" w:themeColor="text1"/>
                      <w:sz w:val="21"/>
                      <w:szCs w:val="21"/>
                    </w:rPr>
                    <w:t>Street Address</w:t>
                  </w:r>
                </w:p>
              </w:tc>
              <w:tc>
                <w:tcPr>
                  <w:tcW w:w="6662" w:type="dxa"/>
                  <w:gridSpan w:val="6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</w:tcPr>
                <w:p w14:paraId="5F11500D" w14:textId="77777777" w:rsidR="000A3D5D" w:rsidRPr="00FF7AD8" w:rsidRDefault="000A3D5D" w:rsidP="000A3D5D">
                  <w:pPr>
                    <w:rPr>
                      <w:rFonts w:asciiTheme="minorHAnsi" w:hAnsiTheme="minorHAnsi" w:cstheme="minorHAnsi"/>
                      <w:b/>
                      <w:bCs/>
                      <w:color w:val="000000" w:themeColor="text1"/>
                      <w:sz w:val="21"/>
                      <w:szCs w:val="21"/>
                    </w:rPr>
                  </w:pPr>
                </w:p>
              </w:tc>
              <w:tc>
                <w:tcPr>
                  <w:tcW w:w="113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</w:tcPr>
                <w:p w14:paraId="3638E70D" w14:textId="77777777" w:rsidR="000A3D5D" w:rsidRPr="00FF7AD8" w:rsidRDefault="000A3D5D" w:rsidP="000A3D5D">
                  <w:pPr>
                    <w:rPr>
                      <w:rFonts w:asciiTheme="minorHAnsi" w:hAnsiTheme="minorHAnsi" w:cstheme="minorHAnsi"/>
                      <w:b/>
                      <w:bCs/>
                      <w:color w:val="000000" w:themeColor="text1"/>
                      <w:sz w:val="21"/>
                      <w:szCs w:val="21"/>
                    </w:rPr>
                  </w:pPr>
                  <w:r w:rsidRPr="00FF7AD8">
                    <w:rPr>
                      <w:rFonts w:asciiTheme="minorHAnsi" w:hAnsiTheme="minorHAnsi" w:cstheme="minorHAnsi"/>
                      <w:b/>
                      <w:bCs/>
                      <w:color w:val="000000" w:themeColor="text1"/>
                      <w:sz w:val="21"/>
                      <w:szCs w:val="21"/>
                    </w:rPr>
                    <w:t>Post code</w:t>
                  </w:r>
                </w:p>
              </w:tc>
              <w:tc>
                <w:tcPr>
                  <w:tcW w:w="135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</w:tcPr>
                <w:p w14:paraId="4004BFE1" w14:textId="77777777" w:rsidR="000A3D5D" w:rsidRPr="00FF7AD8" w:rsidRDefault="000A3D5D" w:rsidP="000A3D5D">
                  <w:pPr>
                    <w:rPr>
                      <w:rFonts w:asciiTheme="minorHAnsi" w:hAnsiTheme="minorHAnsi" w:cstheme="minorHAnsi"/>
                      <w:b/>
                      <w:bCs/>
                      <w:color w:val="000000" w:themeColor="text1"/>
                      <w:sz w:val="21"/>
                      <w:szCs w:val="21"/>
                    </w:rPr>
                  </w:pPr>
                </w:p>
              </w:tc>
            </w:tr>
            <w:tr w:rsidR="000A3D5D" w:rsidRPr="00FF7AD8" w14:paraId="7D3B598B" w14:textId="77777777" w:rsidTr="00BB4847">
              <w:trPr>
                <w:trHeight w:val="206"/>
              </w:trPr>
              <w:tc>
                <w:tcPr>
                  <w:tcW w:w="1677" w:type="dxa"/>
                  <w:tcBorders>
                    <w:top w:val="single" w:sz="4" w:space="0" w:color="auto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FFFFFF" w:themeFill="background1"/>
                </w:tcPr>
                <w:p w14:paraId="2A05E6CD" w14:textId="77777777" w:rsidR="000A3D5D" w:rsidRPr="00FF7AD8" w:rsidRDefault="000A3D5D" w:rsidP="000A3D5D">
                  <w:pPr>
                    <w:rPr>
                      <w:rFonts w:asciiTheme="minorHAnsi" w:hAnsiTheme="minorHAnsi" w:cstheme="minorHAnsi"/>
                      <w:color w:val="000000" w:themeColor="text1"/>
                      <w:sz w:val="21"/>
                      <w:szCs w:val="21"/>
                    </w:rPr>
                  </w:pPr>
                  <w:r w:rsidRPr="00FF7AD8">
                    <w:rPr>
                      <w:rFonts w:asciiTheme="minorHAnsi" w:hAnsiTheme="minorHAnsi" w:cstheme="minorHAnsi"/>
                      <w:b/>
                      <w:bCs/>
                      <w:color w:val="000000" w:themeColor="text1"/>
                      <w:sz w:val="21"/>
                      <w:szCs w:val="21"/>
                    </w:rPr>
                    <w:t xml:space="preserve">Phone/TTY </w:t>
                  </w:r>
                </w:p>
              </w:tc>
              <w:tc>
                <w:tcPr>
                  <w:tcW w:w="2491" w:type="dxa"/>
                  <w:tcBorders>
                    <w:top w:val="single" w:sz="4" w:space="0" w:color="auto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FFFFFF" w:themeFill="background1"/>
                </w:tcPr>
                <w:p w14:paraId="3F7417EC" w14:textId="77777777" w:rsidR="000A3D5D" w:rsidRPr="00FF7AD8" w:rsidRDefault="000A3D5D" w:rsidP="000A3D5D">
                  <w:pPr>
                    <w:rPr>
                      <w:rFonts w:asciiTheme="minorHAnsi" w:hAnsiTheme="minorHAnsi" w:cstheme="minorHAnsi"/>
                      <w:color w:val="000000" w:themeColor="text1"/>
                      <w:sz w:val="21"/>
                      <w:szCs w:val="21"/>
                    </w:rPr>
                  </w:pPr>
                </w:p>
              </w:tc>
              <w:tc>
                <w:tcPr>
                  <w:tcW w:w="911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FFFFFF" w:themeFill="background1"/>
                </w:tcPr>
                <w:p w14:paraId="63C67D38" w14:textId="77777777" w:rsidR="000A3D5D" w:rsidRPr="00FF7AD8" w:rsidRDefault="000A3D5D" w:rsidP="000A3D5D">
                  <w:pPr>
                    <w:rPr>
                      <w:rFonts w:asciiTheme="minorHAnsi" w:hAnsiTheme="minorHAnsi" w:cstheme="minorHAnsi"/>
                      <w:color w:val="000000" w:themeColor="text1"/>
                      <w:sz w:val="21"/>
                      <w:szCs w:val="21"/>
                    </w:rPr>
                  </w:pPr>
                  <w:r w:rsidRPr="00FF7AD8">
                    <w:rPr>
                      <w:rFonts w:asciiTheme="minorHAnsi" w:hAnsiTheme="minorHAnsi" w:cstheme="minorHAnsi"/>
                      <w:b/>
                      <w:bCs/>
                      <w:color w:val="000000" w:themeColor="text1"/>
                      <w:sz w:val="21"/>
                      <w:szCs w:val="21"/>
                    </w:rPr>
                    <w:t xml:space="preserve">Mobile </w:t>
                  </w:r>
                </w:p>
              </w:tc>
              <w:tc>
                <w:tcPr>
                  <w:tcW w:w="2348" w:type="dxa"/>
                  <w:gridSpan w:val="3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FFFFFF" w:themeFill="background1"/>
                </w:tcPr>
                <w:p w14:paraId="50BEA7EE" w14:textId="77777777" w:rsidR="000A3D5D" w:rsidRPr="00FF7AD8" w:rsidRDefault="000A3D5D" w:rsidP="000A3D5D">
                  <w:pPr>
                    <w:rPr>
                      <w:rFonts w:asciiTheme="minorHAnsi" w:hAnsiTheme="minorHAnsi" w:cstheme="minorHAnsi"/>
                      <w:color w:val="000000" w:themeColor="text1"/>
                      <w:sz w:val="21"/>
                      <w:szCs w:val="21"/>
                    </w:rPr>
                  </w:pPr>
                </w:p>
              </w:tc>
              <w:tc>
                <w:tcPr>
                  <w:tcW w:w="912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FFFFFF" w:themeFill="background1"/>
                </w:tcPr>
                <w:p w14:paraId="3D3D4674" w14:textId="77777777" w:rsidR="000A3D5D" w:rsidRPr="00FF7AD8" w:rsidRDefault="000A3D5D" w:rsidP="000A3D5D">
                  <w:pPr>
                    <w:rPr>
                      <w:rFonts w:asciiTheme="minorHAnsi" w:hAnsiTheme="minorHAnsi" w:cstheme="minorHAnsi"/>
                      <w:color w:val="000000" w:themeColor="text1"/>
                      <w:sz w:val="21"/>
                      <w:szCs w:val="21"/>
                    </w:rPr>
                  </w:pPr>
                  <w:r w:rsidRPr="00FF7AD8">
                    <w:rPr>
                      <w:rFonts w:asciiTheme="minorHAnsi" w:hAnsiTheme="minorHAnsi" w:cstheme="minorHAnsi"/>
                      <w:b/>
                      <w:bCs/>
                      <w:color w:val="000000" w:themeColor="text1"/>
                      <w:sz w:val="21"/>
                      <w:szCs w:val="21"/>
                    </w:rPr>
                    <w:t xml:space="preserve">Email </w:t>
                  </w:r>
                </w:p>
              </w:tc>
              <w:tc>
                <w:tcPr>
                  <w:tcW w:w="2485" w:type="dxa"/>
                  <w:gridSpan w:val="2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FFFFFF" w:themeFill="background1"/>
                </w:tcPr>
                <w:p w14:paraId="72C4A6AE" w14:textId="77777777" w:rsidR="000A3D5D" w:rsidRPr="00FF7AD8" w:rsidRDefault="000A3D5D" w:rsidP="000A3D5D">
                  <w:pPr>
                    <w:rPr>
                      <w:rFonts w:asciiTheme="minorHAnsi" w:hAnsiTheme="minorHAnsi" w:cstheme="minorHAnsi"/>
                      <w:color w:val="000000" w:themeColor="text1"/>
                      <w:sz w:val="21"/>
                      <w:szCs w:val="21"/>
                    </w:rPr>
                  </w:pPr>
                </w:p>
              </w:tc>
            </w:tr>
          </w:tbl>
          <w:p w14:paraId="2D3B8448" w14:textId="77777777" w:rsidR="000A3D5D" w:rsidRPr="00FF7AD8" w:rsidRDefault="000A3D5D" w:rsidP="00FF7AD8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1"/>
                <w:szCs w:val="21"/>
              </w:rPr>
            </w:pPr>
          </w:p>
        </w:tc>
      </w:tr>
      <w:tr w:rsidR="00FF7AD8" w:rsidRPr="00FF7AD8" w14:paraId="409DAD42" w14:textId="77777777" w:rsidTr="008A039E">
        <w:trPr>
          <w:trHeight w:val="142"/>
        </w:trPr>
        <w:tc>
          <w:tcPr>
            <w:tcW w:w="11004" w:type="dxa"/>
            <w:gridSpan w:val="11"/>
            <w:tcBorders>
              <w:top w:val="single" w:sz="4" w:space="0" w:color="auto"/>
              <w:bottom w:val="single" w:sz="4" w:space="0" w:color="auto"/>
            </w:tcBorders>
            <w:shd w:val="clear" w:color="auto" w:fill="D2C7B6"/>
          </w:tcPr>
          <w:p w14:paraId="3F692AD9" w14:textId="77777777" w:rsidR="00FF7AD8" w:rsidRPr="00FF7AD8" w:rsidRDefault="00FF7AD8" w:rsidP="00FF7AD8">
            <w:pP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  <w:r w:rsidRPr="00FF7AD8">
              <w:rPr>
                <w:rFonts w:asciiTheme="minorHAnsi" w:hAnsiTheme="minorHAnsi" w:cstheme="minorHAnsi"/>
                <w:b/>
                <w:bCs/>
                <w:color w:val="000000" w:themeColor="text1"/>
                <w:sz w:val="21"/>
                <w:szCs w:val="21"/>
              </w:rPr>
              <w:t xml:space="preserve">FUNDING DETAILS </w:t>
            </w:r>
          </w:p>
        </w:tc>
      </w:tr>
      <w:tr w:rsidR="00FF7AD8" w:rsidRPr="00FF7AD8" w14:paraId="43925669" w14:textId="77777777" w:rsidTr="00BB4847">
        <w:trPr>
          <w:trHeight w:val="229"/>
        </w:trPr>
        <w:tc>
          <w:tcPr>
            <w:tcW w:w="4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0CA26D" w14:textId="77777777" w:rsidR="00FF7AD8" w:rsidRPr="00FF7AD8" w:rsidRDefault="00FF7AD8" w:rsidP="00FF7AD8">
            <w:pP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  <w:r w:rsidRPr="00FF7AD8">
              <w:rPr>
                <w:rFonts w:asciiTheme="minorHAnsi" w:hAnsiTheme="minorHAnsi" w:cstheme="minorHAnsi"/>
                <w:b/>
                <w:bCs/>
                <w:color w:val="000000" w:themeColor="text1"/>
                <w:sz w:val="21"/>
                <w:szCs w:val="21"/>
              </w:rPr>
              <w:t xml:space="preserve">NDIS Plan Dates </w:t>
            </w:r>
          </w:p>
          <w:p w14:paraId="0BC02D8E" w14:textId="77777777" w:rsidR="00FF7AD8" w:rsidRPr="00FF7AD8" w:rsidRDefault="00FF7AD8" w:rsidP="00FF7AD8">
            <w:pP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  <w:r w:rsidRPr="00FF7AD8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 xml:space="preserve">(dates listed on the participants NDIS plan) </w:t>
            </w:r>
          </w:p>
        </w:tc>
        <w:tc>
          <w:tcPr>
            <w:tcW w:w="346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06119" w14:textId="77777777" w:rsidR="00FF7AD8" w:rsidRPr="00FF7AD8" w:rsidRDefault="00FF7AD8" w:rsidP="00FF7AD8">
            <w:pP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  <w:r w:rsidRPr="00FF7AD8"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  <w:t xml:space="preserve">Start Date </w:t>
            </w:r>
          </w:p>
        </w:tc>
        <w:tc>
          <w:tcPr>
            <w:tcW w:w="346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9E4FC" w14:textId="6FB49013" w:rsidR="00FF7AD8" w:rsidRPr="00FF7AD8" w:rsidRDefault="00FF7AD8" w:rsidP="00FF7AD8">
            <w:pP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  <w:r w:rsidRPr="00FF7AD8"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  <w:t xml:space="preserve">End Date </w:t>
            </w:r>
          </w:p>
        </w:tc>
      </w:tr>
      <w:tr w:rsidR="00FF7AD8" w:rsidRPr="00FF7AD8" w14:paraId="5BAF8B56" w14:textId="77777777" w:rsidTr="00BB4847">
        <w:trPr>
          <w:trHeight w:val="225"/>
        </w:trPr>
        <w:tc>
          <w:tcPr>
            <w:tcW w:w="4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9E331" w14:textId="77777777" w:rsidR="00FF7AD8" w:rsidRPr="00FF7AD8" w:rsidRDefault="00FF7AD8" w:rsidP="00FF7AD8">
            <w:pP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  <w:r w:rsidRPr="00FF7AD8">
              <w:rPr>
                <w:rFonts w:asciiTheme="minorHAnsi" w:hAnsiTheme="minorHAnsi" w:cstheme="minorHAnsi"/>
                <w:b/>
                <w:bCs/>
                <w:color w:val="000000" w:themeColor="text1"/>
                <w:sz w:val="21"/>
                <w:szCs w:val="21"/>
              </w:rPr>
              <w:t xml:space="preserve">Service Delivery Dates </w:t>
            </w:r>
          </w:p>
          <w:p w14:paraId="765DC1F6" w14:textId="77777777" w:rsidR="00FF7AD8" w:rsidRPr="00FF7AD8" w:rsidRDefault="00FF7AD8" w:rsidP="00FF7AD8">
            <w:pP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  <w:r w:rsidRPr="00FF7AD8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 xml:space="preserve">(dates the practitioner will begin/end delivering services) </w:t>
            </w:r>
          </w:p>
        </w:tc>
        <w:tc>
          <w:tcPr>
            <w:tcW w:w="346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E7018B" w14:textId="77777777" w:rsidR="00FF7AD8" w:rsidRPr="00FF7AD8" w:rsidRDefault="00FF7AD8" w:rsidP="00FF7AD8">
            <w:pP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  <w:r w:rsidRPr="00FF7AD8"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  <w:t xml:space="preserve">Start Date </w:t>
            </w:r>
          </w:p>
        </w:tc>
        <w:tc>
          <w:tcPr>
            <w:tcW w:w="346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32D8B0" w14:textId="798DC61F" w:rsidR="00FF7AD8" w:rsidRPr="00FF7AD8" w:rsidRDefault="00FF7AD8" w:rsidP="00FF7AD8">
            <w:pP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  <w:r w:rsidRPr="00FF7AD8"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  <w:t xml:space="preserve">End Date </w:t>
            </w:r>
          </w:p>
        </w:tc>
      </w:tr>
      <w:tr w:rsidR="00BB4847" w:rsidRPr="00FF7AD8" w14:paraId="7A6BDEA4" w14:textId="77777777" w:rsidTr="00BB4847">
        <w:trPr>
          <w:trHeight w:val="206"/>
        </w:trPr>
        <w:tc>
          <w:tcPr>
            <w:tcW w:w="407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29CDF17" w14:textId="77777777" w:rsidR="00BB4847" w:rsidRPr="00FF7AD8" w:rsidRDefault="00BB4847" w:rsidP="00BB4847">
            <w:pP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  <w:r w:rsidRPr="00FF7AD8">
              <w:rPr>
                <w:rFonts w:asciiTheme="minorHAnsi" w:hAnsiTheme="minorHAnsi" w:cstheme="minorHAnsi"/>
                <w:b/>
                <w:bCs/>
                <w:color w:val="000000" w:themeColor="text1"/>
                <w:sz w:val="21"/>
                <w:szCs w:val="21"/>
              </w:rPr>
              <w:t xml:space="preserve">Fund Management </w:t>
            </w:r>
          </w:p>
          <w:p w14:paraId="4DEA4C20" w14:textId="4727557D" w:rsidR="00BB4847" w:rsidRPr="00FF7AD8" w:rsidRDefault="00BB4847" w:rsidP="00BB4847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1"/>
                <w:szCs w:val="21"/>
              </w:rPr>
            </w:pPr>
            <w:r w:rsidRPr="00FF7AD8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>(for the funding category we will be accessing)</w:t>
            </w:r>
          </w:p>
        </w:tc>
        <w:tc>
          <w:tcPr>
            <w:tcW w:w="1629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C93BF30" w14:textId="6D7329E2" w:rsidR="00BB4847" w:rsidRPr="00FF7AD8" w:rsidRDefault="00BB4847" w:rsidP="00BB4847">
            <w:pPr>
              <w:jc w:val="center"/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  <w:r w:rsidRPr="00FF7AD8">
              <w:rPr>
                <w:rFonts w:asciiTheme="minorHAnsi" w:hAnsiTheme="minorHAnsi" w:cstheme="minorHAnsi"/>
                <w:b/>
                <w:bCs/>
                <w:color w:val="000000" w:themeColor="text1"/>
                <w:sz w:val="21"/>
                <w:szCs w:val="21"/>
              </w:rPr>
              <w:t>Self-Managed</w:t>
            </w:r>
          </w:p>
        </w:tc>
        <w:tc>
          <w:tcPr>
            <w:tcW w:w="1833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30773387" w14:textId="6272F26F" w:rsidR="00BB4847" w:rsidRPr="00FF7AD8" w:rsidRDefault="00BB4847" w:rsidP="00BB4847">
            <w:pPr>
              <w:jc w:val="center"/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  <w:r w:rsidRPr="00FF7AD8">
              <w:rPr>
                <w:rFonts w:asciiTheme="minorHAnsi" w:hAnsiTheme="minorHAnsi" w:cstheme="minorHAnsi"/>
                <w:b/>
                <w:bCs/>
                <w:color w:val="000000" w:themeColor="text1"/>
                <w:sz w:val="21"/>
                <w:szCs w:val="21"/>
              </w:rPr>
              <w:t>Agency Managed</w:t>
            </w:r>
          </w:p>
        </w:tc>
        <w:tc>
          <w:tcPr>
            <w:tcW w:w="163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D589A83" w14:textId="33944A0C" w:rsidR="00BB4847" w:rsidRPr="00FF7AD8" w:rsidRDefault="00BB4847" w:rsidP="00BB4847">
            <w:pPr>
              <w:jc w:val="center"/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  <w:r w:rsidRPr="00FF7AD8">
              <w:rPr>
                <w:rFonts w:asciiTheme="minorHAnsi" w:hAnsiTheme="minorHAnsi" w:cstheme="minorHAnsi"/>
                <w:b/>
                <w:bCs/>
                <w:color w:val="000000" w:themeColor="text1"/>
                <w:sz w:val="21"/>
                <w:szCs w:val="21"/>
              </w:rPr>
              <w:t>Plan Managed</w:t>
            </w:r>
          </w:p>
        </w:tc>
        <w:tc>
          <w:tcPr>
            <w:tcW w:w="1834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8009BF4" w14:textId="7A3E52B9" w:rsidR="00BB4847" w:rsidRPr="00FF7AD8" w:rsidRDefault="00BB4847" w:rsidP="00BB4847">
            <w:pPr>
              <w:jc w:val="center"/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1"/>
                <w:szCs w:val="21"/>
              </w:rPr>
              <w:t>PACE</w:t>
            </w:r>
          </w:p>
        </w:tc>
      </w:tr>
      <w:tr w:rsidR="00BB4847" w:rsidRPr="00FF7AD8" w14:paraId="078DF378" w14:textId="77777777" w:rsidTr="00BB4847">
        <w:trPr>
          <w:trHeight w:val="205"/>
        </w:trPr>
        <w:tc>
          <w:tcPr>
            <w:tcW w:w="407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F55412" w14:textId="77777777" w:rsidR="00BB4847" w:rsidRPr="00FF7AD8" w:rsidRDefault="00BB4847" w:rsidP="00FF7AD8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1"/>
                <w:szCs w:val="21"/>
              </w:rPr>
            </w:pPr>
          </w:p>
        </w:tc>
        <w:tc>
          <w:tcPr>
            <w:tcW w:w="1629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DBDBDE" w14:textId="77777777" w:rsidR="00BB4847" w:rsidRPr="00FF7AD8" w:rsidRDefault="00BB4847" w:rsidP="00BB4847">
            <w:pPr>
              <w:jc w:val="center"/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</w:p>
        </w:tc>
        <w:tc>
          <w:tcPr>
            <w:tcW w:w="1833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A701B1" w14:textId="7E00E19A" w:rsidR="00BB4847" w:rsidRPr="00FF7AD8" w:rsidRDefault="00BB4847" w:rsidP="00BB4847">
            <w:pPr>
              <w:jc w:val="center"/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</w:p>
        </w:tc>
        <w:tc>
          <w:tcPr>
            <w:tcW w:w="1631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AA8ED0" w14:textId="77777777" w:rsidR="00BB4847" w:rsidRPr="00FF7AD8" w:rsidRDefault="00BB4847" w:rsidP="00BB4847">
            <w:pPr>
              <w:jc w:val="center"/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</w:p>
        </w:tc>
        <w:tc>
          <w:tcPr>
            <w:tcW w:w="1834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F8C441" w14:textId="2C74ECBB" w:rsidR="00BB4847" w:rsidRPr="00FF7AD8" w:rsidRDefault="00BB4847" w:rsidP="00BB4847">
            <w:pPr>
              <w:jc w:val="center"/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</w:p>
        </w:tc>
      </w:tr>
      <w:tr w:rsidR="00FF7AD8" w:rsidRPr="00FF7AD8" w14:paraId="6A8FFC4A" w14:textId="77777777" w:rsidTr="008A039E">
        <w:trPr>
          <w:trHeight w:val="142"/>
        </w:trPr>
        <w:tc>
          <w:tcPr>
            <w:tcW w:w="11004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4CA62D" w14:textId="55995FDD" w:rsidR="00FF7AD8" w:rsidRPr="00FF7AD8" w:rsidRDefault="00060EB1" w:rsidP="00FF7AD8">
            <w:pP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  <w:r>
              <w:rPr>
                <w:rFonts w:asciiTheme="minorHAnsi" w:hAnsiTheme="minorHAnsi" w:cstheme="minorHAnsi"/>
                <w:noProof/>
                <w:color w:val="000000" w:themeColor="text1"/>
                <w:sz w:val="21"/>
                <w:szCs w:val="21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6943C5D2" wp14:editId="77FF8DEE">
                      <wp:simplePos x="0" y="0"/>
                      <wp:positionH relativeFrom="column">
                        <wp:posOffset>6887845</wp:posOffset>
                      </wp:positionH>
                      <wp:positionV relativeFrom="paragraph">
                        <wp:posOffset>-605790</wp:posOffset>
                      </wp:positionV>
                      <wp:extent cx="0" cy="561975"/>
                      <wp:effectExtent l="0" t="0" r="38100" b="28575"/>
                      <wp:wrapNone/>
                      <wp:docPr id="1292797146" name="Straight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56197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31C3B1AB" id="Straight Connector 2" o:spid="_x0000_s1026" style="position:absolute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42.35pt,-47.7pt" to="542.35pt,-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" strokecolor="#4472c4 [3204]" strokeweight=".5pt">
                      <v:stroke joinstyle="miter"/>
                    </v:line>
                  </w:pict>
                </mc:Fallback>
              </mc:AlternateContent>
            </w:r>
            <w:r w:rsidR="00FF7AD8" w:rsidRPr="00FF7AD8">
              <w:rPr>
                <w:rFonts w:asciiTheme="minorHAnsi" w:hAnsiTheme="minorHAnsi" w:cstheme="minorHAnsi"/>
                <w:b/>
                <w:bCs/>
                <w:color w:val="000000" w:themeColor="text1"/>
                <w:sz w:val="21"/>
                <w:szCs w:val="21"/>
              </w:rPr>
              <w:t xml:space="preserve">If self/plan managed, invoices to </w:t>
            </w:r>
            <w:r w:rsidR="00FF7AD8" w:rsidRPr="00FF7AD8"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  <w:t xml:space="preserve">(email) </w:t>
            </w:r>
            <w:r w:rsidR="008A039E"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  <w:br/>
            </w:r>
          </w:p>
        </w:tc>
      </w:tr>
      <w:tr w:rsidR="00FF7AD8" w:rsidRPr="00FF7AD8" w14:paraId="7EBB7E0B" w14:textId="77777777" w:rsidTr="008A039E">
        <w:trPr>
          <w:trHeight w:val="142"/>
        </w:trPr>
        <w:tc>
          <w:tcPr>
            <w:tcW w:w="11004" w:type="dxa"/>
            <w:gridSpan w:val="11"/>
            <w:tcBorders>
              <w:top w:val="single" w:sz="4" w:space="0" w:color="auto"/>
              <w:bottom w:val="single" w:sz="4" w:space="0" w:color="auto"/>
            </w:tcBorders>
            <w:shd w:val="clear" w:color="auto" w:fill="D2C7B6"/>
          </w:tcPr>
          <w:p w14:paraId="30CE8B1C" w14:textId="126D2EE8" w:rsidR="00FF7AD8" w:rsidRPr="00FF7AD8" w:rsidRDefault="00FF7AD8" w:rsidP="00FF7AD8">
            <w:pP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  <w:r w:rsidRPr="00FF7AD8">
              <w:rPr>
                <w:rFonts w:asciiTheme="minorHAnsi" w:hAnsiTheme="minorHAnsi" w:cstheme="minorHAnsi"/>
                <w:b/>
                <w:bCs/>
                <w:color w:val="000000" w:themeColor="text1"/>
                <w:sz w:val="21"/>
                <w:szCs w:val="21"/>
              </w:rPr>
              <w:t xml:space="preserve">SUMMARY OF SERVICES TO BE PROVIDED </w:t>
            </w:r>
          </w:p>
        </w:tc>
      </w:tr>
      <w:tr w:rsidR="00FF7AD8" w:rsidRPr="00FF7AD8" w14:paraId="515AF786" w14:textId="77777777" w:rsidTr="00ED6FAE">
        <w:trPr>
          <w:trHeight w:val="142"/>
        </w:trPr>
        <w:tc>
          <w:tcPr>
            <w:tcW w:w="839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FEBE5"/>
          </w:tcPr>
          <w:p w14:paraId="79DF7A22" w14:textId="77777777" w:rsidR="00FF7AD8" w:rsidRPr="00FF7AD8" w:rsidRDefault="00FF7AD8" w:rsidP="00FF7AD8">
            <w:pP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  <w:r w:rsidRPr="00FF7AD8">
              <w:rPr>
                <w:rFonts w:asciiTheme="minorHAnsi" w:hAnsiTheme="minorHAnsi" w:cstheme="minorHAnsi"/>
                <w:b/>
                <w:bCs/>
                <w:color w:val="000000" w:themeColor="text1"/>
                <w:sz w:val="21"/>
                <w:szCs w:val="21"/>
              </w:rPr>
              <w:t xml:space="preserve">Improved Relationships </w:t>
            </w:r>
          </w:p>
        </w:tc>
        <w:tc>
          <w:tcPr>
            <w:tcW w:w="261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FEBE5"/>
          </w:tcPr>
          <w:p w14:paraId="0D5D5A39" w14:textId="6E375BD8" w:rsidR="00FF7AD8" w:rsidRPr="00FF7AD8" w:rsidRDefault="00FF7AD8" w:rsidP="00FF7AD8">
            <w:pP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  <w:r w:rsidRPr="00FF7AD8">
              <w:rPr>
                <w:rFonts w:asciiTheme="minorHAnsi" w:hAnsiTheme="minorHAnsi" w:cstheme="minorHAnsi"/>
                <w:b/>
                <w:bCs/>
                <w:color w:val="000000" w:themeColor="text1"/>
                <w:sz w:val="21"/>
                <w:szCs w:val="21"/>
              </w:rPr>
              <w:t xml:space="preserve">Number of Hours </w:t>
            </w:r>
            <w:r w:rsidR="00ED6FAE">
              <w:rPr>
                <w:rFonts w:asciiTheme="minorHAnsi" w:hAnsiTheme="minorHAnsi" w:cstheme="minorHAnsi"/>
                <w:b/>
                <w:bCs/>
                <w:color w:val="000000" w:themeColor="text1"/>
                <w:sz w:val="21"/>
                <w:szCs w:val="21"/>
              </w:rPr>
              <w:t>or $</w:t>
            </w:r>
          </w:p>
        </w:tc>
      </w:tr>
      <w:tr w:rsidR="009A336F" w:rsidRPr="00FF7AD8" w14:paraId="2E935E10" w14:textId="77777777" w:rsidTr="00ED6FAE">
        <w:trPr>
          <w:trHeight w:val="135"/>
        </w:trPr>
        <w:tc>
          <w:tcPr>
            <w:tcW w:w="839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658BF" w14:textId="77777777" w:rsidR="009A336F" w:rsidRPr="00FF7AD8" w:rsidRDefault="009A336F" w:rsidP="00FF7AD8">
            <w:pP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  <w:r w:rsidRPr="00FF7AD8"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  <w:t xml:space="preserve">11_022_0110_7_3 Specialist Behavioural Intervention Support </w:t>
            </w:r>
          </w:p>
        </w:tc>
        <w:tc>
          <w:tcPr>
            <w:tcW w:w="261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D6C013" w14:textId="32A0BB83" w:rsidR="009A336F" w:rsidRPr="00FF7AD8" w:rsidRDefault="009A336F" w:rsidP="00FF7AD8">
            <w:pP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</w:p>
        </w:tc>
      </w:tr>
      <w:tr w:rsidR="009A336F" w:rsidRPr="00FF7AD8" w14:paraId="3127C03B" w14:textId="77777777" w:rsidTr="00ED6FAE">
        <w:trPr>
          <w:trHeight w:val="135"/>
        </w:trPr>
        <w:tc>
          <w:tcPr>
            <w:tcW w:w="839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EBF38E" w14:textId="77777777" w:rsidR="009A336F" w:rsidRPr="00FF7AD8" w:rsidRDefault="009A336F" w:rsidP="00FF7AD8">
            <w:pP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  <w:r w:rsidRPr="00FF7AD8"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  <w:t xml:space="preserve">11_023_0110_7_3 Behaviour management plan, training in behaviour management strategies </w:t>
            </w:r>
          </w:p>
        </w:tc>
        <w:tc>
          <w:tcPr>
            <w:tcW w:w="261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8C5863" w14:textId="1F06FB86" w:rsidR="009A336F" w:rsidRPr="00FF7AD8" w:rsidRDefault="009A336F" w:rsidP="00FF7AD8">
            <w:pP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</w:p>
        </w:tc>
      </w:tr>
      <w:tr w:rsidR="00FF7AD8" w:rsidRPr="00FF7AD8" w14:paraId="710494B9" w14:textId="77777777" w:rsidTr="00ED6FAE">
        <w:trPr>
          <w:trHeight w:val="142"/>
        </w:trPr>
        <w:tc>
          <w:tcPr>
            <w:tcW w:w="839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FEBE5"/>
          </w:tcPr>
          <w:p w14:paraId="5D067159" w14:textId="2E1319CB" w:rsidR="00FF7AD8" w:rsidRPr="00FF7AD8" w:rsidRDefault="001666B6" w:rsidP="00FF7AD8">
            <w:pP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1"/>
                <w:szCs w:val="21"/>
              </w:rPr>
              <w:t>Support Coordination</w:t>
            </w:r>
            <w:r w:rsidR="00FF7AD8" w:rsidRPr="00FF7AD8">
              <w:rPr>
                <w:rFonts w:asciiTheme="minorHAnsi" w:hAnsiTheme="minorHAnsi" w:cstheme="minorHAnsi"/>
                <w:b/>
                <w:bCs/>
                <w:color w:val="000000" w:themeColor="text1"/>
                <w:sz w:val="21"/>
                <w:szCs w:val="21"/>
              </w:rPr>
              <w:t xml:space="preserve"> </w:t>
            </w:r>
          </w:p>
        </w:tc>
        <w:tc>
          <w:tcPr>
            <w:tcW w:w="261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FEBE5"/>
          </w:tcPr>
          <w:p w14:paraId="5B373BF9" w14:textId="6064C59E" w:rsidR="00FF7AD8" w:rsidRPr="00FF7AD8" w:rsidRDefault="00FF7AD8" w:rsidP="00FF7AD8">
            <w:pP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  <w:r w:rsidRPr="00FF7AD8">
              <w:rPr>
                <w:rFonts w:asciiTheme="minorHAnsi" w:hAnsiTheme="minorHAnsi" w:cstheme="minorHAnsi"/>
                <w:b/>
                <w:bCs/>
                <w:color w:val="000000" w:themeColor="text1"/>
                <w:sz w:val="21"/>
                <w:szCs w:val="21"/>
              </w:rPr>
              <w:t xml:space="preserve">Number of Hours </w:t>
            </w:r>
            <w:r w:rsidR="00ED6FAE">
              <w:rPr>
                <w:rFonts w:asciiTheme="minorHAnsi" w:hAnsiTheme="minorHAnsi" w:cstheme="minorHAnsi"/>
                <w:b/>
                <w:bCs/>
                <w:color w:val="000000" w:themeColor="text1"/>
                <w:sz w:val="21"/>
                <w:szCs w:val="21"/>
              </w:rPr>
              <w:t>or $</w:t>
            </w:r>
          </w:p>
        </w:tc>
      </w:tr>
      <w:tr w:rsidR="009A336F" w:rsidRPr="00FF7AD8" w14:paraId="58FECE9D" w14:textId="77777777" w:rsidTr="00ED6FAE">
        <w:trPr>
          <w:trHeight w:val="135"/>
        </w:trPr>
        <w:tc>
          <w:tcPr>
            <w:tcW w:w="839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994F97" w14:textId="305DE892" w:rsidR="009A336F" w:rsidRPr="00FF7AD8" w:rsidRDefault="001666B6" w:rsidP="00FF7AD8">
            <w:pP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  <w:r w:rsidRPr="001666B6"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  <w:t>07_002_0106_8_3</w:t>
            </w:r>
            <w:r w:rsidR="00CB37C3"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  <w:t xml:space="preserve"> </w:t>
            </w:r>
            <w:r w:rsidRPr="001666B6"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  <w:t>Support Coordination Level 2: Coordination of Supports</w:t>
            </w:r>
          </w:p>
        </w:tc>
        <w:tc>
          <w:tcPr>
            <w:tcW w:w="261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C80F47" w14:textId="517D8D0F" w:rsidR="009A336F" w:rsidRPr="00FF7AD8" w:rsidRDefault="009A336F" w:rsidP="00FF7AD8">
            <w:pP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</w:p>
        </w:tc>
      </w:tr>
      <w:tr w:rsidR="001C7E1E" w:rsidRPr="00FF7AD8" w14:paraId="0BB4CB40" w14:textId="77777777" w:rsidTr="00ED6FAE">
        <w:trPr>
          <w:trHeight w:val="135"/>
        </w:trPr>
        <w:tc>
          <w:tcPr>
            <w:tcW w:w="839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EF1BB" w14:textId="42420CFA" w:rsidR="001C7E1E" w:rsidRPr="00FF7AD8" w:rsidRDefault="00CB37C3" w:rsidP="001C7E1E">
            <w:pP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  <w:r w:rsidRPr="00CB37C3"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  <w:t>07_004_0132_8_3</w:t>
            </w:r>
            <w: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  <w:t xml:space="preserve"> </w:t>
            </w:r>
            <w:r w:rsidRPr="00CB37C3"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  <w:t>Support Coordination Level 3: Specialist Support Coordination</w:t>
            </w:r>
          </w:p>
        </w:tc>
        <w:tc>
          <w:tcPr>
            <w:tcW w:w="261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CC7517" w14:textId="77777777" w:rsidR="001C7E1E" w:rsidRPr="00FF7AD8" w:rsidRDefault="001C7E1E" w:rsidP="001C7E1E">
            <w:pP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</w:p>
        </w:tc>
      </w:tr>
      <w:tr w:rsidR="001C7E1E" w:rsidRPr="00FF7AD8" w14:paraId="57AD9087" w14:textId="77777777" w:rsidTr="00A12E41">
        <w:trPr>
          <w:trHeight w:val="142"/>
        </w:trPr>
        <w:tc>
          <w:tcPr>
            <w:tcW w:w="11004" w:type="dxa"/>
            <w:gridSpan w:val="11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2C7B6"/>
          </w:tcPr>
          <w:p w14:paraId="358F5B47" w14:textId="77777777" w:rsidR="001C7E1E" w:rsidRPr="00FF7AD8" w:rsidRDefault="001C7E1E" w:rsidP="001C7E1E">
            <w:pP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  <w:r w:rsidRPr="00FF7AD8">
              <w:rPr>
                <w:rFonts w:asciiTheme="minorHAnsi" w:hAnsiTheme="minorHAnsi" w:cstheme="minorHAnsi"/>
                <w:b/>
                <w:bCs/>
                <w:color w:val="000000" w:themeColor="text1"/>
                <w:sz w:val="21"/>
                <w:szCs w:val="21"/>
              </w:rPr>
              <w:t xml:space="preserve">CONSENT TO SHARE </w:t>
            </w:r>
          </w:p>
        </w:tc>
      </w:tr>
      <w:tr w:rsidR="001C7E1E" w:rsidRPr="00FF7AD8" w14:paraId="4B171462" w14:textId="77777777" w:rsidTr="00A12E41">
        <w:trPr>
          <w:trHeight w:val="135"/>
        </w:trPr>
        <w:tc>
          <w:tcPr>
            <w:tcW w:w="11004" w:type="dxa"/>
            <w:gridSpan w:val="11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49738ED" w14:textId="77777777" w:rsidR="001C7E1E" w:rsidRDefault="001C7E1E" w:rsidP="001C7E1E">
            <w:pP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  <w:r w:rsidRPr="00FF7AD8"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  <w:t xml:space="preserve">List other organisations involved: </w:t>
            </w:r>
          </w:p>
          <w:p w14:paraId="10D187CB" w14:textId="77777777" w:rsidR="001C7E1E" w:rsidRDefault="001C7E1E" w:rsidP="001C7E1E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</w:p>
          <w:p w14:paraId="00144C89" w14:textId="77777777" w:rsidR="001C7E1E" w:rsidRDefault="001C7E1E" w:rsidP="001C7E1E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</w:p>
          <w:p w14:paraId="25E7D2B3" w14:textId="77777777" w:rsidR="001C7E1E" w:rsidRDefault="001C7E1E" w:rsidP="001C7E1E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</w:p>
          <w:p w14:paraId="6F452153" w14:textId="77777777" w:rsidR="001C7E1E" w:rsidRDefault="001C7E1E" w:rsidP="001C7E1E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</w:p>
          <w:p w14:paraId="4E43547B" w14:textId="77777777" w:rsidR="001C7E1E" w:rsidRDefault="001C7E1E" w:rsidP="001C7E1E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</w:p>
          <w:p w14:paraId="15074F7A" w14:textId="77777777" w:rsidR="00CB65F9" w:rsidRDefault="00CB65F9" w:rsidP="001C7E1E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</w:p>
          <w:p w14:paraId="6A313D96" w14:textId="77777777" w:rsidR="00CB65F9" w:rsidRDefault="00CB65F9" w:rsidP="001C7E1E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</w:p>
          <w:p w14:paraId="388E6DCD" w14:textId="77777777" w:rsidR="001C7E1E" w:rsidRPr="00FF7AD8" w:rsidRDefault="001C7E1E" w:rsidP="001C7E1E">
            <w:pP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</w:p>
        </w:tc>
      </w:tr>
      <w:tr w:rsidR="001C7E1E" w:rsidRPr="00FF7AD8" w14:paraId="692FB61D" w14:textId="77777777" w:rsidTr="00A12E41">
        <w:trPr>
          <w:trHeight w:val="146"/>
        </w:trPr>
        <w:tc>
          <w:tcPr>
            <w:tcW w:w="5838" w:type="dxa"/>
            <w:gridSpan w:val="5"/>
            <w:tcBorders>
              <w:top w:val="nil"/>
              <w:bottom w:val="none" w:sz="6" w:space="0" w:color="auto"/>
              <w:right w:val="none" w:sz="6" w:space="0" w:color="auto"/>
            </w:tcBorders>
          </w:tcPr>
          <w:p w14:paraId="4F75D54F" w14:textId="75183D58" w:rsidR="001C7E1E" w:rsidRPr="00FF7AD8" w:rsidRDefault="001C7E1E" w:rsidP="001C7E1E">
            <w:pP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  <w:r w:rsidRPr="00FF7AD8">
              <w:rPr>
                <w:rFonts w:asciiTheme="minorHAnsi" w:hAnsiTheme="minorHAnsi" w:cstheme="minorHAnsi"/>
                <w:b/>
                <w:bCs/>
                <w:color w:val="000000" w:themeColor="text1"/>
                <w:sz w:val="21"/>
                <w:szCs w:val="21"/>
              </w:rPr>
              <w:t xml:space="preserve">Completed </w:t>
            </w:r>
            <w:proofErr w:type="gramStart"/>
            <w:r w:rsidRPr="00FF7AD8">
              <w:rPr>
                <w:rFonts w:asciiTheme="minorHAnsi" w:hAnsiTheme="minorHAnsi" w:cstheme="minorHAnsi"/>
                <w:b/>
                <w:bCs/>
                <w:color w:val="000000" w:themeColor="text1"/>
                <w:sz w:val="21"/>
                <w:szCs w:val="21"/>
              </w:rPr>
              <w:t xml:space="preserve">by  </w:t>
            </w: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1"/>
                <w:szCs w:val="21"/>
              </w:rPr>
              <w:t>_</w:t>
            </w:r>
            <w:proofErr w:type="gramEnd"/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1"/>
                <w:szCs w:val="21"/>
              </w:rPr>
              <w:t>__________________________________________________</w:t>
            </w:r>
          </w:p>
        </w:tc>
        <w:tc>
          <w:tcPr>
            <w:tcW w:w="5166" w:type="dxa"/>
            <w:gridSpan w:val="6"/>
            <w:tcBorders>
              <w:top w:val="nil"/>
              <w:left w:val="none" w:sz="6" w:space="0" w:color="auto"/>
              <w:bottom w:val="none" w:sz="6" w:space="0" w:color="auto"/>
            </w:tcBorders>
          </w:tcPr>
          <w:p w14:paraId="76850C24" w14:textId="15EAAE37" w:rsidR="001C7E1E" w:rsidRPr="00FF7AD8" w:rsidRDefault="001C7E1E" w:rsidP="001C7E1E">
            <w:pP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  <w:r w:rsidRPr="00FF7AD8">
              <w:rPr>
                <w:rFonts w:asciiTheme="minorHAnsi" w:hAnsiTheme="minorHAnsi" w:cstheme="minorHAnsi"/>
                <w:b/>
                <w:bCs/>
                <w:color w:val="000000" w:themeColor="text1"/>
                <w:sz w:val="21"/>
                <w:szCs w:val="21"/>
              </w:rPr>
              <w:t xml:space="preserve">Date: </w:t>
            </w: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1"/>
                <w:szCs w:val="21"/>
              </w:rPr>
              <w:t>_____________</w:t>
            </w:r>
          </w:p>
        </w:tc>
      </w:tr>
    </w:tbl>
    <w:p w14:paraId="1009F1D3" w14:textId="77777777" w:rsidR="00FF7AD8" w:rsidRDefault="00FF7AD8" w:rsidP="00650722">
      <w:pPr>
        <w:rPr>
          <w:rFonts w:asciiTheme="minorHAnsi" w:hAnsiTheme="minorHAnsi" w:cstheme="minorHAnsi"/>
          <w:color w:val="000000" w:themeColor="text1"/>
          <w:sz w:val="21"/>
          <w:szCs w:val="21"/>
        </w:rPr>
      </w:pPr>
    </w:p>
    <w:p w14:paraId="61807BD5" w14:textId="77777777" w:rsidR="00794104" w:rsidRDefault="00794104" w:rsidP="00886F48">
      <w:pPr>
        <w:jc w:val="center"/>
        <w:rPr>
          <w:rFonts w:asciiTheme="minorHAnsi" w:hAnsiTheme="minorHAnsi" w:cstheme="minorHAnsi"/>
          <w:b/>
          <w:bCs/>
          <w:color w:val="000000" w:themeColor="text1"/>
          <w:sz w:val="40"/>
          <w:szCs w:val="40"/>
        </w:rPr>
      </w:pPr>
    </w:p>
    <w:p w14:paraId="7D0F9E8C" w14:textId="440DD3BB" w:rsidR="00DD66F0" w:rsidRPr="00DD66F0" w:rsidRDefault="00886F48" w:rsidP="00886F48">
      <w:pPr>
        <w:jc w:val="center"/>
        <w:rPr>
          <w:rFonts w:asciiTheme="minorHAnsi" w:hAnsiTheme="minorHAnsi" w:cstheme="minorHAnsi"/>
          <w:color w:val="000000" w:themeColor="text1"/>
          <w:sz w:val="40"/>
          <w:szCs w:val="40"/>
        </w:rPr>
      </w:pPr>
      <w:r>
        <w:rPr>
          <w:rFonts w:asciiTheme="minorHAnsi" w:hAnsiTheme="minorHAnsi" w:cstheme="minorHAnsi"/>
          <w:b/>
          <w:bCs/>
          <w:noProof/>
          <w:color w:val="000000" w:themeColor="text1"/>
          <w:sz w:val="40"/>
          <w:szCs w:val="40"/>
        </w:rPr>
        <w:drawing>
          <wp:anchor distT="0" distB="0" distL="114300" distR="114300" simplePos="0" relativeHeight="251663360" behindDoc="0" locked="0" layoutInCell="1" allowOverlap="1" wp14:anchorId="2AE02986" wp14:editId="1823605C">
            <wp:simplePos x="0" y="0"/>
            <wp:positionH relativeFrom="column">
              <wp:posOffset>87630</wp:posOffset>
            </wp:positionH>
            <wp:positionV relativeFrom="paragraph">
              <wp:posOffset>-269240</wp:posOffset>
            </wp:positionV>
            <wp:extent cx="1767098" cy="904875"/>
            <wp:effectExtent l="0" t="0" r="5080" b="0"/>
            <wp:wrapNone/>
            <wp:docPr id="153398915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398915" name="Picture 153398915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003" b="25790"/>
                    <a:stretch/>
                  </pic:blipFill>
                  <pic:spPr bwMode="auto">
                    <a:xfrm>
                      <a:off x="0" y="0"/>
                      <a:ext cx="1767098" cy="9048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D66F0" w:rsidRPr="00DD66F0">
        <w:rPr>
          <w:rFonts w:asciiTheme="minorHAnsi" w:hAnsiTheme="minorHAnsi" w:cstheme="minorHAnsi"/>
          <w:b/>
          <w:bCs/>
          <w:color w:val="000000" w:themeColor="text1"/>
          <w:sz w:val="40"/>
          <w:szCs w:val="40"/>
        </w:rPr>
        <w:t>Service Plan Information</w:t>
      </w:r>
    </w:p>
    <w:p w14:paraId="285FBC43" w14:textId="5D28BC17" w:rsidR="00951B89" w:rsidRDefault="00951B89" w:rsidP="00886F48">
      <w:pPr>
        <w:jc w:val="center"/>
        <w:rPr>
          <w:rFonts w:asciiTheme="minorHAnsi" w:hAnsiTheme="minorHAnsi" w:cstheme="minorHAnsi"/>
          <w:color w:val="000000" w:themeColor="text1"/>
          <w:sz w:val="21"/>
          <w:szCs w:val="21"/>
        </w:rPr>
      </w:pPr>
    </w:p>
    <w:p w14:paraId="5777032E" w14:textId="77777777" w:rsidR="00886F48" w:rsidRDefault="00886F48" w:rsidP="00886F48">
      <w:pPr>
        <w:jc w:val="center"/>
        <w:rPr>
          <w:rFonts w:asciiTheme="minorHAnsi" w:hAnsiTheme="minorHAnsi" w:cstheme="minorHAnsi"/>
          <w:color w:val="000000" w:themeColor="text1"/>
          <w:sz w:val="21"/>
          <w:szCs w:val="21"/>
        </w:rPr>
      </w:pPr>
    </w:p>
    <w:tbl>
      <w:tblPr>
        <w:tblW w:w="0" w:type="auto"/>
        <w:tblInd w:w="-1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737"/>
        <w:gridCol w:w="6144"/>
      </w:tblGrid>
      <w:tr w:rsidR="00922C55" w:rsidRPr="00922C55" w14:paraId="7850B4FC" w14:textId="0E74CF85" w:rsidTr="002545FB">
        <w:trPr>
          <w:trHeight w:val="142"/>
        </w:trPr>
        <w:tc>
          <w:tcPr>
            <w:tcW w:w="4737" w:type="dxa"/>
            <w:shd w:val="clear" w:color="auto" w:fill="F4F1EC"/>
          </w:tcPr>
          <w:p w14:paraId="09395A7A" w14:textId="77777777" w:rsidR="00922C55" w:rsidRPr="00922C55" w:rsidRDefault="00922C55" w:rsidP="00922C55">
            <w:pP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  <w:r w:rsidRPr="00922C55">
              <w:rPr>
                <w:rFonts w:asciiTheme="minorHAnsi" w:hAnsiTheme="minorHAnsi" w:cstheme="minorHAnsi"/>
                <w:b/>
                <w:bCs/>
                <w:color w:val="000000" w:themeColor="text1"/>
                <w:sz w:val="21"/>
                <w:szCs w:val="21"/>
              </w:rPr>
              <w:t xml:space="preserve">Date Service Plan developed: </w:t>
            </w:r>
          </w:p>
        </w:tc>
        <w:tc>
          <w:tcPr>
            <w:tcW w:w="6144" w:type="dxa"/>
          </w:tcPr>
          <w:p w14:paraId="3249D611" w14:textId="77777777" w:rsidR="00922C55" w:rsidRPr="00922C55" w:rsidRDefault="00922C55" w:rsidP="00922C55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1"/>
                <w:szCs w:val="21"/>
              </w:rPr>
            </w:pPr>
          </w:p>
        </w:tc>
      </w:tr>
      <w:tr w:rsidR="00922C55" w:rsidRPr="00922C55" w14:paraId="5F1853B3" w14:textId="1F3F4F04" w:rsidTr="002545FB">
        <w:trPr>
          <w:trHeight w:val="142"/>
        </w:trPr>
        <w:tc>
          <w:tcPr>
            <w:tcW w:w="4737" w:type="dxa"/>
            <w:shd w:val="clear" w:color="auto" w:fill="F4F1EC"/>
          </w:tcPr>
          <w:p w14:paraId="4B3C305E" w14:textId="77777777" w:rsidR="00922C55" w:rsidRPr="00922C55" w:rsidRDefault="00922C55" w:rsidP="00922C55">
            <w:pP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  <w:r w:rsidRPr="00922C55">
              <w:rPr>
                <w:rFonts w:asciiTheme="minorHAnsi" w:hAnsiTheme="minorHAnsi" w:cstheme="minorHAnsi"/>
                <w:b/>
                <w:bCs/>
                <w:color w:val="000000" w:themeColor="text1"/>
                <w:sz w:val="21"/>
                <w:szCs w:val="21"/>
              </w:rPr>
              <w:t xml:space="preserve">Date Service Plan to be reviewed: </w:t>
            </w:r>
          </w:p>
        </w:tc>
        <w:tc>
          <w:tcPr>
            <w:tcW w:w="6144" w:type="dxa"/>
          </w:tcPr>
          <w:p w14:paraId="5AC702B3" w14:textId="77777777" w:rsidR="00922C55" w:rsidRPr="00922C55" w:rsidRDefault="00922C55" w:rsidP="00922C55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1"/>
                <w:szCs w:val="21"/>
              </w:rPr>
            </w:pPr>
          </w:p>
        </w:tc>
      </w:tr>
      <w:tr w:rsidR="00922C55" w:rsidRPr="00922C55" w14:paraId="687CDD73" w14:textId="2733C2C1" w:rsidTr="002545FB">
        <w:trPr>
          <w:trHeight w:val="142"/>
        </w:trPr>
        <w:tc>
          <w:tcPr>
            <w:tcW w:w="4737" w:type="dxa"/>
            <w:shd w:val="clear" w:color="auto" w:fill="F4F1EC"/>
          </w:tcPr>
          <w:p w14:paraId="434FD3CB" w14:textId="77777777" w:rsidR="00922C55" w:rsidRPr="00922C55" w:rsidRDefault="00922C55" w:rsidP="00922C55">
            <w:pP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  <w:r w:rsidRPr="00922C55">
              <w:rPr>
                <w:rFonts w:asciiTheme="minorHAnsi" w:hAnsiTheme="minorHAnsi" w:cstheme="minorHAnsi"/>
                <w:b/>
                <w:bCs/>
                <w:color w:val="000000" w:themeColor="text1"/>
                <w:sz w:val="21"/>
                <w:szCs w:val="21"/>
              </w:rPr>
              <w:t xml:space="preserve">Completed by (name): </w:t>
            </w:r>
          </w:p>
        </w:tc>
        <w:tc>
          <w:tcPr>
            <w:tcW w:w="6144" w:type="dxa"/>
          </w:tcPr>
          <w:p w14:paraId="07C322A9" w14:textId="77777777" w:rsidR="00922C55" w:rsidRPr="00922C55" w:rsidRDefault="00922C55" w:rsidP="00922C55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1"/>
                <w:szCs w:val="21"/>
              </w:rPr>
            </w:pPr>
          </w:p>
        </w:tc>
      </w:tr>
      <w:tr w:rsidR="00922C55" w:rsidRPr="00922C55" w14:paraId="08EF7EBD" w14:textId="23819C16" w:rsidTr="002545FB">
        <w:trPr>
          <w:trHeight w:val="142"/>
        </w:trPr>
        <w:tc>
          <w:tcPr>
            <w:tcW w:w="4737" w:type="dxa"/>
            <w:shd w:val="clear" w:color="auto" w:fill="F4F1EC"/>
          </w:tcPr>
          <w:p w14:paraId="1948624A" w14:textId="77777777" w:rsidR="00922C55" w:rsidRPr="00922C55" w:rsidRDefault="00922C55" w:rsidP="00922C55">
            <w:pP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  <w:r w:rsidRPr="00922C55">
              <w:rPr>
                <w:rFonts w:asciiTheme="minorHAnsi" w:hAnsiTheme="minorHAnsi" w:cstheme="minorHAnsi"/>
                <w:b/>
                <w:bCs/>
                <w:color w:val="000000" w:themeColor="text1"/>
                <w:sz w:val="21"/>
                <w:szCs w:val="21"/>
              </w:rPr>
              <w:t xml:space="preserve">Practitioner/s (name): </w:t>
            </w:r>
          </w:p>
        </w:tc>
        <w:tc>
          <w:tcPr>
            <w:tcW w:w="6144" w:type="dxa"/>
          </w:tcPr>
          <w:p w14:paraId="3E4DBFA0" w14:textId="77777777" w:rsidR="00922C55" w:rsidRPr="00922C55" w:rsidRDefault="00922C55" w:rsidP="00922C55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1"/>
                <w:szCs w:val="21"/>
              </w:rPr>
            </w:pPr>
          </w:p>
        </w:tc>
      </w:tr>
      <w:tr w:rsidR="00922C55" w:rsidRPr="00922C55" w14:paraId="6457DE9F" w14:textId="26BF9B7D" w:rsidTr="002545FB">
        <w:trPr>
          <w:trHeight w:val="142"/>
        </w:trPr>
        <w:tc>
          <w:tcPr>
            <w:tcW w:w="4737" w:type="dxa"/>
            <w:shd w:val="clear" w:color="auto" w:fill="F4F1EC"/>
          </w:tcPr>
          <w:p w14:paraId="66DDC192" w14:textId="77777777" w:rsidR="00922C55" w:rsidRPr="00922C55" w:rsidRDefault="00922C55" w:rsidP="00922C55">
            <w:pP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  <w:r w:rsidRPr="00922C55">
              <w:rPr>
                <w:rFonts w:asciiTheme="minorHAnsi" w:hAnsiTheme="minorHAnsi" w:cstheme="minorHAnsi"/>
                <w:b/>
                <w:bCs/>
                <w:color w:val="000000" w:themeColor="text1"/>
                <w:sz w:val="21"/>
                <w:szCs w:val="21"/>
              </w:rPr>
              <w:t xml:space="preserve">Individuals consulted in Service Plan development: </w:t>
            </w:r>
          </w:p>
        </w:tc>
        <w:tc>
          <w:tcPr>
            <w:tcW w:w="6144" w:type="dxa"/>
          </w:tcPr>
          <w:p w14:paraId="1FBCE1EE" w14:textId="77777777" w:rsidR="00922C55" w:rsidRPr="00922C55" w:rsidRDefault="00922C55" w:rsidP="00922C55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1"/>
                <w:szCs w:val="21"/>
              </w:rPr>
            </w:pPr>
          </w:p>
        </w:tc>
      </w:tr>
    </w:tbl>
    <w:p w14:paraId="6D59A1C3" w14:textId="77777777" w:rsidR="00DD66F0" w:rsidRDefault="00DD66F0" w:rsidP="00DD66F0">
      <w:pPr>
        <w:rPr>
          <w:rFonts w:asciiTheme="minorHAnsi" w:hAnsiTheme="minorHAnsi" w:cstheme="minorHAnsi"/>
          <w:color w:val="000000" w:themeColor="text1"/>
          <w:sz w:val="21"/>
          <w:szCs w:val="21"/>
        </w:rPr>
      </w:pPr>
    </w:p>
    <w:tbl>
      <w:tblPr>
        <w:tblW w:w="0" w:type="auto"/>
        <w:tblInd w:w="-168" w:type="dxa"/>
        <w:tblBorders>
          <w:top w:val="none" w:sz="6" w:space="0" w:color="auto"/>
          <w:left w:val="none" w:sz="6" w:space="0" w:color="auto"/>
          <w:bottom w:val="none" w:sz="6" w:space="0" w:color="auto"/>
          <w:right w:val="non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29"/>
        <w:gridCol w:w="389"/>
        <w:gridCol w:w="38"/>
        <w:gridCol w:w="1702"/>
        <w:gridCol w:w="2229"/>
        <w:gridCol w:w="4394"/>
      </w:tblGrid>
      <w:tr w:rsidR="007C16BE" w:rsidRPr="007C16BE" w14:paraId="52C02B07" w14:textId="77777777" w:rsidTr="00794104">
        <w:trPr>
          <w:trHeight w:val="128"/>
        </w:trPr>
        <w:tc>
          <w:tcPr>
            <w:tcW w:w="10881" w:type="dxa"/>
            <w:gridSpan w:val="6"/>
            <w:tcBorders>
              <w:top w:val="none" w:sz="6" w:space="0" w:color="auto"/>
              <w:bottom w:val="single" w:sz="4" w:space="0" w:color="auto"/>
            </w:tcBorders>
            <w:shd w:val="clear" w:color="auto" w:fill="D2C7B6"/>
          </w:tcPr>
          <w:p w14:paraId="67CA30D4" w14:textId="77777777" w:rsidR="007C16BE" w:rsidRPr="007C16BE" w:rsidRDefault="007C16BE" w:rsidP="007C16BE">
            <w:pP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  <w:r w:rsidRPr="007C16BE">
              <w:rPr>
                <w:rFonts w:asciiTheme="minorHAnsi" w:hAnsiTheme="minorHAnsi" w:cstheme="minorHAnsi"/>
                <w:b/>
                <w:bCs/>
                <w:color w:val="000000" w:themeColor="text1"/>
                <w:sz w:val="21"/>
                <w:szCs w:val="21"/>
              </w:rPr>
              <w:t xml:space="preserve">CULTURAL BACKGROUND AND PREFERENCES </w:t>
            </w:r>
          </w:p>
        </w:tc>
      </w:tr>
      <w:tr w:rsidR="007C16BE" w:rsidRPr="007C16BE" w14:paraId="4EE7A5B6" w14:textId="77777777" w:rsidTr="00794104">
        <w:trPr>
          <w:trHeight w:val="525"/>
        </w:trPr>
        <w:tc>
          <w:tcPr>
            <w:tcW w:w="25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3F889B" w14:textId="77777777" w:rsidR="007C16BE" w:rsidRPr="007C16BE" w:rsidRDefault="007C16BE" w:rsidP="007C16BE">
            <w:pP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  <w:r w:rsidRPr="007C16BE">
              <w:rPr>
                <w:rFonts w:asciiTheme="minorHAnsi" w:hAnsiTheme="minorHAnsi" w:cstheme="minorHAnsi"/>
                <w:b/>
                <w:bCs/>
                <w:color w:val="000000" w:themeColor="text1"/>
                <w:sz w:val="21"/>
                <w:szCs w:val="21"/>
              </w:rPr>
              <w:t xml:space="preserve">Aboriginal or Torres Strait Islander Origin? </w:t>
            </w:r>
          </w:p>
        </w:tc>
        <w:tc>
          <w:tcPr>
            <w:tcW w:w="836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686CB6" w14:textId="77777777" w:rsidR="007C16BE" w:rsidRPr="004167F9" w:rsidRDefault="007C16BE" w:rsidP="004167F9">
            <w:pPr>
              <w:pStyle w:val="ListParagraph"/>
              <w:numPr>
                <w:ilvl w:val="0"/>
                <w:numId w:val="5"/>
              </w:numP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  <w:r w:rsidRPr="004167F9"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  <w:t xml:space="preserve">No </w:t>
            </w:r>
          </w:p>
          <w:p w14:paraId="5A1F6A1E" w14:textId="77777777" w:rsidR="007C16BE" w:rsidRPr="004167F9" w:rsidRDefault="007C16BE" w:rsidP="004167F9">
            <w:pPr>
              <w:pStyle w:val="ListParagraph"/>
              <w:numPr>
                <w:ilvl w:val="0"/>
                <w:numId w:val="5"/>
              </w:numP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  <w:r w:rsidRPr="004167F9"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  <w:t xml:space="preserve">Yes, Aboriginal </w:t>
            </w:r>
          </w:p>
          <w:p w14:paraId="0236DF3D" w14:textId="77777777" w:rsidR="007C16BE" w:rsidRPr="004167F9" w:rsidRDefault="007C16BE" w:rsidP="004167F9">
            <w:pPr>
              <w:pStyle w:val="ListParagraph"/>
              <w:numPr>
                <w:ilvl w:val="0"/>
                <w:numId w:val="5"/>
              </w:numP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  <w:r w:rsidRPr="004167F9"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  <w:t xml:space="preserve">Yes, Torres Strait Islander </w:t>
            </w:r>
          </w:p>
          <w:p w14:paraId="0E1ECE93" w14:textId="77777777" w:rsidR="007C16BE" w:rsidRPr="004167F9" w:rsidRDefault="007C16BE" w:rsidP="004167F9">
            <w:pPr>
              <w:pStyle w:val="ListParagraph"/>
              <w:numPr>
                <w:ilvl w:val="0"/>
                <w:numId w:val="5"/>
              </w:numP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  <w:r w:rsidRPr="004167F9"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  <w:t xml:space="preserve">Yes, both Aboriginal and Torres Strait Islander </w:t>
            </w:r>
          </w:p>
        </w:tc>
      </w:tr>
      <w:tr w:rsidR="007C16BE" w:rsidRPr="007C16BE" w14:paraId="0063E071" w14:textId="77777777" w:rsidTr="00794104">
        <w:trPr>
          <w:trHeight w:val="128"/>
        </w:trPr>
        <w:tc>
          <w:tcPr>
            <w:tcW w:w="1088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CD0C76" w14:textId="77777777" w:rsidR="007C16BE" w:rsidRPr="007C16BE" w:rsidRDefault="007C16BE" w:rsidP="007C16BE">
            <w:pP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  <w:r w:rsidRPr="007C16BE">
              <w:rPr>
                <w:rFonts w:asciiTheme="minorHAnsi" w:hAnsiTheme="minorHAnsi" w:cstheme="minorHAnsi"/>
                <w:b/>
                <w:bCs/>
                <w:color w:val="000000" w:themeColor="text1"/>
                <w:sz w:val="21"/>
                <w:szCs w:val="21"/>
              </w:rPr>
              <w:t xml:space="preserve">CALD Status </w:t>
            </w:r>
          </w:p>
        </w:tc>
      </w:tr>
      <w:tr w:rsidR="007C16BE" w:rsidRPr="007C16BE" w14:paraId="027A2C3A" w14:textId="77777777" w:rsidTr="00794104">
        <w:trPr>
          <w:trHeight w:val="128"/>
        </w:trPr>
        <w:tc>
          <w:tcPr>
            <w:tcW w:w="1088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A5ECCD" w14:textId="77777777" w:rsidR="007C16BE" w:rsidRPr="007C16BE" w:rsidRDefault="007C16BE" w:rsidP="007C16BE">
            <w:pP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  <w:r w:rsidRPr="007C16BE">
              <w:rPr>
                <w:rFonts w:asciiTheme="minorHAnsi" w:hAnsiTheme="minorHAnsi" w:cstheme="minorHAnsi"/>
                <w:b/>
                <w:bCs/>
                <w:color w:val="000000" w:themeColor="text1"/>
                <w:sz w:val="21"/>
                <w:szCs w:val="21"/>
              </w:rPr>
              <w:t xml:space="preserve">Preferred language </w:t>
            </w:r>
          </w:p>
        </w:tc>
      </w:tr>
      <w:tr w:rsidR="007C16BE" w:rsidRPr="007C16BE" w14:paraId="145E14A4" w14:textId="77777777" w:rsidTr="00794104">
        <w:trPr>
          <w:trHeight w:val="128"/>
        </w:trPr>
        <w:tc>
          <w:tcPr>
            <w:tcW w:w="1088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FF4DF2" w14:textId="77777777" w:rsidR="007C16BE" w:rsidRPr="007C16BE" w:rsidRDefault="007C16BE" w:rsidP="007C16BE">
            <w:pP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  <w:r w:rsidRPr="007C16BE">
              <w:rPr>
                <w:rFonts w:asciiTheme="minorHAnsi" w:hAnsiTheme="minorHAnsi" w:cstheme="minorHAnsi"/>
                <w:b/>
                <w:bCs/>
                <w:color w:val="000000" w:themeColor="text1"/>
                <w:sz w:val="21"/>
                <w:szCs w:val="21"/>
              </w:rPr>
              <w:t xml:space="preserve">Interpreter Required </w:t>
            </w:r>
          </w:p>
        </w:tc>
      </w:tr>
      <w:tr w:rsidR="007C16BE" w:rsidRPr="007C16BE" w14:paraId="61AC7853" w14:textId="77777777" w:rsidTr="00ED4546">
        <w:trPr>
          <w:trHeight w:val="128"/>
        </w:trPr>
        <w:tc>
          <w:tcPr>
            <w:tcW w:w="10881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D2C7B6"/>
          </w:tcPr>
          <w:p w14:paraId="784A9E6B" w14:textId="77777777" w:rsidR="007C16BE" w:rsidRPr="007C16BE" w:rsidRDefault="007C16BE" w:rsidP="007C16BE">
            <w:pP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  <w:r w:rsidRPr="007C16BE">
              <w:rPr>
                <w:rFonts w:asciiTheme="minorHAnsi" w:hAnsiTheme="minorHAnsi" w:cstheme="minorHAnsi"/>
                <w:b/>
                <w:bCs/>
                <w:color w:val="000000" w:themeColor="text1"/>
                <w:sz w:val="21"/>
                <w:szCs w:val="21"/>
              </w:rPr>
              <w:t xml:space="preserve">DIAGNOSES/HEALTH </w:t>
            </w:r>
          </w:p>
        </w:tc>
      </w:tr>
      <w:tr w:rsidR="007C16BE" w:rsidRPr="007C16BE" w14:paraId="568B3333" w14:textId="77777777" w:rsidTr="00ED4546">
        <w:trPr>
          <w:trHeight w:val="939"/>
        </w:trPr>
        <w:tc>
          <w:tcPr>
            <w:tcW w:w="255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90FDB7" w14:textId="77777777" w:rsidR="007C16BE" w:rsidRPr="007C16BE" w:rsidRDefault="007C16BE" w:rsidP="007C16BE">
            <w:pP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  <w:r w:rsidRPr="007C16BE">
              <w:rPr>
                <w:rFonts w:asciiTheme="minorHAnsi" w:hAnsiTheme="minorHAnsi" w:cstheme="minorHAnsi"/>
                <w:b/>
                <w:bCs/>
                <w:color w:val="000000" w:themeColor="text1"/>
                <w:sz w:val="21"/>
                <w:szCs w:val="21"/>
              </w:rPr>
              <w:t xml:space="preserve">Primary Disability </w:t>
            </w:r>
          </w:p>
        </w:tc>
        <w:tc>
          <w:tcPr>
            <w:tcW w:w="39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622F18" w14:textId="77777777" w:rsidR="007C16BE" w:rsidRPr="004167F9" w:rsidRDefault="007C16BE" w:rsidP="004167F9">
            <w:pPr>
              <w:pStyle w:val="ListParagraph"/>
              <w:numPr>
                <w:ilvl w:val="0"/>
                <w:numId w:val="6"/>
              </w:numP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  <w:r w:rsidRPr="004167F9"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  <w:t xml:space="preserve">ADHD </w:t>
            </w:r>
          </w:p>
          <w:p w14:paraId="59DA7092" w14:textId="77777777" w:rsidR="00246CAB" w:rsidRDefault="007C16BE" w:rsidP="00246CAB">
            <w:pPr>
              <w:pStyle w:val="ListParagraph"/>
              <w:numPr>
                <w:ilvl w:val="0"/>
                <w:numId w:val="6"/>
              </w:numP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  <w:r w:rsidRPr="004167F9"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  <w:t>Acquired Brain</w:t>
            </w:r>
            <w:r w:rsidR="00246CAB"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  <w:t xml:space="preserve"> </w:t>
            </w:r>
            <w:r w:rsidRPr="00246CAB"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  <w:t xml:space="preserve">Injury </w:t>
            </w:r>
          </w:p>
          <w:p w14:paraId="7239507F" w14:textId="35B34AE0" w:rsidR="004167F9" w:rsidRPr="00246CAB" w:rsidRDefault="007C16BE" w:rsidP="00246CAB">
            <w:pPr>
              <w:pStyle w:val="ListParagraph"/>
              <w:numPr>
                <w:ilvl w:val="0"/>
                <w:numId w:val="6"/>
              </w:numP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  <w:r w:rsidRPr="00246CAB"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  <w:t>Autism</w:t>
            </w:r>
            <w:r w:rsidR="00246CAB"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  <w:t xml:space="preserve"> </w:t>
            </w:r>
            <w:r w:rsidRPr="00246CAB"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  <w:t>Spectrum Disorder</w:t>
            </w:r>
          </w:p>
          <w:p w14:paraId="4B313962" w14:textId="503E6AEC" w:rsidR="004167F9" w:rsidRPr="00246CAB" w:rsidRDefault="007C16BE" w:rsidP="00246CAB">
            <w:pPr>
              <w:pStyle w:val="ListParagraph"/>
              <w:numPr>
                <w:ilvl w:val="0"/>
                <w:numId w:val="6"/>
              </w:numP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  <w:r w:rsidRPr="004167F9"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  <w:t>Blind/Vision</w:t>
            </w:r>
            <w:r w:rsidR="00246CAB"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  <w:t xml:space="preserve"> </w:t>
            </w:r>
            <w:r w:rsidRPr="00246CAB"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  <w:t>Impairment</w:t>
            </w:r>
          </w:p>
          <w:p w14:paraId="3C262BA5" w14:textId="77777777" w:rsidR="004167F9" w:rsidRDefault="007C16BE" w:rsidP="004167F9">
            <w:pPr>
              <w:pStyle w:val="ListParagraph"/>
              <w:numPr>
                <w:ilvl w:val="0"/>
                <w:numId w:val="6"/>
              </w:numP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  <w:r w:rsidRPr="004167F9"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  <w:t>Cerebral Palsy</w:t>
            </w:r>
          </w:p>
          <w:p w14:paraId="72F144A0" w14:textId="77777777" w:rsidR="00246CAB" w:rsidRDefault="007C16BE" w:rsidP="00246CAB">
            <w:pPr>
              <w:pStyle w:val="ListParagraph"/>
              <w:numPr>
                <w:ilvl w:val="0"/>
                <w:numId w:val="6"/>
              </w:numP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  <w:r w:rsidRPr="004167F9"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  <w:t>Deaf/Hearing</w:t>
            </w:r>
            <w:r w:rsidR="00246CAB"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  <w:t xml:space="preserve"> </w:t>
            </w:r>
            <w:r w:rsidRPr="00246CAB"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  <w:t>Impairment</w:t>
            </w:r>
          </w:p>
          <w:p w14:paraId="0B640B03" w14:textId="77777777" w:rsidR="00246CAB" w:rsidRDefault="007C16BE" w:rsidP="00246CAB">
            <w:pPr>
              <w:pStyle w:val="ListParagraph"/>
              <w:numPr>
                <w:ilvl w:val="0"/>
                <w:numId w:val="6"/>
              </w:numP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  <w:r w:rsidRPr="00246CAB"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  <w:t xml:space="preserve">Developmental Delay </w:t>
            </w:r>
          </w:p>
          <w:p w14:paraId="62B58ED9" w14:textId="2CE29467" w:rsidR="007C16BE" w:rsidRPr="00246CAB" w:rsidRDefault="007C16BE" w:rsidP="00246CAB">
            <w:pPr>
              <w:pStyle w:val="ListParagraph"/>
              <w:numPr>
                <w:ilvl w:val="0"/>
                <w:numId w:val="6"/>
              </w:numP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  <w:r w:rsidRPr="00246CAB"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  <w:t xml:space="preserve">Multiple Sclerosis </w:t>
            </w: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20224" w14:textId="77777777" w:rsidR="004167F9" w:rsidRDefault="007C16BE" w:rsidP="004167F9">
            <w:pPr>
              <w:pStyle w:val="ListParagraph"/>
              <w:numPr>
                <w:ilvl w:val="0"/>
                <w:numId w:val="7"/>
              </w:numP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  <w:r w:rsidRPr="004167F9"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  <w:t xml:space="preserve">Neurological </w:t>
            </w:r>
          </w:p>
          <w:p w14:paraId="3CE2484D" w14:textId="77777777" w:rsidR="004167F9" w:rsidRDefault="007C16BE" w:rsidP="004167F9">
            <w:pPr>
              <w:pStyle w:val="ListParagraph"/>
              <w:numPr>
                <w:ilvl w:val="0"/>
                <w:numId w:val="7"/>
              </w:numP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  <w:r w:rsidRPr="004167F9"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  <w:t xml:space="preserve">Psychosocial Disability </w:t>
            </w:r>
          </w:p>
          <w:p w14:paraId="2794F057" w14:textId="77777777" w:rsidR="004167F9" w:rsidRDefault="007C16BE" w:rsidP="004167F9">
            <w:pPr>
              <w:pStyle w:val="ListParagraph"/>
              <w:numPr>
                <w:ilvl w:val="0"/>
                <w:numId w:val="7"/>
              </w:numP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  <w:r w:rsidRPr="004167F9"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  <w:t xml:space="preserve">Speech Impairment </w:t>
            </w:r>
          </w:p>
          <w:p w14:paraId="5F334951" w14:textId="77777777" w:rsidR="004167F9" w:rsidRDefault="007C16BE" w:rsidP="004167F9">
            <w:pPr>
              <w:pStyle w:val="ListParagraph"/>
              <w:numPr>
                <w:ilvl w:val="0"/>
                <w:numId w:val="7"/>
              </w:numP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  <w:r w:rsidRPr="004167F9"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  <w:t xml:space="preserve">Spinal Cord Injury </w:t>
            </w:r>
          </w:p>
          <w:p w14:paraId="6A360095" w14:textId="17D4F121" w:rsidR="007C16BE" w:rsidRPr="004167F9" w:rsidRDefault="007C16BE" w:rsidP="004167F9">
            <w:pPr>
              <w:pStyle w:val="ListParagraph"/>
              <w:numPr>
                <w:ilvl w:val="0"/>
                <w:numId w:val="7"/>
              </w:numP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  <w:r w:rsidRPr="004167F9"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  <w:t xml:space="preserve">Stroke </w:t>
            </w:r>
          </w:p>
          <w:p w14:paraId="3CF62FF6" w14:textId="77777777" w:rsidR="004167F9" w:rsidRDefault="007C16BE" w:rsidP="004167F9">
            <w:pPr>
              <w:pStyle w:val="ListParagraph"/>
              <w:numPr>
                <w:ilvl w:val="0"/>
                <w:numId w:val="7"/>
              </w:numP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  <w:r w:rsidRPr="004167F9"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  <w:t xml:space="preserve">Intellectual Disability </w:t>
            </w:r>
          </w:p>
          <w:p w14:paraId="0A6EFA66" w14:textId="77777777" w:rsidR="004167F9" w:rsidRDefault="007C16BE" w:rsidP="004167F9">
            <w:pPr>
              <w:pStyle w:val="ListParagraph"/>
              <w:numPr>
                <w:ilvl w:val="0"/>
                <w:numId w:val="7"/>
              </w:numP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  <w:r w:rsidRPr="004167F9"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  <w:t xml:space="preserve">Down Syndrome </w:t>
            </w:r>
          </w:p>
          <w:p w14:paraId="34C14798" w14:textId="5A835BB8" w:rsidR="007C16BE" w:rsidRPr="004167F9" w:rsidRDefault="00246CAB" w:rsidP="004167F9">
            <w:pPr>
              <w:pStyle w:val="ListParagraph"/>
              <w:numPr>
                <w:ilvl w:val="0"/>
                <w:numId w:val="7"/>
              </w:numP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  <w:t>O</w:t>
            </w:r>
            <w:r w:rsidR="007C16BE" w:rsidRPr="004167F9"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  <w:t xml:space="preserve">ther </w:t>
            </w:r>
          </w:p>
          <w:p w14:paraId="75E46888" w14:textId="77777777" w:rsidR="007C16BE" w:rsidRPr="004167F9" w:rsidRDefault="007C16BE" w:rsidP="00246CAB">
            <w:pPr>
              <w:pStyle w:val="ListParagraph"/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  <w:r w:rsidRPr="004167F9"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  <w:t xml:space="preserve">Specify: </w:t>
            </w:r>
          </w:p>
        </w:tc>
      </w:tr>
      <w:tr w:rsidR="007C16BE" w:rsidRPr="007C16BE" w14:paraId="720B2F27" w14:textId="77777777" w:rsidTr="00ED4546">
        <w:trPr>
          <w:trHeight w:val="701"/>
        </w:trPr>
        <w:tc>
          <w:tcPr>
            <w:tcW w:w="25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806DE" w14:textId="77777777" w:rsidR="007C16BE" w:rsidRPr="007C16BE" w:rsidRDefault="007C16BE" w:rsidP="007C16BE">
            <w:pP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  <w:r w:rsidRPr="007C16BE">
              <w:rPr>
                <w:rFonts w:asciiTheme="minorHAnsi" w:hAnsiTheme="minorHAnsi" w:cstheme="minorHAnsi"/>
                <w:b/>
                <w:bCs/>
                <w:color w:val="000000" w:themeColor="text1"/>
                <w:sz w:val="21"/>
                <w:szCs w:val="21"/>
              </w:rPr>
              <w:t xml:space="preserve">Communication Method </w:t>
            </w:r>
          </w:p>
        </w:tc>
        <w:tc>
          <w:tcPr>
            <w:tcW w:w="836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20D129" w14:textId="77777777" w:rsidR="00AD275A" w:rsidRDefault="007C16BE" w:rsidP="00AD275A">
            <w:pPr>
              <w:pStyle w:val="ListParagraph"/>
              <w:numPr>
                <w:ilvl w:val="0"/>
                <w:numId w:val="8"/>
              </w:numP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  <w:r w:rsidRPr="00AD275A"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  <w:t xml:space="preserve">Verbal </w:t>
            </w:r>
          </w:p>
          <w:p w14:paraId="416C363C" w14:textId="660A7B15" w:rsidR="007C16BE" w:rsidRPr="00AD275A" w:rsidRDefault="007C16BE" w:rsidP="00AD275A">
            <w:pPr>
              <w:pStyle w:val="ListParagraph"/>
              <w:numPr>
                <w:ilvl w:val="0"/>
                <w:numId w:val="8"/>
              </w:numP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  <w:r w:rsidRPr="00AD275A"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  <w:t xml:space="preserve">Non-verbal </w:t>
            </w:r>
          </w:p>
          <w:p w14:paraId="6F696F7D" w14:textId="6B888674" w:rsidR="007C16BE" w:rsidRPr="00886F48" w:rsidRDefault="007C16BE" w:rsidP="00886F48">
            <w:pPr>
              <w:pStyle w:val="ListParagraph"/>
              <w:numPr>
                <w:ilvl w:val="0"/>
                <w:numId w:val="8"/>
              </w:numP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  <w:r w:rsidRPr="00AD275A"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  <w:t xml:space="preserve">Sign language </w:t>
            </w:r>
            <w:r w:rsidR="00886F48"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  <w:t xml:space="preserve">- </w:t>
            </w:r>
            <w:proofErr w:type="spellStart"/>
            <w:r w:rsidRPr="00886F48"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  <w:t>Auslan</w:t>
            </w:r>
            <w:proofErr w:type="spellEnd"/>
            <w:r w:rsidRPr="00886F48"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  <w:t xml:space="preserve"> </w:t>
            </w:r>
            <w:r w:rsidR="00AD275A" w:rsidRPr="00886F48"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  <w:t xml:space="preserve">or </w:t>
            </w:r>
            <w:r w:rsidRPr="00886F48"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  <w:t xml:space="preserve">Makaton </w:t>
            </w:r>
          </w:p>
          <w:p w14:paraId="582DA478" w14:textId="77777777" w:rsidR="00AD275A" w:rsidRDefault="007C16BE" w:rsidP="00AD275A">
            <w:pPr>
              <w:pStyle w:val="ListParagraph"/>
              <w:numPr>
                <w:ilvl w:val="0"/>
                <w:numId w:val="8"/>
              </w:numP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  <w:r w:rsidRPr="00AD275A"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  <w:t xml:space="preserve">Key Word Sign </w:t>
            </w:r>
          </w:p>
          <w:p w14:paraId="3AE70A7E" w14:textId="7504E763" w:rsidR="007C16BE" w:rsidRPr="00AD275A" w:rsidRDefault="007C16BE" w:rsidP="00AD275A">
            <w:pPr>
              <w:pStyle w:val="ListParagraph"/>
              <w:numPr>
                <w:ilvl w:val="0"/>
                <w:numId w:val="8"/>
              </w:numP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  <w:r w:rsidRPr="00AD275A"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  <w:t xml:space="preserve">Point/gesture </w:t>
            </w:r>
          </w:p>
          <w:p w14:paraId="4C8A55D2" w14:textId="77777777" w:rsidR="007C16BE" w:rsidRPr="00AD275A" w:rsidRDefault="007C16BE" w:rsidP="00AD275A">
            <w:pPr>
              <w:pStyle w:val="ListParagraph"/>
              <w:numPr>
                <w:ilvl w:val="0"/>
                <w:numId w:val="8"/>
              </w:numP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  <w:r w:rsidRPr="00AD275A"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  <w:t xml:space="preserve">Augmentative and Alternative Communication (AAC) </w:t>
            </w:r>
          </w:p>
        </w:tc>
      </w:tr>
      <w:tr w:rsidR="007C16BE" w:rsidRPr="007C16BE" w14:paraId="2BCDBB8D" w14:textId="77777777" w:rsidTr="00ED4546">
        <w:trPr>
          <w:trHeight w:val="227"/>
        </w:trPr>
        <w:tc>
          <w:tcPr>
            <w:tcW w:w="1088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8B7896" w14:textId="77777777" w:rsidR="007C16BE" w:rsidRPr="007C16BE" w:rsidRDefault="007C16BE" w:rsidP="00ED4546">
            <w:pP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  <w:r w:rsidRPr="007C16BE">
              <w:rPr>
                <w:rFonts w:asciiTheme="minorHAnsi" w:hAnsiTheme="minorHAnsi" w:cstheme="minorHAnsi"/>
                <w:b/>
                <w:bCs/>
                <w:color w:val="000000" w:themeColor="text1"/>
                <w:sz w:val="21"/>
                <w:szCs w:val="21"/>
              </w:rPr>
              <w:t xml:space="preserve">Any ongoing health issues? </w:t>
            </w:r>
          </w:p>
          <w:p w14:paraId="4847ED90" w14:textId="77777777" w:rsidR="007C16BE" w:rsidRPr="00886F48" w:rsidRDefault="007C16BE" w:rsidP="00ED4546">
            <w:pPr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7C16BE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>E.g., Mobility, Epilepsy</w:t>
            </w:r>
          </w:p>
          <w:p w14:paraId="411B4C2D" w14:textId="77777777" w:rsidR="00886F48" w:rsidRDefault="00886F48" w:rsidP="00ED4546">
            <w:pP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</w:p>
          <w:p w14:paraId="521954F2" w14:textId="77777777" w:rsidR="00886F48" w:rsidRDefault="00886F48" w:rsidP="00ED4546">
            <w:pP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</w:p>
          <w:p w14:paraId="62B75CC5" w14:textId="77777777" w:rsidR="00886F48" w:rsidRDefault="00886F48" w:rsidP="00ED4546">
            <w:pP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</w:p>
          <w:p w14:paraId="4AABCD5D" w14:textId="77777777" w:rsidR="00886F48" w:rsidRDefault="00886F48" w:rsidP="00ED4546">
            <w:pP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</w:p>
          <w:p w14:paraId="299DF506" w14:textId="77777777" w:rsidR="00886F48" w:rsidRPr="007C16BE" w:rsidRDefault="00886F48" w:rsidP="007C16BE">
            <w:pP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</w:p>
        </w:tc>
      </w:tr>
      <w:tr w:rsidR="007C16BE" w:rsidRPr="007C16BE" w14:paraId="4B8898C8" w14:textId="77777777" w:rsidTr="00ED4546">
        <w:trPr>
          <w:trHeight w:val="128"/>
        </w:trPr>
        <w:tc>
          <w:tcPr>
            <w:tcW w:w="10881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D2C7B6"/>
          </w:tcPr>
          <w:p w14:paraId="0EA0D7EF" w14:textId="77777777" w:rsidR="007C16BE" w:rsidRPr="007C16BE" w:rsidRDefault="007C16BE" w:rsidP="007C16BE">
            <w:pP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  <w:r w:rsidRPr="007C16BE">
              <w:rPr>
                <w:rFonts w:asciiTheme="minorHAnsi" w:hAnsiTheme="minorHAnsi" w:cstheme="minorHAnsi"/>
                <w:b/>
                <w:bCs/>
                <w:color w:val="000000" w:themeColor="text1"/>
                <w:sz w:val="21"/>
                <w:szCs w:val="21"/>
              </w:rPr>
              <w:t xml:space="preserve">SUPPORTS </w:t>
            </w:r>
          </w:p>
        </w:tc>
      </w:tr>
      <w:tr w:rsidR="007C16BE" w:rsidRPr="007C16BE" w14:paraId="633A7CD7" w14:textId="77777777" w:rsidTr="00794104">
        <w:trPr>
          <w:trHeight w:val="128"/>
        </w:trPr>
        <w:tc>
          <w:tcPr>
            <w:tcW w:w="1088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C3AD8" w14:textId="77777777" w:rsidR="007C16BE" w:rsidRDefault="007C16BE" w:rsidP="007C16BE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1"/>
                <w:szCs w:val="21"/>
              </w:rPr>
            </w:pPr>
            <w:r w:rsidRPr="007C16BE">
              <w:rPr>
                <w:rFonts w:asciiTheme="minorHAnsi" w:hAnsiTheme="minorHAnsi" w:cstheme="minorHAnsi"/>
                <w:b/>
                <w:bCs/>
                <w:color w:val="000000" w:themeColor="text1"/>
                <w:sz w:val="21"/>
                <w:szCs w:val="21"/>
              </w:rPr>
              <w:t xml:space="preserve">How will supports be provided? </w:t>
            </w:r>
          </w:p>
          <w:p w14:paraId="358F8E74" w14:textId="77777777" w:rsidR="00886F48" w:rsidRDefault="00886F48" w:rsidP="007C16BE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1"/>
                <w:szCs w:val="21"/>
              </w:rPr>
            </w:pPr>
          </w:p>
          <w:p w14:paraId="2A7D5823" w14:textId="77777777" w:rsidR="00886F48" w:rsidRDefault="00886F48" w:rsidP="007C16BE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1"/>
                <w:szCs w:val="21"/>
              </w:rPr>
            </w:pPr>
          </w:p>
          <w:p w14:paraId="525A09E5" w14:textId="77777777" w:rsidR="00886F48" w:rsidRPr="007C16BE" w:rsidRDefault="00886F48" w:rsidP="007C16BE">
            <w:pP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</w:p>
        </w:tc>
      </w:tr>
      <w:tr w:rsidR="007C16BE" w:rsidRPr="007C16BE" w14:paraId="4A6D2675" w14:textId="77777777" w:rsidTr="00794104">
        <w:trPr>
          <w:trHeight w:val="128"/>
        </w:trPr>
        <w:tc>
          <w:tcPr>
            <w:tcW w:w="1088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065AB0" w14:textId="77777777" w:rsidR="007C16BE" w:rsidRDefault="007C16BE" w:rsidP="007C16BE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1"/>
                <w:szCs w:val="21"/>
              </w:rPr>
            </w:pPr>
            <w:r w:rsidRPr="007C16BE">
              <w:rPr>
                <w:rFonts w:asciiTheme="minorHAnsi" w:hAnsiTheme="minorHAnsi" w:cstheme="minorHAnsi"/>
                <w:b/>
                <w:bCs/>
                <w:color w:val="000000" w:themeColor="text1"/>
                <w:sz w:val="21"/>
                <w:szCs w:val="21"/>
              </w:rPr>
              <w:lastRenderedPageBreak/>
              <w:t xml:space="preserve">Participant likes/dislikes/strengths </w:t>
            </w:r>
          </w:p>
          <w:p w14:paraId="651890EE" w14:textId="77777777" w:rsidR="00886F48" w:rsidRDefault="00886F48" w:rsidP="007C16BE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1"/>
                <w:szCs w:val="21"/>
              </w:rPr>
            </w:pPr>
          </w:p>
          <w:p w14:paraId="254D7897" w14:textId="77777777" w:rsidR="00886F48" w:rsidRDefault="00886F48" w:rsidP="007C16BE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1"/>
                <w:szCs w:val="21"/>
              </w:rPr>
            </w:pPr>
          </w:p>
          <w:p w14:paraId="3BF72657" w14:textId="77777777" w:rsidR="00886F48" w:rsidRDefault="00886F48" w:rsidP="007C16BE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1"/>
                <w:szCs w:val="21"/>
              </w:rPr>
            </w:pPr>
          </w:p>
          <w:p w14:paraId="30CDFA09" w14:textId="77777777" w:rsidR="00886F48" w:rsidRDefault="00886F48" w:rsidP="007C16BE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1"/>
                <w:szCs w:val="21"/>
              </w:rPr>
            </w:pPr>
          </w:p>
          <w:p w14:paraId="73AF597F" w14:textId="77777777" w:rsidR="00886F48" w:rsidRDefault="00886F48" w:rsidP="007C16BE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1"/>
                <w:szCs w:val="21"/>
              </w:rPr>
            </w:pPr>
          </w:p>
          <w:p w14:paraId="55D43E76" w14:textId="77777777" w:rsidR="00886F48" w:rsidRPr="007C16BE" w:rsidRDefault="00886F48" w:rsidP="007C16BE">
            <w:pP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</w:p>
        </w:tc>
      </w:tr>
      <w:tr w:rsidR="007C16BE" w:rsidRPr="007C16BE" w14:paraId="588CD953" w14:textId="77777777" w:rsidTr="00794104">
        <w:trPr>
          <w:trHeight w:val="128"/>
        </w:trPr>
        <w:tc>
          <w:tcPr>
            <w:tcW w:w="1088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79EDEC" w14:textId="77777777" w:rsidR="007C16BE" w:rsidRDefault="007C16BE" w:rsidP="007C16BE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1"/>
                <w:szCs w:val="21"/>
              </w:rPr>
            </w:pPr>
            <w:r w:rsidRPr="007C16BE">
              <w:rPr>
                <w:rFonts w:asciiTheme="minorHAnsi" w:hAnsiTheme="minorHAnsi" w:cstheme="minorHAnsi"/>
                <w:b/>
                <w:bCs/>
                <w:color w:val="000000" w:themeColor="text1"/>
                <w:sz w:val="21"/>
                <w:szCs w:val="21"/>
              </w:rPr>
              <w:t xml:space="preserve">Goals of support </w:t>
            </w:r>
          </w:p>
          <w:p w14:paraId="7134412F" w14:textId="77777777" w:rsidR="00886F48" w:rsidRDefault="00886F48" w:rsidP="007C16BE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1"/>
                <w:szCs w:val="21"/>
              </w:rPr>
            </w:pPr>
          </w:p>
          <w:p w14:paraId="5CC9A2C9" w14:textId="77777777" w:rsidR="00886F48" w:rsidRDefault="00886F48" w:rsidP="007C16BE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1"/>
                <w:szCs w:val="21"/>
              </w:rPr>
            </w:pPr>
          </w:p>
          <w:p w14:paraId="70250C59" w14:textId="77777777" w:rsidR="00886F48" w:rsidRDefault="00886F48" w:rsidP="007C16BE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1"/>
                <w:szCs w:val="21"/>
              </w:rPr>
            </w:pPr>
          </w:p>
          <w:p w14:paraId="3740C554" w14:textId="77777777" w:rsidR="00886F48" w:rsidRDefault="00886F48" w:rsidP="007C16BE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1"/>
                <w:szCs w:val="21"/>
              </w:rPr>
            </w:pPr>
          </w:p>
          <w:p w14:paraId="6663C753" w14:textId="77777777" w:rsidR="00886F48" w:rsidRDefault="00886F48" w:rsidP="007C16BE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1"/>
                <w:szCs w:val="21"/>
              </w:rPr>
            </w:pPr>
          </w:p>
          <w:p w14:paraId="40D00884" w14:textId="77777777" w:rsidR="00886F48" w:rsidRDefault="00886F48" w:rsidP="007C16BE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1"/>
                <w:szCs w:val="21"/>
              </w:rPr>
            </w:pPr>
          </w:p>
          <w:p w14:paraId="3EF364E0" w14:textId="77777777" w:rsidR="00886F48" w:rsidRDefault="00886F48" w:rsidP="007C16BE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1"/>
                <w:szCs w:val="21"/>
              </w:rPr>
            </w:pPr>
          </w:p>
          <w:p w14:paraId="58693E6E" w14:textId="77777777" w:rsidR="00886F48" w:rsidRPr="007C16BE" w:rsidRDefault="00886F48" w:rsidP="007C16BE">
            <w:pP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</w:p>
        </w:tc>
      </w:tr>
      <w:tr w:rsidR="007C16BE" w:rsidRPr="007C16BE" w14:paraId="552778E2" w14:textId="77777777" w:rsidTr="00ED4546">
        <w:trPr>
          <w:trHeight w:val="306"/>
        </w:trPr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7A3D6A" w14:textId="77777777" w:rsidR="007C16BE" w:rsidRPr="007C16BE" w:rsidRDefault="007C16BE" w:rsidP="007C16BE">
            <w:pP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  <w:r w:rsidRPr="007C16BE">
              <w:rPr>
                <w:rFonts w:asciiTheme="minorHAnsi" w:hAnsiTheme="minorHAnsi" w:cstheme="minorHAnsi"/>
                <w:b/>
                <w:bCs/>
                <w:color w:val="000000" w:themeColor="text1"/>
                <w:sz w:val="21"/>
                <w:szCs w:val="21"/>
              </w:rPr>
              <w:t xml:space="preserve">Has a home safety checklist been completed? </w:t>
            </w:r>
          </w:p>
        </w:tc>
        <w:tc>
          <w:tcPr>
            <w:tcW w:w="21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9DEB8" w14:textId="77777777" w:rsidR="00886F48" w:rsidRDefault="007C16BE" w:rsidP="00886F48">
            <w:pPr>
              <w:pStyle w:val="ListParagraph"/>
              <w:numPr>
                <w:ilvl w:val="0"/>
                <w:numId w:val="9"/>
              </w:numP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  <w:r w:rsidRPr="00886F48"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  <w:t xml:space="preserve">Yes </w:t>
            </w:r>
          </w:p>
          <w:p w14:paraId="2292D371" w14:textId="5F250912" w:rsidR="007C16BE" w:rsidRPr="00886F48" w:rsidRDefault="007C16BE" w:rsidP="00886F48">
            <w:pPr>
              <w:pStyle w:val="ListParagraph"/>
              <w:numPr>
                <w:ilvl w:val="0"/>
                <w:numId w:val="9"/>
              </w:numP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  <w:r w:rsidRPr="00886F48"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  <w:t xml:space="preserve">No </w:t>
            </w:r>
          </w:p>
        </w:tc>
        <w:tc>
          <w:tcPr>
            <w:tcW w:w="66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657E9" w14:textId="13C32F93" w:rsidR="007C16BE" w:rsidRPr="007C16BE" w:rsidRDefault="007C16BE" w:rsidP="007C16BE">
            <w:pP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  <w:r w:rsidRPr="007C16BE"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  <w:t>Comments</w:t>
            </w:r>
            <w:r w:rsidR="00886F48"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  <w:t>:</w:t>
            </w:r>
          </w:p>
        </w:tc>
      </w:tr>
    </w:tbl>
    <w:p w14:paraId="04040719" w14:textId="77777777" w:rsidR="007C16BE" w:rsidRDefault="007C16BE" w:rsidP="00DD66F0">
      <w:pPr>
        <w:rPr>
          <w:rFonts w:asciiTheme="minorHAnsi" w:hAnsiTheme="minorHAnsi" w:cstheme="minorHAnsi"/>
          <w:color w:val="000000" w:themeColor="text1"/>
          <w:sz w:val="21"/>
          <w:szCs w:val="21"/>
        </w:rPr>
      </w:pPr>
    </w:p>
    <w:tbl>
      <w:tblPr>
        <w:tblW w:w="0" w:type="auto"/>
        <w:tblInd w:w="-168" w:type="dxa"/>
        <w:tblBorders>
          <w:top w:val="none" w:sz="6" w:space="0" w:color="auto"/>
          <w:left w:val="none" w:sz="6" w:space="0" w:color="auto"/>
          <w:bottom w:val="none" w:sz="6" w:space="0" w:color="auto"/>
          <w:right w:val="non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4219"/>
        <w:gridCol w:w="1134"/>
        <w:gridCol w:w="5528"/>
      </w:tblGrid>
      <w:tr w:rsidR="00951B89" w:rsidRPr="00951B89" w14:paraId="578A56DA" w14:textId="77777777" w:rsidTr="00ED4546">
        <w:trPr>
          <w:trHeight w:val="307"/>
        </w:trPr>
        <w:tc>
          <w:tcPr>
            <w:tcW w:w="4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6EFA9B" w14:textId="77777777" w:rsidR="00951B89" w:rsidRPr="00951B89" w:rsidRDefault="00951B89" w:rsidP="00951B89">
            <w:pP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  <w:r w:rsidRPr="00951B89">
              <w:rPr>
                <w:rFonts w:asciiTheme="minorHAnsi" w:hAnsiTheme="minorHAnsi" w:cstheme="minorHAnsi"/>
                <w:b/>
                <w:bCs/>
                <w:color w:val="000000" w:themeColor="text1"/>
                <w:sz w:val="21"/>
                <w:szCs w:val="21"/>
              </w:rPr>
              <w:t xml:space="preserve">Does the participant have a current Positive Behaviour Support Plan? 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23D8A6" w14:textId="77777777" w:rsidR="00886F48" w:rsidRDefault="00951B89" w:rsidP="00886F48">
            <w:pPr>
              <w:pStyle w:val="ListParagraph"/>
              <w:numPr>
                <w:ilvl w:val="0"/>
                <w:numId w:val="10"/>
              </w:numPr>
              <w:ind w:left="180" w:hanging="284"/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  <w:r w:rsidRPr="00886F48"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  <w:t xml:space="preserve">Yes </w:t>
            </w:r>
          </w:p>
          <w:p w14:paraId="5790E76C" w14:textId="2A9B9EB2" w:rsidR="00951B89" w:rsidRPr="00886F48" w:rsidRDefault="00951B89" w:rsidP="00886F48">
            <w:pPr>
              <w:pStyle w:val="ListParagraph"/>
              <w:numPr>
                <w:ilvl w:val="0"/>
                <w:numId w:val="10"/>
              </w:numPr>
              <w:ind w:left="180" w:hanging="284"/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  <w:r w:rsidRPr="00886F48"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  <w:t xml:space="preserve">No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C2BF26" w14:textId="77777777" w:rsidR="00951B89" w:rsidRDefault="00951B89" w:rsidP="00951B89">
            <w:pP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  <w:r w:rsidRPr="00951B89"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  <w:t xml:space="preserve">Comments: </w:t>
            </w:r>
          </w:p>
          <w:p w14:paraId="651200B1" w14:textId="77777777" w:rsidR="00ED4546" w:rsidRDefault="00ED4546" w:rsidP="00951B89">
            <w:pP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</w:p>
          <w:p w14:paraId="761E129C" w14:textId="77777777" w:rsidR="00ED4546" w:rsidRDefault="00ED4546" w:rsidP="00951B89">
            <w:pP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</w:p>
          <w:p w14:paraId="6D0AEF47" w14:textId="77777777" w:rsidR="00ED4546" w:rsidRPr="00951B89" w:rsidRDefault="00ED4546" w:rsidP="00951B89">
            <w:pP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</w:p>
        </w:tc>
      </w:tr>
      <w:tr w:rsidR="00886F48" w:rsidRPr="00951B89" w14:paraId="2F996F96" w14:textId="77777777" w:rsidTr="00ED4546">
        <w:trPr>
          <w:trHeight w:val="307"/>
        </w:trPr>
        <w:tc>
          <w:tcPr>
            <w:tcW w:w="4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7545EA" w14:textId="2DA9BA41" w:rsidR="00886F48" w:rsidRPr="00951B89" w:rsidRDefault="00886F48" w:rsidP="00886F48">
            <w:pP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  <w:r w:rsidRPr="00951B89">
              <w:rPr>
                <w:rFonts w:asciiTheme="minorHAnsi" w:hAnsiTheme="minorHAnsi" w:cstheme="minorHAnsi"/>
                <w:b/>
                <w:bCs/>
                <w:color w:val="000000" w:themeColor="text1"/>
                <w:sz w:val="21"/>
                <w:szCs w:val="21"/>
              </w:rPr>
              <w:t xml:space="preserve">Does the participant have a current risk assessment relating to their behaviour or support needs? </w:t>
            </w:r>
          </w:p>
          <w:p w14:paraId="45848706" w14:textId="77777777" w:rsidR="000F37DC" w:rsidRDefault="000F37DC" w:rsidP="00886F48">
            <w:pPr>
              <w:rPr>
                <w:rFonts w:asciiTheme="minorHAnsi" w:hAnsiTheme="minorHAnsi" w:cstheme="minorHAnsi"/>
                <w:color w:val="000000" w:themeColor="text1"/>
                <w:sz w:val="21"/>
                <w:szCs w:val="21"/>
                <w:u w:val="single"/>
              </w:rPr>
            </w:pPr>
          </w:p>
          <w:p w14:paraId="2907E96B" w14:textId="61639CD5" w:rsidR="00886F48" w:rsidRPr="00ED4546" w:rsidRDefault="00886F48" w:rsidP="00886F48">
            <w:pPr>
              <w:rPr>
                <w:rFonts w:asciiTheme="minorHAnsi" w:hAnsiTheme="minorHAnsi" w:cstheme="minorHAnsi"/>
                <w:i/>
                <w:iCs/>
                <w:color w:val="000000" w:themeColor="text1"/>
                <w:szCs w:val="20"/>
                <w:u w:val="single"/>
              </w:rPr>
            </w:pPr>
            <w:r w:rsidRPr="00ED4546">
              <w:rPr>
                <w:rFonts w:asciiTheme="minorHAnsi" w:hAnsiTheme="minorHAnsi" w:cstheme="minorHAnsi"/>
                <w:i/>
                <w:iCs/>
                <w:color w:val="000000" w:themeColor="text1"/>
                <w:szCs w:val="20"/>
                <w:u w:val="single"/>
              </w:rPr>
              <w:t xml:space="preserve">NOTE: </w:t>
            </w:r>
          </w:p>
          <w:p w14:paraId="2F926552" w14:textId="77777777" w:rsidR="00886F48" w:rsidRPr="00ED4546" w:rsidRDefault="00886F48" w:rsidP="00886F48">
            <w:pPr>
              <w:pStyle w:val="ListParagraph"/>
              <w:numPr>
                <w:ilvl w:val="0"/>
                <w:numId w:val="11"/>
              </w:numPr>
              <w:rPr>
                <w:rFonts w:asciiTheme="minorHAnsi" w:hAnsiTheme="minorHAnsi" w:cstheme="minorHAnsi"/>
                <w:i/>
                <w:iCs/>
                <w:color w:val="000000" w:themeColor="text1"/>
                <w:szCs w:val="20"/>
              </w:rPr>
            </w:pPr>
            <w:r w:rsidRPr="00ED4546">
              <w:rPr>
                <w:rFonts w:asciiTheme="minorHAnsi" w:hAnsiTheme="minorHAnsi" w:cstheme="minorHAnsi"/>
                <w:i/>
                <w:iCs/>
                <w:color w:val="000000" w:themeColor="text1"/>
                <w:szCs w:val="20"/>
              </w:rPr>
              <w:t xml:space="preserve">Complete PBS Risk Assessment for participants funded under IR </w:t>
            </w:r>
          </w:p>
          <w:p w14:paraId="1E45BE27" w14:textId="77777777" w:rsidR="00886F48" w:rsidRPr="00ED4546" w:rsidRDefault="00886F48" w:rsidP="00886F48">
            <w:pPr>
              <w:pStyle w:val="ListParagraph"/>
              <w:numPr>
                <w:ilvl w:val="0"/>
                <w:numId w:val="11"/>
              </w:numPr>
              <w:rPr>
                <w:rFonts w:asciiTheme="minorHAnsi" w:hAnsiTheme="minorHAnsi" w:cstheme="minorHAnsi"/>
                <w:i/>
                <w:iCs/>
                <w:color w:val="000000" w:themeColor="text1"/>
                <w:szCs w:val="20"/>
              </w:rPr>
            </w:pPr>
            <w:r w:rsidRPr="00ED4546">
              <w:rPr>
                <w:rFonts w:asciiTheme="minorHAnsi" w:hAnsiTheme="minorHAnsi" w:cstheme="minorHAnsi"/>
                <w:i/>
                <w:iCs/>
                <w:color w:val="000000" w:themeColor="text1"/>
                <w:szCs w:val="20"/>
              </w:rPr>
              <w:t xml:space="preserve">Complete General Risk Assessment for participants funded under IDL and Support Coordination </w:t>
            </w:r>
          </w:p>
          <w:p w14:paraId="563C5DF8" w14:textId="77777777" w:rsidR="00886F48" w:rsidRPr="00951B89" w:rsidRDefault="00886F48" w:rsidP="00951B89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1"/>
                <w:szCs w:val="21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D9B12E" w14:textId="77777777" w:rsidR="00886F48" w:rsidRDefault="00886F48" w:rsidP="00886F48">
            <w:pPr>
              <w:pStyle w:val="ListParagraph"/>
              <w:numPr>
                <w:ilvl w:val="0"/>
                <w:numId w:val="10"/>
              </w:numPr>
              <w:ind w:left="180" w:hanging="284"/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  <w:r w:rsidRPr="00886F48"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  <w:t xml:space="preserve">Yes </w:t>
            </w:r>
          </w:p>
          <w:p w14:paraId="64EDE6EE" w14:textId="006F2255" w:rsidR="00886F48" w:rsidRPr="00886F48" w:rsidRDefault="00886F48" w:rsidP="00886F48">
            <w:pPr>
              <w:pStyle w:val="ListParagraph"/>
              <w:numPr>
                <w:ilvl w:val="0"/>
                <w:numId w:val="10"/>
              </w:numPr>
              <w:ind w:left="180" w:hanging="284"/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  <w:r w:rsidRPr="00886F48"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  <w:t>No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C1319F" w14:textId="5FA6867A" w:rsidR="00886F48" w:rsidRPr="00951B89" w:rsidRDefault="00886F48" w:rsidP="00951B89">
            <w:pP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  <w:r w:rsidRPr="00951B89"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  <w:t>Comments:</w:t>
            </w:r>
          </w:p>
        </w:tc>
      </w:tr>
    </w:tbl>
    <w:p w14:paraId="2C6A373A" w14:textId="77777777" w:rsidR="00B51D4F" w:rsidRDefault="00B51D4F" w:rsidP="00650722">
      <w:pPr>
        <w:rPr>
          <w:rFonts w:asciiTheme="minorHAnsi" w:hAnsiTheme="minorHAnsi" w:cstheme="minorHAnsi"/>
          <w:color w:val="000000" w:themeColor="text1"/>
          <w:sz w:val="21"/>
          <w:szCs w:val="21"/>
        </w:rPr>
      </w:pPr>
    </w:p>
    <w:p w14:paraId="67FA366E" w14:textId="77777777" w:rsidR="00082EBE" w:rsidRDefault="00082EBE" w:rsidP="00650722">
      <w:pPr>
        <w:rPr>
          <w:rFonts w:asciiTheme="minorHAnsi" w:hAnsiTheme="minorHAnsi" w:cstheme="minorHAnsi"/>
          <w:color w:val="000000" w:themeColor="text1"/>
          <w:sz w:val="21"/>
          <w:szCs w:val="21"/>
        </w:rPr>
      </w:pPr>
    </w:p>
    <w:p w14:paraId="7B9AB967" w14:textId="77777777" w:rsidR="00082EBE" w:rsidRDefault="00082EBE" w:rsidP="00650722">
      <w:pPr>
        <w:rPr>
          <w:rFonts w:asciiTheme="minorHAnsi" w:hAnsiTheme="minorHAnsi" w:cstheme="minorHAnsi"/>
          <w:color w:val="000000" w:themeColor="text1"/>
          <w:sz w:val="21"/>
          <w:szCs w:val="21"/>
        </w:rPr>
      </w:pPr>
    </w:p>
    <w:p w14:paraId="793A2DFE" w14:textId="77777777" w:rsidR="00082EBE" w:rsidRDefault="00082EBE" w:rsidP="00650722">
      <w:pPr>
        <w:rPr>
          <w:rFonts w:asciiTheme="minorHAnsi" w:hAnsiTheme="minorHAnsi" w:cstheme="minorHAnsi"/>
          <w:color w:val="000000" w:themeColor="text1"/>
          <w:sz w:val="21"/>
          <w:szCs w:val="21"/>
        </w:rPr>
      </w:pPr>
    </w:p>
    <w:p w14:paraId="4659BA69" w14:textId="77777777" w:rsidR="00082EBE" w:rsidRDefault="00082EBE" w:rsidP="00650722">
      <w:pPr>
        <w:rPr>
          <w:rFonts w:asciiTheme="minorHAnsi" w:hAnsiTheme="minorHAnsi" w:cstheme="minorHAnsi"/>
          <w:color w:val="000000" w:themeColor="text1"/>
          <w:sz w:val="21"/>
          <w:szCs w:val="21"/>
        </w:rPr>
      </w:pPr>
    </w:p>
    <w:p w14:paraId="75354C2C" w14:textId="77777777" w:rsidR="00082EBE" w:rsidRDefault="00082EBE" w:rsidP="00650722">
      <w:pPr>
        <w:rPr>
          <w:rFonts w:asciiTheme="minorHAnsi" w:hAnsiTheme="minorHAnsi" w:cstheme="minorHAnsi"/>
          <w:color w:val="000000" w:themeColor="text1"/>
          <w:sz w:val="21"/>
          <w:szCs w:val="21"/>
        </w:rPr>
      </w:pPr>
    </w:p>
    <w:p w14:paraId="69EB52E5" w14:textId="77777777" w:rsidR="00082EBE" w:rsidRDefault="00082EBE" w:rsidP="00650722">
      <w:pPr>
        <w:rPr>
          <w:rFonts w:asciiTheme="minorHAnsi" w:hAnsiTheme="minorHAnsi" w:cstheme="minorHAnsi"/>
          <w:color w:val="000000" w:themeColor="text1"/>
          <w:sz w:val="21"/>
          <w:szCs w:val="21"/>
        </w:rPr>
      </w:pPr>
    </w:p>
    <w:p w14:paraId="11A045E5" w14:textId="77777777" w:rsidR="00082EBE" w:rsidRDefault="00082EBE" w:rsidP="00650722">
      <w:pPr>
        <w:rPr>
          <w:rFonts w:asciiTheme="minorHAnsi" w:hAnsiTheme="minorHAnsi" w:cstheme="minorHAnsi"/>
          <w:color w:val="000000" w:themeColor="text1"/>
          <w:sz w:val="21"/>
          <w:szCs w:val="21"/>
        </w:rPr>
      </w:pPr>
    </w:p>
    <w:p w14:paraId="1E740670" w14:textId="77777777" w:rsidR="00082EBE" w:rsidRDefault="00082EBE" w:rsidP="00650722">
      <w:pPr>
        <w:rPr>
          <w:rFonts w:asciiTheme="minorHAnsi" w:hAnsiTheme="minorHAnsi" w:cstheme="minorHAnsi"/>
          <w:color w:val="000000" w:themeColor="text1"/>
          <w:sz w:val="21"/>
          <w:szCs w:val="21"/>
        </w:rPr>
      </w:pPr>
    </w:p>
    <w:p w14:paraId="6189B57D" w14:textId="77777777" w:rsidR="00082EBE" w:rsidRDefault="00082EBE" w:rsidP="00650722">
      <w:pPr>
        <w:rPr>
          <w:rFonts w:asciiTheme="minorHAnsi" w:hAnsiTheme="minorHAnsi" w:cstheme="minorHAnsi"/>
          <w:color w:val="000000" w:themeColor="text1"/>
          <w:sz w:val="21"/>
          <w:szCs w:val="21"/>
        </w:rPr>
      </w:pPr>
    </w:p>
    <w:p w14:paraId="2EC34A01" w14:textId="77777777" w:rsidR="00082EBE" w:rsidRDefault="00082EBE" w:rsidP="00650722">
      <w:pPr>
        <w:rPr>
          <w:rFonts w:asciiTheme="minorHAnsi" w:hAnsiTheme="minorHAnsi" w:cstheme="minorHAnsi"/>
          <w:color w:val="000000" w:themeColor="text1"/>
          <w:sz w:val="21"/>
          <w:szCs w:val="21"/>
        </w:rPr>
        <w:sectPr w:rsidR="00082EBE" w:rsidSect="0053755D">
          <w:footerReference w:type="default" r:id="rId9"/>
          <w:pgSz w:w="11906" w:h="16838"/>
          <w:pgMar w:top="709" w:right="282" w:bottom="1135" w:left="567" w:header="708" w:footer="567" w:gutter="0"/>
          <w:cols w:space="708"/>
          <w:docGrid w:linePitch="360"/>
        </w:sectPr>
      </w:pPr>
    </w:p>
    <w:tbl>
      <w:tblPr>
        <w:tblW w:w="5000" w:type="pct"/>
        <w:tblInd w:w="-436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12"/>
        <w:gridCol w:w="1814"/>
        <w:gridCol w:w="2029"/>
        <w:gridCol w:w="2036"/>
        <w:gridCol w:w="1888"/>
        <w:gridCol w:w="1213"/>
        <w:gridCol w:w="2430"/>
        <w:gridCol w:w="2553"/>
      </w:tblGrid>
      <w:tr w:rsidR="00DE1DD0" w:rsidRPr="009708BC" w14:paraId="369AAEEB" w14:textId="77777777" w:rsidTr="002E6D3F">
        <w:trPr>
          <w:trHeight w:hRule="exact" w:val="283"/>
          <w:tblHeader/>
        </w:trPr>
        <w:tc>
          <w:tcPr>
            <w:tcW w:w="14975" w:type="dxa"/>
            <w:gridSpan w:val="8"/>
            <w:shd w:val="clear" w:color="auto" w:fill="D2C7B6"/>
            <w:tcMar>
              <w:top w:w="0" w:type="dxa"/>
              <w:left w:w="0" w:type="dxa"/>
              <w:right w:w="0" w:type="dxa"/>
            </w:tcMar>
            <w:vAlign w:val="center"/>
          </w:tcPr>
          <w:p w14:paraId="74CB4ECB" w14:textId="77777777" w:rsidR="00DE1DD0" w:rsidRPr="009708BC" w:rsidRDefault="00DE1DD0" w:rsidP="00ED5D7F">
            <w:pPr>
              <w:pStyle w:val="Boxheader"/>
              <w:ind w:left="113"/>
              <w:rPr>
                <w:rFonts w:asciiTheme="minorHAnsi" w:hAnsiTheme="minorHAnsi" w:cstheme="minorHAnsi"/>
              </w:rPr>
            </w:pPr>
            <w:r w:rsidRPr="009708BC">
              <w:rPr>
                <w:rFonts w:asciiTheme="minorHAnsi" w:hAnsiTheme="minorHAnsi" w:cstheme="minorHAnsi"/>
              </w:rPr>
              <w:lastRenderedPageBreak/>
              <w:t>Restrictive Practices</w:t>
            </w:r>
          </w:p>
        </w:tc>
      </w:tr>
      <w:tr w:rsidR="00DE1DD0" w:rsidRPr="009708BC" w14:paraId="590349E4" w14:textId="77777777" w:rsidTr="002E6D3F">
        <w:trPr>
          <w:trHeight w:val="235"/>
          <w:tblHeader/>
        </w:trPr>
        <w:tc>
          <w:tcPr>
            <w:tcW w:w="1012" w:type="dxa"/>
            <w:vMerge w:val="restart"/>
            <w:shd w:val="clear" w:color="auto" w:fill="EDEDED" w:themeFill="accent3" w:themeFillTint="33"/>
            <w:vAlign w:val="center"/>
          </w:tcPr>
          <w:p w14:paraId="673539DF" w14:textId="77777777" w:rsidR="00DE1DD0" w:rsidRPr="009708BC" w:rsidRDefault="00DE1DD0" w:rsidP="00ED5D7F">
            <w:pPr>
              <w:pStyle w:val="Label"/>
              <w:jc w:val="center"/>
              <w:rPr>
                <w:rFonts w:asciiTheme="minorHAnsi" w:eastAsia="Calibri" w:hAnsiTheme="minorHAnsi" w:cstheme="minorHAnsi"/>
                <w:b/>
                <w:bCs/>
              </w:rPr>
            </w:pPr>
            <w:r w:rsidRPr="009708BC">
              <w:rPr>
                <w:rFonts w:asciiTheme="minorHAnsi" w:eastAsia="Calibri" w:hAnsiTheme="minorHAnsi" w:cstheme="minorHAnsi"/>
                <w:b/>
                <w:bCs/>
              </w:rPr>
              <w:t>Date Identified</w:t>
            </w:r>
          </w:p>
        </w:tc>
        <w:tc>
          <w:tcPr>
            <w:tcW w:w="1814" w:type="dxa"/>
            <w:vMerge w:val="restart"/>
            <w:shd w:val="clear" w:color="auto" w:fill="EDEDED" w:themeFill="accent3" w:themeFillTint="33"/>
            <w:noWrap/>
            <w:tcMar>
              <w:bottom w:w="0" w:type="dxa"/>
            </w:tcMar>
            <w:vAlign w:val="center"/>
          </w:tcPr>
          <w:p w14:paraId="7FFA0B4E" w14:textId="77777777" w:rsidR="00DE1DD0" w:rsidRPr="009708BC" w:rsidRDefault="00DE1DD0" w:rsidP="00ED5D7F">
            <w:pPr>
              <w:pStyle w:val="Label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9708BC">
              <w:rPr>
                <w:rFonts w:asciiTheme="minorHAnsi" w:eastAsia="Calibri" w:hAnsiTheme="minorHAnsi" w:cstheme="minorHAnsi"/>
                <w:b/>
                <w:bCs/>
              </w:rPr>
              <w:t>Restrictive Type</w:t>
            </w:r>
          </w:p>
        </w:tc>
        <w:tc>
          <w:tcPr>
            <w:tcW w:w="2029" w:type="dxa"/>
            <w:vMerge w:val="restart"/>
            <w:shd w:val="clear" w:color="auto" w:fill="EDEDED" w:themeFill="accent3" w:themeFillTint="33"/>
            <w:tcMar>
              <w:bottom w:w="0" w:type="dxa"/>
            </w:tcMar>
            <w:vAlign w:val="center"/>
          </w:tcPr>
          <w:p w14:paraId="3690B3BC" w14:textId="77777777" w:rsidR="00DE1DD0" w:rsidRPr="009708BC" w:rsidRDefault="00DE1DD0" w:rsidP="00ED5D7F">
            <w:pPr>
              <w:pStyle w:val="Label"/>
              <w:jc w:val="center"/>
              <w:rPr>
                <w:rFonts w:asciiTheme="minorHAnsi" w:eastAsia="Calibri" w:hAnsiTheme="minorHAnsi" w:cstheme="minorHAnsi"/>
                <w:b/>
                <w:bCs/>
              </w:rPr>
            </w:pPr>
            <w:r w:rsidRPr="009708BC">
              <w:rPr>
                <w:rFonts w:asciiTheme="minorHAnsi" w:eastAsia="Calibri" w:hAnsiTheme="minorHAnsi" w:cstheme="minorHAnsi"/>
                <w:b/>
                <w:bCs/>
              </w:rPr>
              <w:t>Related BOC</w:t>
            </w:r>
          </w:p>
        </w:tc>
        <w:tc>
          <w:tcPr>
            <w:tcW w:w="2036" w:type="dxa"/>
            <w:vMerge w:val="restart"/>
            <w:shd w:val="clear" w:color="auto" w:fill="EDEDED" w:themeFill="accent3" w:themeFillTint="33"/>
            <w:tcMar>
              <w:bottom w:w="0" w:type="dxa"/>
            </w:tcMar>
            <w:vAlign w:val="center"/>
          </w:tcPr>
          <w:p w14:paraId="684C0BA3" w14:textId="77777777" w:rsidR="00DE1DD0" w:rsidRPr="009708BC" w:rsidRDefault="00DE1DD0" w:rsidP="00ED5D7F">
            <w:pPr>
              <w:pStyle w:val="Label"/>
              <w:jc w:val="center"/>
              <w:rPr>
                <w:rFonts w:asciiTheme="minorHAnsi" w:eastAsia="Calibri" w:hAnsiTheme="minorHAnsi" w:cstheme="minorHAnsi"/>
              </w:rPr>
            </w:pPr>
            <w:r w:rsidRPr="009708BC">
              <w:rPr>
                <w:rFonts w:asciiTheme="minorHAnsi" w:eastAsia="Calibri" w:hAnsiTheme="minorHAnsi" w:cstheme="minorHAnsi"/>
                <w:b/>
                <w:bCs/>
              </w:rPr>
              <w:t>Frequency</w:t>
            </w:r>
            <w:r w:rsidRPr="009708BC">
              <w:rPr>
                <w:rFonts w:asciiTheme="minorHAnsi" w:eastAsia="Calibri" w:hAnsiTheme="minorHAnsi" w:cstheme="minorHAnsi"/>
              </w:rPr>
              <w:br/>
            </w:r>
            <w:r w:rsidRPr="009708BC">
              <w:rPr>
                <w:rFonts w:asciiTheme="minorHAnsi" w:eastAsia="Calibri" w:hAnsiTheme="minorHAnsi" w:cstheme="minorHAnsi"/>
                <w:bCs/>
                <w:sz w:val="16"/>
                <w:szCs w:val="16"/>
                <w:lang w:val="en-GB"/>
              </w:rPr>
              <w:t xml:space="preserve">routine/PRN, </w:t>
            </w:r>
            <w:r w:rsidRPr="009708BC">
              <w:rPr>
                <w:rFonts w:asciiTheme="minorHAnsi" w:eastAsia="Calibri" w:hAnsiTheme="minorHAnsi" w:cstheme="minorHAnsi"/>
                <w:bCs/>
                <w:sz w:val="16"/>
                <w:szCs w:val="16"/>
                <w:lang w:val="en-GB"/>
              </w:rPr>
              <w:br/>
              <w:t>provide details</w:t>
            </w:r>
          </w:p>
        </w:tc>
        <w:tc>
          <w:tcPr>
            <w:tcW w:w="1888" w:type="dxa"/>
            <w:vMerge w:val="restart"/>
            <w:shd w:val="clear" w:color="auto" w:fill="EDEDED" w:themeFill="accent3" w:themeFillTint="33"/>
            <w:vAlign w:val="center"/>
          </w:tcPr>
          <w:p w14:paraId="48674BF9" w14:textId="77777777" w:rsidR="00DE1DD0" w:rsidRPr="009708BC" w:rsidRDefault="00DE1DD0" w:rsidP="00ED5D7F">
            <w:pPr>
              <w:pStyle w:val="Label"/>
              <w:jc w:val="center"/>
              <w:rPr>
                <w:rFonts w:asciiTheme="minorHAnsi" w:eastAsia="Calibri" w:hAnsiTheme="minorHAnsi" w:cstheme="minorHAnsi"/>
                <w:b/>
                <w:bCs/>
              </w:rPr>
            </w:pPr>
            <w:r w:rsidRPr="009708BC">
              <w:rPr>
                <w:rFonts w:asciiTheme="minorHAnsi" w:eastAsia="Calibri" w:hAnsiTheme="minorHAnsi" w:cstheme="minorHAnsi"/>
                <w:b/>
                <w:bCs/>
              </w:rPr>
              <w:t>RP Prescriber</w:t>
            </w:r>
          </w:p>
        </w:tc>
        <w:tc>
          <w:tcPr>
            <w:tcW w:w="1213" w:type="dxa"/>
            <w:vMerge w:val="restart"/>
            <w:shd w:val="clear" w:color="auto" w:fill="EDEDED" w:themeFill="accent3" w:themeFillTint="33"/>
            <w:vAlign w:val="center"/>
          </w:tcPr>
          <w:p w14:paraId="3DDA6E8B" w14:textId="77777777" w:rsidR="00DE1DD0" w:rsidRPr="009708BC" w:rsidRDefault="00DE1DD0" w:rsidP="00ED5D7F">
            <w:pPr>
              <w:pStyle w:val="Label"/>
              <w:jc w:val="center"/>
              <w:rPr>
                <w:rFonts w:asciiTheme="minorHAnsi" w:eastAsia="Calibri" w:hAnsiTheme="minorHAnsi" w:cstheme="minorHAnsi"/>
                <w:b/>
                <w:bCs/>
              </w:rPr>
            </w:pPr>
            <w:r w:rsidRPr="009708BC">
              <w:rPr>
                <w:rFonts w:asciiTheme="minorHAnsi" w:eastAsia="Calibri" w:hAnsiTheme="minorHAnsi" w:cstheme="minorHAnsi"/>
                <w:b/>
                <w:bCs/>
              </w:rPr>
              <w:t>Risk Rating</w:t>
            </w:r>
          </w:p>
        </w:tc>
        <w:tc>
          <w:tcPr>
            <w:tcW w:w="4983" w:type="dxa"/>
            <w:gridSpan w:val="2"/>
            <w:shd w:val="clear" w:color="auto" w:fill="EDEDED" w:themeFill="accent3" w:themeFillTint="33"/>
            <w:vAlign w:val="center"/>
          </w:tcPr>
          <w:p w14:paraId="7FCF913A" w14:textId="77777777" w:rsidR="00DE1DD0" w:rsidRPr="009708BC" w:rsidRDefault="00DE1DD0" w:rsidP="00ED5D7F">
            <w:pPr>
              <w:pStyle w:val="Label"/>
              <w:jc w:val="center"/>
              <w:rPr>
                <w:rFonts w:asciiTheme="minorHAnsi" w:eastAsia="Calibri" w:hAnsiTheme="minorHAnsi" w:cstheme="minorHAnsi"/>
                <w:b/>
                <w:bCs/>
              </w:rPr>
            </w:pPr>
            <w:r w:rsidRPr="009708BC">
              <w:rPr>
                <w:rFonts w:asciiTheme="minorHAnsi" w:eastAsia="Calibri" w:hAnsiTheme="minorHAnsi" w:cstheme="minorHAnsi"/>
                <w:b/>
                <w:bCs/>
              </w:rPr>
              <w:t>Risk considerations regarding using the restraint</w:t>
            </w:r>
          </w:p>
        </w:tc>
      </w:tr>
      <w:tr w:rsidR="00DE1DD0" w:rsidRPr="009708BC" w14:paraId="713C11A6" w14:textId="77777777" w:rsidTr="002E6D3F">
        <w:trPr>
          <w:trHeight w:val="235"/>
          <w:tblHeader/>
        </w:trPr>
        <w:tc>
          <w:tcPr>
            <w:tcW w:w="1012" w:type="dxa"/>
            <w:vMerge/>
            <w:shd w:val="clear" w:color="auto" w:fill="EDEDED" w:themeFill="accent3" w:themeFillTint="33"/>
            <w:tcMar>
              <w:top w:w="0" w:type="dxa"/>
              <w:left w:w="0" w:type="dxa"/>
              <w:right w:w="0" w:type="dxa"/>
            </w:tcMar>
            <w:vAlign w:val="center"/>
          </w:tcPr>
          <w:p w14:paraId="6E36985A" w14:textId="77777777" w:rsidR="00DE1DD0" w:rsidRPr="009708BC" w:rsidRDefault="00DE1DD0" w:rsidP="00ED5D7F">
            <w:pPr>
              <w:pStyle w:val="Label"/>
              <w:jc w:val="center"/>
              <w:rPr>
                <w:rFonts w:asciiTheme="minorHAnsi" w:eastAsia="Calibr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814" w:type="dxa"/>
            <w:vMerge/>
            <w:shd w:val="clear" w:color="auto" w:fill="EDEDED" w:themeFill="accent3" w:themeFillTint="33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7F9D72" w14:textId="77777777" w:rsidR="00DE1DD0" w:rsidRPr="009708BC" w:rsidRDefault="00DE1DD0" w:rsidP="00ED5D7F">
            <w:pPr>
              <w:pStyle w:val="Label"/>
              <w:jc w:val="center"/>
              <w:rPr>
                <w:rFonts w:asciiTheme="minorHAnsi" w:eastAsia="Calibr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2029" w:type="dxa"/>
            <w:vMerge/>
            <w:shd w:val="clear" w:color="auto" w:fill="EDEDED" w:themeFill="accent3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C7F5DC" w14:textId="77777777" w:rsidR="00DE1DD0" w:rsidRPr="009708BC" w:rsidRDefault="00DE1DD0" w:rsidP="00ED5D7F">
            <w:pPr>
              <w:pStyle w:val="Label"/>
              <w:jc w:val="center"/>
              <w:rPr>
                <w:rFonts w:asciiTheme="minorHAnsi" w:eastAsia="Calibr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2036" w:type="dxa"/>
            <w:vMerge/>
            <w:shd w:val="clear" w:color="auto" w:fill="EDEDED" w:themeFill="accent3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2FAB6D" w14:textId="77777777" w:rsidR="00DE1DD0" w:rsidRPr="009708BC" w:rsidRDefault="00DE1DD0" w:rsidP="00ED5D7F">
            <w:pPr>
              <w:pStyle w:val="Label"/>
              <w:jc w:val="center"/>
              <w:rPr>
                <w:rFonts w:asciiTheme="minorHAnsi" w:eastAsia="Calibr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888" w:type="dxa"/>
            <w:vMerge/>
            <w:shd w:val="clear" w:color="auto" w:fill="EDEDED" w:themeFill="accent3" w:themeFillTint="33"/>
            <w:tcMar>
              <w:top w:w="0" w:type="dxa"/>
              <w:left w:w="0" w:type="dxa"/>
              <w:right w:w="0" w:type="dxa"/>
            </w:tcMar>
            <w:vAlign w:val="center"/>
          </w:tcPr>
          <w:p w14:paraId="0ED03869" w14:textId="77777777" w:rsidR="00DE1DD0" w:rsidRPr="009708BC" w:rsidRDefault="00DE1DD0" w:rsidP="00ED5D7F">
            <w:pPr>
              <w:pStyle w:val="Label"/>
              <w:jc w:val="center"/>
              <w:rPr>
                <w:rFonts w:asciiTheme="minorHAnsi" w:eastAsia="Calibr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213" w:type="dxa"/>
            <w:vMerge/>
            <w:shd w:val="clear" w:color="auto" w:fill="EDEDED" w:themeFill="accent3" w:themeFillTint="33"/>
            <w:tcMar>
              <w:top w:w="0" w:type="dxa"/>
              <w:left w:w="0" w:type="dxa"/>
              <w:right w:w="0" w:type="dxa"/>
            </w:tcMar>
            <w:vAlign w:val="center"/>
          </w:tcPr>
          <w:p w14:paraId="6510D661" w14:textId="77777777" w:rsidR="00DE1DD0" w:rsidRPr="009708BC" w:rsidRDefault="00DE1DD0" w:rsidP="00ED5D7F">
            <w:pPr>
              <w:pStyle w:val="Label"/>
              <w:jc w:val="center"/>
              <w:rPr>
                <w:rFonts w:asciiTheme="minorHAnsi" w:eastAsia="Calibri" w:hAnsiTheme="minorHAnsi" w:cstheme="minorHAnsi"/>
                <w:sz w:val="18"/>
                <w:szCs w:val="18"/>
              </w:rPr>
            </w:pPr>
          </w:p>
        </w:tc>
        <w:tc>
          <w:tcPr>
            <w:tcW w:w="2430" w:type="dxa"/>
            <w:shd w:val="clear" w:color="auto" w:fill="EDEDED" w:themeFill="accent3" w:themeFillTint="33"/>
            <w:tcMar>
              <w:top w:w="0" w:type="dxa"/>
              <w:left w:w="0" w:type="dxa"/>
              <w:right w:w="0" w:type="dxa"/>
            </w:tcMar>
            <w:vAlign w:val="bottom"/>
          </w:tcPr>
          <w:p w14:paraId="51FD36F5" w14:textId="77777777" w:rsidR="00DE1DD0" w:rsidRPr="009708BC" w:rsidRDefault="00DE1DD0" w:rsidP="00ED5D7F">
            <w:pPr>
              <w:pStyle w:val="Label"/>
              <w:jc w:val="center"/>
              <w:rPr>
                <w:rFonts w:asciiTheme="minorHAnsi" w:eastAsia="Calibri" w:hAnsiTheme="minorHAnsi" w:cstheme="minorHAnsi"/>
                <w:sz w:val="18"/>
                <w:szCs w:val="18"/>
              </w:rPr>
            </w:pPr>
            <w:r w:rsidRPr="009708BC">
              <w:rPr>
                <w:rFonts w:asciiTheme="minorHAnsi" w:eastAsia="Calibri" w:hAnsiTheme="minorHAnsi" w:cstheme="minorHAnsi"/>
                <w:sz w:val="18"/>
                <w:szCs w:val="18"/>
              </w:rPr>
              <w:t>Negative Effects</w:t>
            </w:r>
          </w:p>
        </w:tc>
        <w:tc>
          <w:tcPr>
            <w:tcW w:w="2553" w:type="dxa"/>
            <w:shd w:val="clear" w:color="auto" w:fill="EDEDED" w:themeFill="accent3" w:themeFillTint="33"/>
            <w:tcMar>
              <w:top w:w="0" w:type="dxa"/>
              <w:left w:w="0" w:type="dxa"/>
              <w:right w:w="0" w:type="dxa"/>
            </w:tcMar>
            <w:vAlign w:val="bottom"/>
          </w:tcPr>
          <w:p w14:paraId="7A32282C" w14:textId="77777777" w:rsidR="00DE1DD0" w:rsidRPr="009708BC" w:rsidRDefault="00DE1DD0" w:rsidP="00ED5D7F">
            <w:pPr>
              <w:pStyle w:val="Label"/>
              <w:jc w:val="center"/>
              <w:rPr>
                <w:rFonts w:asciiTheme="minorHAnsi" w:eastAsia="Calibri" w:hAnsiTheme="minorHAnsi" w:cstheme="minorHAnsi"/>
                <w:sz w:val="18"/>
                <w:szCs w:val="18"/>
              </w:rPr>
            </w:pPr>
            <w:r w:rsidRPr="009708BC">
              <w:rPr>
                <w:rFonts w:asciiTheme="minorHAnsi" w:eastAsia="Calibri" w:hAnsiTheme="minorHAnsi" w:cstheme="minorHAnsi"/>
                <w:sz w:val="18"/>
                <w:szCs w:val="18"/>
              </w:rPr>
              <w:t>Positive Effects</w:t>
            </w:r>
          </w:p>
        </w:tc>
      </w:tr>
      <w:tr w:rsidR="00DE1DD0" w:rsidRPr="009708BC" w14:paraId="18822A9B" w14:textId="77777777" w:rsidTr="002E6D3F">
        <w:trPr>
          <w:trHeight w:val="340"/>
        </w:trPr>
        <w:tc>
          <w:tcPr>
            <w:tcW w:w="1012" w:type="dxa"/>
          </w:tcPr>
          <w:p w14:paraId="287DFC46" w14:textId="77777777" w:rsidR="00DE1DD0" w:rsidRPr="009708BC" w:rsidRDefault="00DE1DD0" w:rsidP="00ED5D7F">
            <w:pPr>
              <w:spacing w:line="192" w:lineRule="auto"/>
              <w:rPr>
                <w:rFonts w:asciiTheme="minorHAnsi" w:eastAsia="Calibri" w:hAnsiTheme="minorHAnsi" w:cstheme="minorHAnsi"/>
                <w:szCs w:val="20"/>
                <w:lang w:val="en-US"/>
              </w:rPr>
            </w:pPr>
          </w:p>
        </w:tc>
        <w:tc>
          <w:tcPr>
            <w:tcW w:w="1814" w:type="dxa"/>
            <w:noWrap/>
            <w:tcMar>
              <w:top w:w="0" w:type="dxa"/>
            </w:tcMar>
          </w:tcPr>
          <w:p w14:paraId="0443E3B9" w14:textId="77777777" w:rsidR="00DE1DD0" w:rsidRPr="009708BC" w:rsidRDefault="00DE1DD0" w:rsidP="00ED5D7F">
            <w:pPr>
              <w:spacing w:line="192" w:lineRule="auto"/>
              <w:rPr>
                <w:rFonts w:asciiTheme="minorHAnsi" w:eastAsia="Calibri" w:hAnsiTheme="minorHAnsi" w:cstheme="minorHAnsi"/>
                <w:szCs w:val="20"/>
                <w:lang w:val="en-US"/>
              </w:rPr>
            </w:pPr>
          </w:p>
        </w:tc>
        <w:tc>
          <w:tcPr>
            <w:tcW w:w="2029" w:type="dxa"/>
            <w:tcMar>
              <w:top w:w="0" w:type="dxa"/>
            </w:tcMar>
          </w:tcPr>
          <w:p w14:paraId="3B83DEF6" w14:textId="77777777" w:rsidR="00DE1DD0" w:rsidRPr="009708BC" w:rsidRDefault="00DE1DD0" w:rsidP="00ED5D7F">
            <w:pPr>
              <w:spacing w:line="192" w:lineRule="auto"/>
              <w:rPr>
                <w:rFonts w:asciiTheme="minorHAnsi" w:eastAsia="Calibri" w:hAnsiTheme="minorHAnsi" w:cstheme="minorHAnsi"/>
                <w:szCs w:val="20"/>
                <w:lang w:val="en-US"/>
              </w:rPr>
            </w:pPr>
          </w:p>
        </w:tc>
        <w:tc>
          <w:tcPr>
            <w:tcW w:w="2036" w:type="dxa"/>
            <w:tcMar>
              <w:top w:w="0" w:type="dxa"/>
            </w:tcMar>
          </w:tcPr>
          <w:p w14:paraId="4D0D6A65" w14:textId="77777777" w:rsidR="00DE1DD0" w:rsidRPr="009708BC" w:rsidRDefault="00DE1DD0" w:rsidP="00ED5D7F">
            <w:pPr>
              <w:spacing w:line="192" w:lineRule="auto"/>
              <w:rPr>
                <w:rFonts w:asciiTheme="minorHAnsi" w:eastAsia="Calibri" w:hAnsiTheme="minorHAnsi" w:cstheme="minorHAnsi"/>
                <w:szCs w:val="20"/>
                <w:lang w:val="en-US"/>
              </w:rPr>
            </w:pPr>
          </w:p>
        </w:tc>
        <w:tc>
          <w:tcPr>
            <w:tcW w:w="1888" w:type="dxa"/>
          </w:tcPr>
          <w:p w14:paraId="16B7752B" w14:textId="77777777" w:rsidR="00DE1DD0" w:rsidRPr="009708BC" w:rsidRDefault="00DE1DD0" w:rsidP="00ED5D7F">
            <w:pPr>
              <w:spacing w:line="192" w:lineRule="auto"/>
              <w:rPr>
                <w:rFonts w:asciiTheme="minorHAnsi" w:eastAsia="Calibri" w:hAnsiTheme="minorHAnsi" w:cstheme="minorHAnsi"/>
                <w:szCs w:val="20"/>
                <w:lang w:val="en-US"/>
              </w:rPr>
            </w:pPr>
          </w:p>
        </w:tc>
        <w:tc>
          <w:tcPr>
            <w:tcW w:w="1213" w:type="dxa"/>
          </w:tcPr>
          <w:p w14:paraId="1716A93F" w14:textId="77777777" w:rsidR="00DE1DD0" w:rsidRPr="009708BC" w:rsidRDefault="00DE1DD0" w:rsidP="00ED5D7F">
            <w:pPr>
              <w:spacing w:line="192" w:lineRule="auto"/>
              <w:rPr>
                <w:rFonts w:asciiTheme="minorHAnsi" w:eastAsia="Calibri" w:hAnsiTheme="minorHAnsi" w:cstheme="minorHAnsi"/>
                <w:szCs w:val="20"/>
                <w:lang w:val="en-US"/>
              </w:rPr>
            </w:pPr>
          </w:p>
        </w:tc>
        <w:tc>
          <w:tcPr>
            <w:tcW w:w="2430" w:type="dxa"/>
          </w:tcPr>
          <w:p w14:paraId="5B679952" w14:textId="77777777" w:rsidR="00DE1DD0" w:rsidRPr="009708BC" w:rsidRDefault="00DE1DD0" w:rsidP="00ED5D7F">
            <w:pPr>
              <w:spacing w:line="192" w:lineRule="auto"/>
              <w:rPr>
                <w:rFonts w:asciiTheme="minorHAnsi" w:eastAsia="Calibri" w:hAnsiTheme="minorHAnsi" w:cstheme="minorHAnsi"/>
                <w:szCs w:val="20"/>
                <w:lang w:val="en-US"/>
              </w:rPr>
            </w:pPr>
          </w:p>
        </w:tc>
        <w:tc>
          <w:tcPr>
            <w:tcW w:w="2553" w:type="dxa"/>
          </w:tcPr>
          <w:p w14:paraId="3071CAE9" w14:textId="77777777" w:rsidR="00DE1DD0" w:rsidRPr="009708BC" w:rsidRDefault="00DE1DD0" w:rsidP="00ED5D7F">
            <w:pPr>
              <w:spacing w:line="192" w:lineRule="auto"/>
              <w:rPr>
                <w:rFonts w:asciiTheme="minorHAnsi" w:eastAsia="Calibri" w:hAnsiTheme="minorHAnsi" w:cstheme="minorHAnsi"/>
                <w:szCs w:val="20"/>
                <w:lang w:val="en-US"/>
              </w:rPr>
            </w:pPr>
          </w:p>
        </w:tc>
      </w:tr>
      <w:tr w:rsidR="00DE1DD0" w:rsidRPr="009708BC" w14:paraId="0977F048" w14:textId="77777777" w:rsidTr="002E6D3F">
        <w:trPr>
          <w:trHeight w:val="340"/>
        </w:trPr>
        <w:tc>
          <w:tcPr>
            <w:tcW w:w="1012" w:type="dxa"/>
          </w:tcPr>
          <w:p w14:paraId="54A94D9B" w14:textId="77777777" w:rsidR="00DE1DD0" w:rsidRPr="009708BC" w:rsidRDefault="00DE1DD0" w:rsidP="00ED5D7F">
            <w:pPr>
              <w:spacing w:line="192" w:lineRule="auto"/>
              <w:rPr>
                <w:rFonts w:asciiTheme="minorHAnsi" w:eastAsia="Calibri" w:hAnsiTheme="minorHAnsi" w:cstheme="minorHAnsi"/>
                <w:szCs w:val="20"/>
                <w:lang w:val="en-US"/>
              </w:rPr>
            </w:pPr>
          </w:p>
        </w:tc>
        <w:tc>
          <w:tcPr>
            <w:tcW w:w="1814" w:type="dxa"/>
            <w:noWrap/>
            <w:tcMar>
              <w:top w:w="0" w:type="dxa"/>
            </w:tcMar>
          </w:tcPr>
          <w:p w14:paraId="7E131037" w14:textId="77777777" w:rsidR="00DE1DD0" w:rsidRPr="009708BC" w:rsidRDefault="00DE1DD0" w:rsidP="00ED5D7F">
            <w:pPr>
              <w:spacing w:line="192" w:lineRule="auto"/>
              <w:rPr>
                <w:rFonts w:asciiTheme="minorHAnsi" w:eastAsia="Calibri" w:hAnsiTheme="minorHAnsi" w:cstheme="minorHAnsi"/>
                <w:szCs w:val="20"/>
                <w:lang w:val="en-US"/>
              </w:rPr>
            </w:pPr>
          </w:p>
        </w:tc>
        <w:tc>
          <w:tcPr>
            <w:tcW w:w="2029" w:type="dxa"/>
            <w:tcMar>
              <w:top w:w="0" w:type="dxa"/>
            </w:tcMar>
          </w:tcPr>
          <w:p w14:paraId="3C62172D" w14:textId="77777777" w:rsidR="00DE1DD0" w:rsidRPr="009708BC" w:rsidRDefault="00DE1DD0" w:rsidP="00ED5D7F">
            <w:pPr>
              <w:spacing w:line="192" w:lineRule="auto"/>
              <w:rPr>
                <w:rFonts w:asciiTheme="minorHAnsi" w:eastAsia="Calibri" w:hAnsiTheme="minorHAnsi" w:cstheme="minorHAnsi"/>
                <w:szCs w:val="20"/>
                <w:lang w:val="en-US"/>
              </w:rPr>
            </w:pPr>
          </w:p>
        </w:tc>
        <w:tc>
          <w:tcPr>
            <w:tcW w:w="2036" w:type="dxa"/>
            <w:tcMar>
              <w:top w:w="0" w:type="dxa"/>
            </w:tcMar>
          </w:tcPr>
          <w:p w14:paraId="1A1FE34E" w14:textId="77777777" w:rsidR="00DE1DD0" w:rsidRPr="009708BC" w:rsidRDefault="00DE1DD0" w:rsidP="00ED5D7F">
            <w:pPr>
              <w:spacing w:line="192" w:lineRule="auto"/>
              <w:rPr>
                <w:rFonts w:asciiTheme="minorHAnsi" w:eastAsia="Calibri" w:hAnsiTheme="minorHAnsi" w:cstheme="minorHAnsi"/>
                <w:szCs w:val="20"/>
                <w:lang w:val="en-US"/>
              </w:rPr>
            </w:pPr>
          </w:p>
        </w:tc>
        <w:tc>
          <w:tcPr>
            <w:tcW w:w="1888" w:type="dxa"/>
          </w:tcPr>
          <w:p w14:paraId="545FE587" w14:textId="77777777" w:rsidR="00DE1DD0" w:rsidRPr="009708BC" w:rsidRDefault="00DE1DD0" w:rsidP="00ED5D7F">
            <w:pPr>
              <w:spacing w:line="192" w:lineRule="auto"/>
              <w:rPr>
                <w:rFonts w:asciiTheme="minorHAnsi" w:eastAsia="Calibri" w:hAnsiTheme="minorHAnsi" w:cstheme="minorHAnsi"/>
                <w:szCs w:val="20"/>
                <w:lang w:val="en-US"/>
              </w:rPr>
            </w:pPr>
          </w:p>
        </w:tc>
        <w:tc>
          <w:tcPr>
            <w:tcW w:w="1213" w:type="dxa"/>
          </w:tcPr>
          <w:p w14:paraId="7DF53CBD" w14:textId="77777777" w:rsidR="00DE1DD0" w:rsidRPr="009708BC" w:rsidRDefault="00DE1DD0" w:rsidP="00ED5D7F">
            <w:pPr>
              <w:spacing w:line="192" w:lineRule="auto"/>
              <w:rPr>
                <w:rFonts w:asciiTheme="minorHAnsi" w:eastAsia="Calibri" w:hAnsiTheme="minorHAnsi" w:cstheme="minorHAnsi"/>
                <w:szCs w:val="20"/>
                <w:lang w:val="en-US"/>
              </w:rPr>
            </w:pPr>
          </w:p>
        </w:tc>
        <w:tc>
          <w:tcPr>
            <w:tcW w:w="2430" w:type="dxa"/>
          </w:tcPr>
          <w:p w14:paraId="4428108D" w14:textId="77777777" w:rsidR="00DE1DD0" w:rsidRPr="009708BC" w:rsidRDefault="00DE1DD0" w:rsidP="00ED5D7F">
            <w:pPr>
              <w:spacing w:line="192" w:lineRule="auto"/>
              <w:rPr>
                <w:rFonts w:asciiTheme="minorHAnsi" w:eastAsia="Calibri" w:hAnsiTheme="minorHAnsi" w:cstheme="minorHAnsi"/>
                <w:szCs w:val="20"/>
                <w:lang w:val="en-US"/>
              </w:rPr>
            </w:pPr>
          </w:p>
        </w:tc>
        <w:tc>
          <w:tcPr>
            <w:tcW w:w="2553" w:type="dxa"/>
          </w:tcPr>
          <w:p w14:paraId="500FCEA8" w14:textId="77777777" w:rsidR="00DE1DD0" w:rsidRPr="009708BC" w:rsidRDefault="00DE1DD0" w:rsidP="00ED5D7F">
            <w:pPr>
              <w:spacing w:line="192" w:lineRule="auto"/>
              <w:rPr>
                <w:rFonts w:asciiTheme="minorHAnsi" w:eastAsia="Calibri" w:hAnsiTheme="minorHAnsi" w:cstheme="minorHAnsi"/>
                <w:szCs w:val="20"/>
                <w:lang w:val="en-US"/>
              </w:rPr>
            </w:pPr>
          </w:p>
        </w:tc>
      </w:tr>
      <w:tr w:rsidR="00DE1DD0" w:rsidRPr="009708BC" w14:paraId="2CA5BC81" w14:textId="77777777" w:rsidTr="002E6D3F">
        <w:trPr>
          <w:trHeight w:val="340"/>
        </w:trPr>
        <w:tc>
          <w:tcPr>
            <w:tcW w:w="1012" w:type="dxa"/>
          </w:tcPr>
          <w:p w14:paraId="5949A730" w14:textId="77777777" w:rsidR="00DE1DD0" w:rsidRPr="009708BC" w:rsidRDefault="00DE1DD0" w:rsidP="00ED5D7F">
            <w:pPr>
              <w:spacing w:line="192" w:lineRule="auto"/>
              <w:rPr>
                <w:rFonts w:asciiTheme="minorHAnsi" w:eastAsia="Calibri" w:hAnsiTheme="minorHAnsi" w:cstheme="minorHAnsi"/>
                <w:szCs w:val="20"/>
                <w:lang w:val="en-US"/>
              </w:rPr>
            </w:pPr>
          </w:p>
        </w:tc>
        <w:tc>
          <w:tcPr>
            <w:tcW w:w="1814" w:type="dxa"/>
            <w:noWrap/>
            <w:tcMar>
              <w:top w:w="0" w:type="dxa"/>
            </w:tcMar>
          </w:tcPr>
          <w:p w14:paraId="799FBCA4" w14:textId="77777777" w:rsidR="00DE1DD0" w:rsidRPr="009708BC" w:rsidRDefault="00DE1DD0" w:rsidP="00ED5D7F">
            <w:pPr>
              <w:spacing w:line="192" w:lineRule="auto"/>
              <w:rPr>
                <w:rFonts w:asciiTheme="minorHAnsi" w:eastAsia="Calibri" w:hAnsiTheme="minorHAnsi" w:cstheme="minorHAnsi"/>
                <w:szCs w:val="20"/>
                <w:lang w:val="en-US"/>
              </w:rPr>
            </w:pPr>
          </w:p>
        </w:tc>
        <w:tc>
          <w:tcPr>
            <w:tcW w:w="2029" w:type="dxa"/>
            <w:tcMar>
              <w:top w:w="0" w:type="dxa"/>
            </w:tcMar>
          </w:tcPr>
          <w:p w14:paraId="0014E87A" w14:textId="77777777" w:rsidR="00DE1DD0" w:rsidRPr="009708BC" w:rsidRDefault="00DE1DD0" w:rsidP="00ED5D7F">
            <w:pPr>
              <w:spacing w:line="192" w:lineRule="auto"/>
              <w:rPr>
                <w:rFonts w:asciiTheme="minorHAnsi" w:eastAsia="Calibri" w:hAnsiTheme="minorHAnsi" w:cstheme="minorHAnsi"/>
                <w:szCs w:val="20"/>
                <w:lang w:val="en-US"/>
              </w:rPr>
            </w:pPr>
          </w:p>
        </w:tc>
        <w:tc>
          <w:tcPr>
            <w:tcW w:w="2036" w:type="dxa"/>
            <w:tcMar>
              <w:top w:w="0" w:type="dxa"/>
            </w:tcMar>
          </w:tcPr>
          <w:p w14:paraId="3D273E67" w14:textId="77777777" w:rsidR="00DE1DD0" w:rsidRPr="009708BC" w:rsidRDefault="00DE1DD0" w:rsidP="00ED5D7F">
            <w:pPr>
              <w:spacing w:line="192" w:lineRule="auto"/>
              <w:rPr>
                <w:rFonts w:asciiTheme="minorHAnsi" w:eastAsia="Calibri" w:hAnsiTheme="minorHAnsi" w:cstheme="minorHAnsi"/>
                <w:szCs w:val="20"/>
                <w:lang w:val="en-US"/>
              </w:rPr>
            </w:pPr>
          </w:p>
        </w:tc>
        <w:tc>
          <w:tcPr>
            <w:tcW w:w="1888" w:type="dxa"/>
          </w:tcPr>
          <w:p w14:paraId="2591C419" w14:textId="77777777" w:rsidR="00DE1DD0" w:rsidRPr="009708BC" w:rsidRDefault="00DE1DD0" w:rsidP="00ED5D7F">
            <w:pPr>
              <w:spacing w:line="192" w:lineRule="auto"/>
              <w:rPr>
                <w:rFonts w:asciiTheme="minorHAnsi" w:eastAsia="Calibri" w:hAnsiTheme="minorHAnsi" w:cstheme="minorHAnsi"/>
                <w:szCs w:val="20"/>
                <w:lang w:val="en-US"/>
              </w:rPr>
            </w:pPr>
          </w:p>
        </w:tc>
        <w:tc>
          <w:tcPr>
            <w:tcW w:w="1213" w:type="dxa"/>
          </w:tcPr>
          <w:p w14:paraId="641CA98E" w14:textId="77777777" w:rsidR="00DE1DD0" w:rsidRPr="009708BC" w:rsidRDefault="00DE1DD0" w:rsidP="00ED5D7F">
            <w:pPr>
              <w:spacing w:line="192" w:lineRule="auto"/>
              <w:rPr>
                <w:rFonts w:asciiTheme="minorHAnsi" w:eastAsia="Calibri" w:hAnsiTheme="minorHAnsi" w:cstheme="minorHAnsi"/>
                <w:szCs w:val="20"/>
                <w:lang w:val="en-US"/>
              </w:rPr>
            </w:pPr>
          </w:p>
        </w:tc>
        <w:tc>
          <w:tcPr>
            <w:tcW w:w="2430" w:type="dxa"/>
          </w:tcPr>
          <w:p w14:paraId="3AA18873" w14:textId="77777777" w:rsidR="00DE1DD0" w:rsidRPr="009708BC" w:rsidRDefault="00DE1DD0" w:rsidP="00ED5D7F">
            <w:pPr>
              <w:spacing w:line="192" w:lineRule="auto"/>
              <w:rPr>
                <w:rFonts w:asciiTheme="minorHAnsi" w:eastAsia="Calibri" w:hAnsiTheme="minorHAnsi" w:cstheme="minorHAnsi"/>
                <w:szCs w:val="20"/>
                <w:lang w:val="en-US"/>
              </w:rPr>
            </w:pPr>
          </w:p>
        </w:tc>
        <w:tc>
          <w:tcPr>
            <w:tcW w:w="2553" w:type="dxa"/>
          </w:tcPr>
          <w:p w14:paraId="61FC71C7" w14:textId="77777777" w:rsidR="00DE1DD0" w:rsidRPr="009708BC" w:rsidRDefault="00DE1DD0" w:rsidP="00ED5D7F">
            <w:pPr>
              <w:spacing w:line="192" w:lineRule="auto"/>
              <w:rPr>
                <w:rFonts w:asciiTheme="minorHAnsi" w:eastAsia="Calibri" w:hAnsiTheme="minorHAnsi" w:cstheme="minorHAnsi"/>
                <w:szCs w:val="20"/>
                <w:lang w:val="en-US"/>
              </w:rPr>
            </w:pPr>
          </w:p>
        </w:tc>
      </w:tr>
      <w:tr w:rsidR="00DE1DD0" w:rsidRPr="009708BC" w14:paraId="6E86DE7F" w14:textId="77777777" w:rsidTr="002E6D3F">
        <w:trPr>
          <w:trHeight w:val="340"/>
        </w:trPr>
        <w:tc>
          <w:tcPr>
            <w:tcW w:w="1012" w:type="dxa"/>
          </w:tcPr>
          <w:p w14:paraId="6D3D7934" w14:textId="77777777" w:rsidR="00DE1DD0" w:rsidRPr="009708BC" w:rsidRDefault="00DE1DD0" w:rsidP="00ED5D7F">
            <w:pPr>
              <w:spacing w:line="192" w:lineRule="auto"/>
              <w:rPr>
                <w:rFonts w:asciiTheme="minorHAnsi" w:eastAsia="Calibri" w:hAnsiTheme="minorHAnsi" w:cstheme="minorHAnsi"/>
                <w:szCs w:val="20"/>
                <w:lang w:val="en-US"/>
              </w:rPr>
            </w:pPr>
          </w:p>
        </w:tc>
        <w:tc>
          <w:tcPr>
            <w:tcW w:w="1814" w:type="dxa"/>
            <w:noWrap/>
            <w:tcMar>
              <w:top w:w="0" w:type="dxa"/>
            </w:tcMar>
          </w:tcPr>
          <w:p w14:paraId="6A5F9FA6" w14:textId="77777777" w:rsidR="00DE1DD0" w:rsidRPr="009708BC" w:rsidRDefault="00DE1DD0" w:rsidP="00ED5D7F">
            <w:pPr>
              <w:spacing w:line="192" w:lineRule="auto"/>
              <w:rPr>
                <w:rFonts w:asciiTheme="minorHAnsi" w:eastAsia="Calibri" w:hAnsiTheme="minorHAnsi" w:cstheme="minorHAnsi"/>
                <w:szCs w:val="20"/>
                <w:lang w:val="en-US"/>
              </w:rPr>
            </w:pPr>
          </w:p>
        </w:tc>
        <w:tc>
          <w:tcPr>
            <w:tcW w:w="2029" w:type="dxa"/>
            <w:tcMar>
              <w:top w:w="0" w:type="dxa"/>
            </w:tcMar>
          </w:tcPr>
          <w:p w14:paraId="717C8289" w14:textId="77777777" w:rsidR="00DE1DD0" w:rsidRPr="009708BC" w:rsidRDefault="00DE1DD0" w:rsidP="00ED5D7F">
            <w:pPr>
              <w:spacing w:line="192" w:lineRule="auto"/>
              <w:rPr>
                <w:rFonts w:asciiTheme="minorHAnsi" w:eastAsia="Calibri" w:hAnsiTheme="minorHAnsi" w:cstheme="minorHAnsi"/>
                <w:szCs w:val="20"/>
                <w:lang w:val="en-US"/>
              </w:rPr>
            </w:pPr>
          </w:p>
        </w:tc>
        <w:tc>
          <w:tcPr>
            <w:tcW w:w="2036" w:type="dxa"/>
            <w:tcMar>
              <w:top w:w="0" w:type="dxa"/>
            </w:tcMar>
          </w:tcPr>
          <w:p w14:paraId="50A8BCCD" w14:textId="77777777" w:rsidR="00DE1DD0" w:rsidRPr="009708BC" w:rsidRDefault="00DE1DD0" w:rsidP="00ED5D7F">
            <w:pPr>
              <w:spacing w:line="192" w:lineRule="auto"/>
              <w:rPr>
                <w:rFonts w:asciiTheme="minorHAnsi" w:eastAsia="Calibri" w:hAnsiTheme="minorHAnsi" w:cstheme="minorHAnsi"/>
                <w:szCs w:val="20"/>
                <w:lang w:val="en-US"/>
              </w:rPr>
            </w:pPr>
          </w:p>
        </w:tc>
        <w:tc>
          <w:tcPr>
            <w:tcW w:w="1888" w:type="dxa"/>
          </w:tcPr>
          <w:p w14:paraId="745FE833" w14:textId="77777777" w:rsidR="00DE1DD0" w:rsidRPr="009708BC" w:rsidRDefault="00DE1DD0" w:rsidP="00ED5D7F">
            <w:pPr>
              <w:spacing w:line="192" w:lineRule="auto"/>
              <w:rPr>
                <w:rFonts w:asciiTheme="minorHAnsi" w:eastAsia="Calibri" w:hAnsiTheme="minorHAnsi" w:cstheme="minorHAnsi"/>
                <w:szCs w:val="20"/>
                <w:lang w:val="en-US"/>
              </w:rPr>
            </w:pPr>
          </w:p>
        </w:tc>
        <w:tc>
          <w:tcPr>
            <w:tcW w:w="1213" w:type="dxa"/>
          </w:tcPr>
          <w:p w14:paraId="1E5BE3AA" w14:textId="77777777" w:rsidR="00DE1DD0" w:rsidRPr="009708BC" w:rsidRDefault="00DE1DD0" w:rsidP="00ED5D7F">
            <w:pPr>
              <w:spacing w:line="192" w:lineRule="auto"/>
              <w:rPr>
                <w:rFonts w:asciiTheme="minorHAnsi" w:eastAsia="Calibri" w:hAnsiTheme="minorHAnsi" w:cstheme="minorHAnsi"/>
                <w:szCs w:val="20"/>
                <w:lang w:val="en-US"/>
              </w:rPr>
            </w:pPr>
          </w:p>
        </w:tc>
        <w:tc>
          <w:tcPr>
            <w:tcW w:w="2430" w:type="dxa"/>
          </w:tcPr>
          <w:p w14:paraId="4639C367" w14:textId="77777777" w:rsidR="00DE1DD0" w:rsidRPr="009708BC" w:rsidRDefault="00DE1DD0" w:rsidP="00ED5D7F">
            <w:pPr>
              <w:spacing w:line="192" w:lineRule="auto"/>
              <w:rPr>
                <w:rFonts w:asciiTheme="minorHAnsi" w:eastAsia="Calibri" w:hAnsiTheme="minorHAnsi" w:cstheme="minorHAnsi"/>
                <w:szCs w:val="20"/>
                <w:lang w:val="en-US"/>
              </w:rPr>
            </w:pPr>
          </w:p>
        </w:tc>
        <w:tc>
          <w:tcPr>
            <w:tcW w:w="2553" w:type="dxa"/>
          </w:tcPr>
          <w:p w14:paraId="310A2DAC" w14:textId="77777777" w:rsidR="00DE1DD0" w:rsidRPr="009708BC" w:rsidRDefault="00DE1DD0" w:rsidP="00ED5D7F">
            <w:pPr>
              <w:spacing w:line="192" w:lineRule="auto"/>
              <w:rPr>
                <w:rFonts w:asciiTheme="minorHAnsi" w:eastAsia="Calibri" w:hAnsiTheme="minorHAnsi" w:cstheme="minorHAnsi"/>
                <w:szCs w:val="20"/>
                <w:lang w:val="en-US"/>
              </w:rPr>
            </w:pPr>
          </w:p>
        </w:tc>
      </w:tr>
      <w:tr w:rsidR="00DE1DD0" w:rsidRPr="009708BC" w14:paraId="12F16471" w14:textId="77777777" w:rsidTr="002E6D3F">
        <w:trPr>
          <w:trHeight w:val="340"/>
        </w:trPr>
        <w:tc>
          <w:tcPr>
            <w:tcW w:w="1012" w:type="dxa"/>
          </w:tcPr>
          <w:p w14:paraId="4712A51F" w14:textId="77777777" w:rsidR="00DE1DD0" w:rsidRPr="009708BC" w:rsidRDefault="00DE1DD0" w:rsidP="00ED5D7F">
            <w:pPr>
              <w:spacing w:line="192" w:lineRule="auto"/>
              <w:rPr>
                <w:rFonts w:asciiTheme="minorHAnsi" w:eastAsia="Calibri" w:hAnsiTheme="minorHAnsi" w:cstheme="minorHAnsi"/>
                <w:szCs w:val="20"/>
                <w:lang w:val="en-US"/>
              </w:rPr>
            </w:pPr>
          </w:p>
        </w:tc>
        <w:tc>
          <w:tcPr>
            <w:tcW w:w="1814" w:type="dxa"/>
            <w:noWrap/>
            <w:tcMar>
              <w:top w:w="0" w:type="dxa"/>
            </w:tcMar>
          </w:tcPr>
          <w:p w14:paraId="31558130" w14:textId="77777777" w:rsidR="00DE1DD0" w:rsidRPr="009708BC" w:rsidRDefault="00DE1DD0" w:rsidP="00ED5D7F">
            <w:pPr>
              <w:spacing w:line="192" w:lineRule="auto"/>
              <w:rPr>
                <w:rFonts w:asciiTheme="minorHAnsi" w:eastAsia="Calibri" w:hAnsiTheme="minorHAnsi" w:cstheme="minorHAnsi"/>
                <w:szCs w:val="20"/>
                <w:lang w:val="en-US"/>
              </w:rPr>
            </w:pPr>
          </w:p>
        </w:tc>
        <w:tc>
          <w:tcPr>
            <w:tcW w:w="2029" w:type="dxa"/>
            <w:tcMar>
              <w:top w:w="0" w:type="dxa"/>
            </w:tcMar>
          </w:tcPr>
          <w:p w14:paraId="3849C9A2" w14:textId="77777777" w:rsidR="00DE1DD0" w:rsidRPr="009708BC" w:rsidRDefault="00DE1DD0" w:rsidP="00ED5D7F">
            <w:pPr>
              <w:spacing w:line="192" w:lineRule="auto"/>
              <w:rPr>
                <w:rFonts w:asciiTheme="minorHAnsi" w:eastAsia="Calibri" w:hAnsiTheme="minorHAnsi" w:cstheme="minorHAnsi"/>
                <w:szCs w:val="20"/>
                <w:lang w:val="en-US"/>
              </w:rPr>
            </w:pPr>
          </w:p>
        </w:tc>
        <w:tc>
          <w:tcPr>
            <w:tcW w:w="2036" w:type="dxa"/>
            <w:tcMar>
              <w:top w:w="0" w:type="dxa"/>
            </w:tcMar>
          </w:tcPr>
          <w:p w14:paraId="01C9125D" w14:textId="77777777" w:rsidR="00DE1DD0" w:rsidRPr="009708BC" w:rsidRDefault="00DE1DD0" w:rsidP="00ED5D7F">
            <w:pPr>
              <w:spacing w:line="192" w:lineRule="auto"/>
              <w:rPr>
                <w:rFonts w:asciiTheme="minorHAnsi" w:eastAsia="Calibri" w:hAnsiTheme="minorHAnsi" w:cstheme="minorHAnsi"/>
                <w:szCs w:val="20"/>
                <w:lang w:val="en-US"/>
              </w:rPr>
            </w:pPr>
          </w:p>
        </w:tc>
        <w:tc>
          <w:tcPr>
            <w:tcW w:w="1888" w:type="dxa"/>
          </w:tcPr>
          <w:p w14:paraId="19D22A57" w14:textId="77777777" w:rsidR="00DE1DD0" w:rsidRPr="009708BC" w:rsidRDefault="00DE1DD0" w:rsidP="00ED5D7F">
            <w:pPr>
              <w:spacing w:line="192" w:lineRule="auto"/>
              <w:rPr>
                <w:rFonts w:asciiTheme="minorHAnsi" w:eastAsia="Calibri" w:hAnsiTheme="minorHAnsi" w:cstheme="minorHAnsi"/>
                <w:szCs w:val="20"/>
                <w:lang w:val="en-US"/>
              </w:rPr>
            </w:pPr>
          </w:p>
        </w:tc>
        <w:tc>
          <w:tcPr>
            <w:tcW w:w="1213" w:type="dxa"/>
          </w:tcPr>
          <w:p w14:paraId="2EAF1A0F" w14:textId="77777777" w:rsidR="00DE1DD0" w:rsidRPr="009708BC" w:rsidRDefault="00DE1DD0" w:rsidP="00ED5D7F">
            <w:pPr>
              <w:spacing w:line="192" w:lineRule="auto"/>
              <w:rPr>
                <w:rFonts w:asciiTheme="minorHAnsi" w:eastAsia="Calibri" w:hAnsiTheme="minorHAnsi" w:cstheme="minorHAnsi"/>
                <w:szCs w:val="20"/>
                <w:lang w:val="en-US"/>
              </w:rPr>
            </w:pPr>
          </w:p>
        </w:tc>
        <w:tc>
          <w:tcPr>
            <w:tcW w:w="2430" w:type="dxa"/>
          </w:tcPr>
          <w:p w14:paraId="0E8782C0" w14:textId="77777777" w:rsidR="00DE1DD0" w:rsidRPr="009708BC" w:rsidRDefault="00DE1DD0" w:rsidP="00ED5D7F">
            <w:pPr>
              <w:spacing w:line="192" w:lineRule="auto"/>
              <w:rPr>
                <w:rFonts w:asciiTheme="minorHAnsi" w:eastAsia="Calibri" w:hAnsiTheme="minorHAnsi" w:cstheme="minorHAnsi"/>
                <w:szCs w:val="20"/>
                <w:lang w:val="en-US"/>
              </w:rPr>
            </w:pPr>
          </w:p>
        </w:tc>
        <w:tc>
          <w:tcPr>
            <w:tcW w:w="2553" w:type="dxa"/>
          </w:tcPr>
          <w:p w14:paraId="7FAFB64B" w14:textId="77777777" w:rsidR="00DE1DD0" w:rsidRPr="009708BC" w:rsidRDefault="00DE1DD0" w:rsidP="00ED5D7F">
            <w:pPr>
              <w:spacing w:line="192" w:lineRule="auto"/>
              <w:rPr>
                <w:rFonts w:asciiTheme="minorHAnsi" w:eastAsia="Calibri" w:hAnsiTheme="minorHAnsi" w:cstheme="minorHAnsi"/>
                <w:szCs w:val="20"/>
                <w:lang w:val="en-US"/>
              </w:rPr>
            </w:pPr>
          </w:p>
        </w:tc>
      </w:tr>
      <w:tr w:rsidR="00DE1DD0" w:rsidRPr="009708BC" w14:paraId="25A49AD1" w14:textId="77777777" w:rsidTr="002E6D3F">
        <w:trPr>
          <w:trHeight w:val="340"/>
        </w:trPr>
        <w:tc>
          <w:tcPr>
            <w:tcW w:w="1012" w:type="dxa"/>
          </w:tcPr>
          <w:p w14:paraId="51A70D01" w14:textId="77777777" w:rsidR="00DE1DD0" w:rsidRPr="009708BC" w:rsidRDefault="00DE1DD0" w:rsidP="00ED5D7F">
            <w:pPr>
              <w:spacing w:line="192" w:lineRule="auto"/>
              <w:rPr>
                <w:rFonts w:asciiTheme="minorHAnsi" w:eastAsia="Calibri" w:hAnsiTheme="minorHAnsi" w:cstheme="minorHAnsi"/>
                <w:szCs w:val="20"/>
                <w:lang w:val="en-US"/>
              </w:rPr>
            </w:pPr>
          </w:p>
        </w:tc>
        <w:tc>
          <w:tcPr>
            <w:tcW w:w="1814" w:type="dxa"/>
            <w:noWrap/>
            <w:tcMar>
              <w:top w:w="0" w:type="dxa"/>
            </w:tcMar>
          </w:tcPr>
          <w:p w14:paraId="10AAC3EC" w14:textId="77777777" w:rsidR="00DE1DD0" w:rsidRPr="009708BC" w:rsidRDefault="00DE1DD0" w:rsidP="00ED5D7F">
            <w:pPr>
              <w:spacing w:line="192" w:lineRule="auto"/>
              <w:rPr>
                <w:rFonts w:asciiTheme="minorHAnsi" w:eastAsia="Calibri" w:hAnsiTheme="minorHAnsi" w:cstheme="minorHAnsi"/>
                <w:szCs w:val="20"/>
                <w:lang w:val="en-US"/>
              </w:rPr>
            </w:pPr>
          </w:p>
        </w:tc>
        <w:tc>
          <w:tcPr>
            <w:tcW w:w="2029" w:type="dxa"/>
            <w:tcMar>
              <w:top w:w="0" w:type="dxa"/>
            </w:tcMar>
          </w:tcPr>
          <w:p w14:paraId="022ADF13" w14:textId="77777777" w:rsidR="00DE1DD0" w:rsidRPr="009708BC" w:rsidRDefault="00DE1DD0" w:rsidP="00ED5D7F">
            <w:pPr>
              <w:spacing w:line="192" w:lineRule="auto"/>
              <w:rPr>
                <w:rFonts w:asciiTheme="minorHAnsi" w:eastAsia="Calibri" w:hAnsiTheme="minorHAnsi" w:cstheme="minorHAnsi"/>
                <w:szCs w:val="20"/>
                <w:lang w:val="en-US"/>
              </w:rPr>
            </w:pPr>
          </w:p>
        </w:tc>
        <w:tc>
          <w:tcPr>
            <w:tcW w:w="2036" w:type="dxa"/>
            <w:tcMar>
              <w:top w:w="0" w:type="dxa"/>
            </w:tcMar>
          </w:tcPr>
          <w:p w14:paraId="41BC8111" w14:textId="77777777" w:rsidR="00DE1DD0" w:rsidRPr="009708BC" w:rsidRDefault="00DE1DD0" w:rsidP="00ED5D7F">
            <w:pPr>
              <w:spacing w:line="192" w:lineRule="auto"/>
              <w:rPr>
                <w:rFonts w:asciiTheme="minorHAnsi" w:eastAsia="Calibri" w:hAnsiTheme="minorHAnsi" w:cstheme="minorHAnsi"/>
                <w:szCs w:val="20"/>
                <w:lang w:val="en-US"/>
              </w:rPr>
            </w:pPr>
          </w:p>
        </w:tc>
        <w:tc>
          <w:tcPr>
            <w:tcW w:w="1888" w:type="dxa"/>
          </w:tcPr>
          <w:p w14:paraId="77B0469C" w14:textId="77777777" w:rsidR="00DE1DD0" w:rsidRPr="009708BC" w:rsidRDefault="00DE1DD0" w:rsidP="00ED5D7F">
            <w:pPr>
              <w:spacing w:line="192" w:lineRule="auto"/>
              <w:rPr>
                <w:rFonts w:asciiTheme="minorHAnsi" w:eastAsia="Calibri" w:hAnsiTheme="minorHAnsi" w:cstheme="minorHAnsi"/>
                <w:szCs w:val="20"/>
                <w:lang w:val="en-US"/>
              </w:rPr>
            </w:pPr>
          </w:p>
        </w:tc>
        <w:tc>
          <w:tcPr>
            <w:tcW w:w="1213" w:type="dxa"/>
          </w:tcPr>
          <w:p w14:paraId="4091D2EC" w14:textId="77777777" w:rsidR="00DE1DD0" w:rsidRPr="009708BC" w:rsidRDefault="00DE1DD0" w:rsidP="00ED5D7F">
            <w:pPr>
              <w:spacing w:line="192" w:lineRule="auto"/>
              <w:rPr>
                <w:rFonts w:asciiTheme="minorHAnsi" w:eastAsia="Calibri" w:hAnsiTheme="minorHAnsi" w:cstheme="minorHAnsi"/>
                <w:szCs w:val="20"/>
                <w:lang w:val="en-US"/>
              </w:rPr>
            </w:pPr>
          </w:p>
        </w:tc>
        <w:tc>
          <w:tcPr>
            <w:tcW w:w="2430" w:type="dxa"/>
          </w:tcPr>
          <w:p w14:paraId="35557224" w14:textId="77777777" w:rsidR="00DE1DD0" w:rsidRPr="009708BC" w:rsidRDefault="00DE1DD0" w:rsidP="00ED5D7F">
            <w:pPr>
              <w:spacing w:line="192" w:lineRule="auto"/>
              <w:rPr>
                <w:rFonts w:asciiTheme="minorHAnsi" w:eastAsia="Calibri" w:hAnsiTheme="minorHAnsi" w:cstheme="minorHAnsi"/>
                <w:szCs w:val="20"/>
                <w:lang w:val="en-US"/>
              </w:rPr>
            </w:pPr>
          </w:p>
        </w:tc>
        <w:tc>
          <w:tcPr>
            <w:tcW w:w="2553" w:type="dxa"/>
          </w:tcPr>
          <w:p w14:paraId="2A0890B8" w14:textId="77777777" w:rsidR="00DE1DD0" w:rsidRPr="009708BC" w:rsidRDefault="00DE1DD0" w:rsidP="00ED5D7F">
            <w:pPr>
              <w:spacing w:line="192" w:lineRule="auto"/>
              <w:rPr>
                <w:rFonts w:asciiTheme="minorHAnsi" w:eastAsia="Calibri" w:hAnsiTheme="minorHAnsi" w:cstheme="minorHAnsi"/>
                <w:szCs w:val="20"/>
                <w:lang w:val="en-US"/>
              </w:rPr>
            </w:pPr>
          </w:p>
        </w:tc>
      </w:tr>
    </w:tbl>
    <w:p w14:paraId="71453D38" w14:textId="77777777" w:rsidR="00082EBE" w:rsidRDefault="00082EBE" w:rsidP="00650722">
      <w:pPr>
        <w:rPr>
          <w:rFonts w:asciiTheme="minorHAnsi" w:hAnsiTheme="minorHAnsi" w:cstheme="minorHAnsi"/>
          <w:color w:val="000000" w:themeColor="text1"/>
          <w:sz w:val="21"/>
          <w:szCs w:val="21"/>
        </w:rPr>
      </w:pPr>
    </w:p>
    <w:tbl>
      <w:tblPr>
        <w:tblW w:w="5000" w:type="pct"/>
        <w:tblInd w:w="-436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959"/>
        <w:gridCol w:w="1615"/>
        <w:gridCol w:w="4884"/>
        <w:gridCol w:w="5517"/>
      </w:tblGrid>
      <w:tr w:rsidR="003520E5" w:rsidRPr="009708BC" w14:paraId="6F3EC5B7" w14:textId="77777777" w:rsidTr="002E6D3F">
        <w:trPr>
          <w:trHeight w:val="192"/>
          <w:tblHeader/>
        </w:trPr>
        <w:tc>
          <w:tcPr>
            <w:tcW w:w="14975" w:type="dxa"/>
            <w:gridSpan w:val="4"/>
            <w:shd w:val="clear" w:color="auto" w:fill="D2C7B6"/>
            <w:noWrap/>
            <w:tcMar>
              <w:bottom w:w="0" w:type="dxa"/>
            </w:tcMar>
          </w:tcPr>
          <w:p w14:paraId="609C8247" w14:textId="77777777" w:rsidR="003520E5" w:rsidRPr="009708BC" w:rsidRDefault="003520E5" w:rsidP="00ED5D7F">
            <w:pPr>
              <w:pStyle w:val="Boxheader"/>
              <w:ind w:left="113"/>
              <w:rPr>
                <w:rFonts w:asciiTheme="minorHAnsi" w:hAnsiTheme="minorHAnsi" w:cstheme="minorHAnsi"/>
              </w:rPr>
            </w:pPr>
            <w:r w:rsidRPr="009708BC">
              <w:rPr>
                <w:rFonts w:asciiTheme="minorHAnsi" w:hAnsiTheme="minorHAnsi" w:cstheme="minorHAnsi"/>
              </w:rPr>
              <w:t xml:space="preserve">Other Behaviours of Concern    </w:t>
            </w:r>
            <w:r w:rsidRPr="009708BC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Please record any other behaviours of concern or significant risk that are not addressed in the above Restrictive Practice Table</w:t>
            </w:r>
          </w:p>
        </w:tc>
      </w:tr>
      <w:tr w:rsidR="003520E5" w:rsidRPr="008A7A75" w14:paraId="0D14B0CD" w14:textId="77777777" w:rsidTr="002E6D3F">
        <w:trPr>
          <w:trHeight w:val="192"/>
          <w:tblHeader/>
        </w:trPr>
        <w:tc>
          <w:tcPr>
            <w:tcW w:w="2959" w:type="dxa"/>
            <w:shd w:val="clear" w:color="auto" w:fill="EDEDED" w:themeFill="accent3" w:themeFillTint="33"/>
            <w:noWrap/>
            <w:tcMar>
              <w:bottom w:w="0" w:type="dxa"/>
            </w:tcMar>
          </w:tcPr>
          <w:p w14:paraId="5633FB36" w14:textId="77777777" w:rsidR="003520E5" w:rsidRPr="008A7A75" w:rsidRDefault="003520E5" w:rsidP="00ED5D7F">
            <w:pPr>
              <w:pStyle w:val="Label"/>
              <w:jc w:val="center"/>
              <w:rPr>
                <w:rFonts w:asciiTheme="minorHAnsi" w:eastAsia="Calibri" w:hAnsiTheme="minorHAnsi" w:cstheme="minorHAnsi"/>
                <w:b/>
                <w:bCs/>
              </w:rPr>
            </w:pPr>
            <w:r w:rsidRPr="008A7A75">
              <w:rPr>
                <w:rFonts w:asciiTheme="minorHAnsi" w:eastAsia="Calibri" w:hAnsiTheme="minorHAnsi" w:cstheme="minorHAnsi"/>
                <w:b/>
                <w:bCs/>
              </w:rPr>
              <w:t>BOC Description</w:t>
            </w:r>
          </w:p>
        </w:tc>
        <w:tc>
          <w:tcPr>
            <w:tcW w:w="1615" w:type="dxa"/>
            <w:shd w:val="clear" w:color="auto" w:fill="EDEDED" w:themeFill="accent3" w:themeFillTint="33"/>
            <w:tcMar>
              <w:bottom w:w="0" w:type="dxa"/>
            </w:tcMar>
          </w:tcPr>
          <w:p w14:paraId="233918AA" w14:textId="77777777" w:rsidR="003520E5" w:rsidRPr="008A7A75" w:rsidRDefault="003520E5" w:rsidP="00ED5D7F">
            <w:pPr>
              <w:pStyle w:val="Label"/>
              <w:jc w:val="center"/>
              <w:rPr>
                <w:rFonts w:asciiTheme="minorHAnsi" w:eastAsia="Calibri" w:hAnsiTheme="minorHAnsi" w:cstheme="minorHAnsi"/>
                <w:b/>
                <w:bCs/>
              </w:rPr>
            </w:pPr>
            <w:r w:rsidRPr="008A7A75">
              <w:rPr>
                <w:rFonts w:asciiTheme="minorHAnsi" w:eastAsia="Calibri" w:hAnsiTheme="minorHAnsi" w:cstheme="minorHAnsi"/>
                <w:b/>
                <w:bCs/>
              </w:rPr>
              <w:t>Risk Rating</w:t>
            </w:r>
          </w:p>
        </w:tc>
        <w:tc>
          <w:tcPr>
            <w:tcW w:w="4884" w:type="dxa"/>
            <w:shd w:val="clear" w:color="auto" w:fill="EDEDED" w:themeFill="accent3" w:themeFillTint="33"/>
            <w:tcMar>
              <w:bottom w:w="0" w:type="dxa"/>
            </w:tcMar>
          </w:tcPr>
          <w:p w14:paraId="607407A0" w14:textId="77777777" w:rsidR="003520E5" w:rsidRPr="008A7A75" w:rsidRDefault="003520E5" w:rsidP="00ED5D7F">
            <w:pPr>
              <w:pStyle w:val="Label"/>
              <w:jc w:val="center"/>
              <w:rPr>
                <w:rFonts w:asciiTheme="minorHAnsi" w:eastAsia="Calibri" w:hAnsiTheme="minorHAnsi" w:cstheme="minorHAnsi"/>
                <w:b/>
                <w:bCs/>
              </w:rPr>
            </w:pPr>
            <w:r w:rsidRPr="008A7A75">
              <w:rPr>
                <w:rFonts w:asciiTheme="minorHAnsi" w:eastAsia="Calibri" w:hAnsiTheme="minorHAnsi" w:cstheme="minorHAnsi"/>
                <w:b/>
                <w:bCs/>
              </w:rPr>
              <w:t>Current support strategies</w:t>
            </w:r>
          </w:p>
        </w:tc>
        <w:tc>
          <w:tcPr>
            <w:tcW w:w="5517" w:type="dxa"/>
            <w:shd w:val="clear" w:color="auto" w:fill="EDEDED" w:themeFill="accent3" w:themeFillTint="33"/>
          </w:tcPr>
          <w:p w14:paraId="5E55651B" w14:textId="77777777" w:rsidR="003520E5" w:rsidRPr="008A7A75" w:rsidRDefault="003520E5" w:rsidP="00ED5D7F">
            <w:pPr>
              <w:pStyle w:val="Label"/>
              <w:jc w:val="center"/>
              <w:rPr>
                <w:rFonts w:asciiTheme="minorHAnsi" w:eastAsia="Calibri" w:hAnsiTheme="minorHAnsi" w:cstheme="minorHAnsi"/>
                <w:b/>
                <w:bCs/>
              </w:rPr>
            </w:pPr>
            <w:r w:rsidRPr="008A7A75">
              <w:rPr>
                <w:rFonts w:asciiTheme="minorHAnsi" w:eastAsia="Calibri" w:hAnsiTheme="minorHAnsi" w:cstheme="minorHAnsi"/>
                <w:b/>
                <w:bCs/>
              </w:rPr>
              <w:t>Considerations regarding the risks of the BOC</w:t>
            </w:r>
          </w:p>
        </w:tc>
      </w:tr>
      <w:tr w:rsidR="003520E5" w:rsidRPr="009708BC" w14:paraId="32D75ED1" w14:textId="77777777" w:rsidTr="002E6D3F">
        <w:trPr>
          <w:trHeight w:val="340"/>
        </w:trPr>
        <w:tc>
          <w:tcPr>
            <w:tcW w:w="2959" w:type="dxa"/>
            <w:noWrap/>
            <w:tcMar>
              <w:top w:w="0" w:type="dxa"/>
            </w:tcMar>
          </w:tcPr>
          <w:p w14:paraId="6DCF62D7" w14:textId="77777777" w:rsidR="003520E5" w:rsidRPr="009708BC" w:rsidRDefault="003520E5" w:rsidP="00ED5D7F">
            <w:pPr>
              <w:spacing w:line="192" w:lineRule="auto"/>
              <w:rPr>
                <w:rFonts w:asciiTheme="minorHAnsi" w:eastAsia="Calibri" w:hAnsiTheme="minorHAnsi" w:cstheme="minorHAnsi"/>
                <w:szCs w:val="20"/>
                <w:lang w:val="en-US"/>
              </w:rPr>
            </w:pPr>
          </w:p>
        </w:tc>
        <w:tc>
          <w:tcPr>
            <w:tcW w:w="1615" w:type="dxa"/>
            <w:tcMar>
              <w:top w:w="0" w:type="dxa"/>
            </w:tcMar>
          </w:tcPr>
          <w:p w14:paraId="480FBF0D" w14:textId="77777777" w:rsidR="003520E5" w:rsidRPr="009708BC" w:rsidRDefault="003520E5" w:rsidP="00ED5D7F">
            <w:pPr>
              <w:spacing w:line="192" w:lineRule="auto"/>
              <w:rPr>
                <w:rFonts w:asciiTheme="minorHAnsi" w:eastAsia="Calibri" w:hAnsiTheme="minorHAnsi" w:cstheme="minorHAnsi"/>
                <w:szCs w:val="20"/>
                <w:lang w:val="en-US"/>
              </w:rPr>
            </w:pPr>
          </w:p>
        </w:tc>
        <w:tc>
          <w:tcPr>
            <w:tcW w:w="4884" w:type="dxa"/>
            <w:tcMar>
              <w:top w:w="0" w:type="dxa"/>
            </w:tcMar>
          </w:tcPr>
          <w:p w14:paraId="1F2133C3" w14:textId="77777777" w:rsidR="003520E5" w:rsidRPr="009708BC" w:rsidRDefault="003520E5" w:rsidP="00ED5D7F">
            <w:pPr>
              <w:spacing w:line="192" w:lineRule="auto"/>
              <w:rPr>
                <w:rFonts w:asciiTheme="minorHAnsi" w:eastAsia="Calibri" w:hAnsiTheme="minorHAnsi" w:cstheme="minorHAnsi"/>
                <w:szCs w:val="20"/>
                <w:lang w:val="en-US"/>
              </w:rPr>
            </w:pPr>
          </w:p>
        </w:tc>
        <w:tc>
          <w:tcPr>
            <w:tcW w:w="5517" w:type="dxa"/>
          </w:tcPr>
          <w:p w14:paraId="57CB71BE" w14:textId="77777777" w:rsidR="003520E5" w:rsidRPr="009708BC" w:rsidRDefault="003520E5" w:rsidP="00ED5D7F">
            <w:pPr>
              <w:spacing w:line="192" w:lineRule="auto"/>
              <w:rPr>
                <w:rFonts w:asciiTheme="minorHAnsi" w:eastAsia="Calibri" w:hAnsiTheme="minorHAnsi" w:cstheme="minorHAnsi"/>
                <w:szCs w:val="20"/>
                <w:lang w:val="en-US"/>
              </w:rPr>
            </w:pPr>
            <w:r w:rsidRPr="009708BC">
              <w:rPr>
                <w:rFonts w:asciiTheme="minorHAnsi" w:eastAsia="Calibri" w:hAnsiTheme="minorHAnsi" w:cstheme="minorHAnsi"/>
                <w:szCs w:val="20"/>
                <w:lang w:val="en-US"/>
              </w:rPr>
              <w:t>i.e.: risk of utilizing Rp’s if BOC is displayed</w:t>
            </w:r>
          </w:p>
        </w:tc>
      </w:tr>
      <w:tr w:rsidR="003520E5" w:rsidRPr="009708BC" w14:paraId="68C457E9" w14:textId="77777777" w:rsidTr="002E6D3F">
        <w:trPr>
          <w:trHeight w:val="340"/>
        </w:trPr>
        <w:tc>
          <w:tcPr>
            <w:tcW w:w="2959" w:type="dxa"/>
            <w:noWrap/>
            <w:tcMar>
              <w:top w:w="0" w:type="dxa"/>
            </w:tcMar>
          </w:tcPr>
          <w:p w14:paraId="0B5D34C5" w14:textId="77777777" w:rsidR="003520E5" w:rsidRPr="009708BC" w:rsidRDefault="003520E5" w:rsidP="00ED5D7F">
            <w:pPr>
              <w:spacing w:line="192" w:lineRule="auto"/>
              <w:rPr>
                <w:rFonts w:asciiTheme="minorHAnsi" w:eastAsia="Calibri" w:hAnsiTheme="minorHAnsi" w:cstheme="minorHAnsi"/>
                <w:szCs w:val="20"/>
                <w:lang w:val="en-US"/>
              </w:rPr>
            </w:pPr>
          </w:p>
        </w:tc>
        <w:tc>
          <w:tcPr>
            <w:tcW w:w="1615" w:type="dxa"/>
            <w:tcMar>
              <w:top w:w="0" w:type="dxa"/>
            </w:tcMar>
          </w:tcPr>
          <w:p w14:paraId="11BE2FED" w14:textId="77777777" w:rsidR="003520E5" w:rsidRPr="009708BC" w:rsidRDefault="003520E5" w:rsidP="00ED5D7F">
            <w:pPr>
              <w:spacing w:line="192" w:lineRule="auto"/>
              <w:rPr>
                <w:rFonts w:asciiTheme="minorHAnsi" w:eastAsia="Calibri" w:hAnsiTheme="minorHAnsi" w:cstheme="minorHAnsi"/>
                <w:szCs w:val="20"/>
                <w:lang w:val="en-US"/>
              </w:rPr>
            </w:pPr>
          </w:p>
        </w:tc>
        <w:tc>
          <w:tcPr>
            <w:tcW w:w="4884" w:type="dxa"/>
            <w:tcMar>
              <w:top w:w="0" w:type="dxa"/>
            </w:tcMar>
          </w:tcPr>
          <w:p w14:paraId="48416014" w14:textId="77777777" w:rsidR="003520E5" w:rsidRPr="009708BC" w:rsidRDefault="003520E5" w:rsidP="00ED5D7F">
            <w:pPr>
              <w:spacing w:line="192" w:lineRule="auto"/>
              <w:rPr>
                <w:rFonts w:asciiTheme="minorHAnsi" w:eastAsia="Calibri" w:hAnsiTheme="minorHAnsi" w:cstheme="minorHAnsi"/>
                <w:szCs w:val="20"/>
                <w:lang w:val="en-US"/>
              </w:rPr>
            </w:pPr>
          </w:p>
        </w:tc>
        <w:tc>
          <w:tcPr>
            <w:tcW w:w="5517" w:type="dxa"/>
          </w:tcPr>
          <w:p w14:paraId="0F0FB5F6" w14:textId="77777777" w:rsidR="003520E5" w:rsidRPr="009708BC" w:rsidRDefault="003520E5" w:rsidP="00ED5D7F">
            <w:pPr>
              <w:spacing w:line="192" w:lineRule="auto"/>
              <w:rPr>
                <w:rFonts w:asciiTheme="minorHAnsi" w:eastAsia="Calibri" w:hAnsiTheme="minorHAnsi" w:cstheme="minorHAnsi"/>
                <w:szCs w:val="20"/>
                <w:lang w:val="en-US"/>
              </w:rPr>
            </w:pPr>
          </w:p>
        </w:tc>
      </w:tr>
      <w:tr w:rsidR="003520E5" w:rsidRPr="009708BC" w14:paraId="68618565" w14:textId="77777777" w:rsidTr="002E6D3F">
        <w:trPr>
          <w:trHeight w:val="340"/>
        </w:trPr>
        <w:tc>
          <w:tcPr>
            <w:tcW w:w="2959" w:type="dxa"/>
            <w:noWrap/>
            <w:tcMar>
              <w:top w:w="0" w:type="dxa"/>
            </w:tcMar>
          </w:tcPr>
          <w:p w14:paraId="4F6D72AA" w14:textId="77777777" w:rsidR="003520E5" w:rsidRPr="009708BC" w:rsidRDefault="003520E5" w:rsidP="00ED5D7F">
            <w:pPr>
              <w:spacing w:line="192" w:lineRule="auto"/>
              <w:rPr>
                <w:rFonts w:asciiTheme="minorHAnsi" w:eastAsia="Calibri" w:hAnsiTheme="minorHAnsi" w:cstheme="minorHAnsi"/>
                <w:szCs w:val="20"/>
                <w:lang w:val="en-US"/>
              </w:rPr>
            </w:pPr>
          </w:p>
        </w:tc>
        <w:tc>
          <w:tcPr>
            <w:tcW w:w="1615" w:type="dxa"/>
            <w:tcMar>
              <w:top w:w="0" w:type="dxa"/>
            </w:tcMar>
          </w:tcPr>
          <w:p w14:paraId="34D4C89D" w14:textId="77777777" w:rsidR="003520E5" w:rsidRPr="009708BC" w:rsidRDefault="003520E5" w:rsidP="00ED5D7F">
            <w:pPr>
              <w:spacing w:line="192" w:lineRule="auto"/>
              <w:rPr>
                <w:rFonts w:asciiTheme="minorHAnsi" w:eastAsia="Calibri" w:hAnsiTheme="minorHAnsi" w:cstheme="minorHAnsi"/>
                <w:szCs w:val="20"/>
                <w:lang w:val="en-US"/>
              </w:rPr>
            </w:pPr>
          </w:p>
        </w:tc>
        <w:tc>
          <w:tcPr>
            <w:tcW w:w="4884" w:type="dxa"/>
            <w:tcMar>
              <w:top w:w="0" w:type="dxa"/>
            </w:tcMar>
          </w:tcPr>
          <w:p w14:paraId="6220F53E" w14:textId="77777777" w:rsidR="003520E5" w:rsidRPr="009708BC" w:rsidRDefault="003520E5" w:rsidP="00ED5D7F">
            <w:pPr>
              <w:spacing w:line="192" w:lineRule="auto"/>
              <w:rPr>
                <w:rFonts w:asciiTheme="minorHAnsi" w:eastAsia="Calibri" w:hAnsiTheme="minorHAnsi" w:cstheme="minorHAnsi"/>
                <w:szCs w:val="20"/>
                <w:lang w:val="en-US"/>
              </w:rPr>
            </w:pPr>
          </w:p>
        </w:tc>
        <w:tc>
          <w:tcPr>
            <w:tcW w:w="5517" w:type="dxa"/>
          </w:tcPr>
          <w:p w14:paraId="256D2CEF" w14:textId="77777777" w:rsidR="003520E5" w:rsidRPr="009708BC" w:rsidRDefault="003520E5" w:rsidP="00ED5D7F">
            <w:pPr>
              <w:spacing w:line="192" w:lineRule="auto"/>
              <w:rPr>
                <w:rFonts w:asciiTheme="minorHAnsi" w:eastAsia="Calibri" w:hAnsiTheme="minorHAnsi" w:cstheme="minorHAnsi"/>
                <w:szCs w:val="20"/>
                <w:lang w:val="en-US"/>
              </w:rPr>
            </w:pPr>
          </w:p>
        </w:tc>
      </w:tr>
      <w:tr w:rsidR="003520E5" w:rsidRPr="009708BC" w14:paraId="187FF51A" w14:textId="77777777" w:rsidTr="002E6D3F">
        <w:trPr>
          <w:trHeight w:val="340"/>
        </w:trPr>
        <w:tc>
          <w:tcPr>
            <w:tcW w:w="2959" w:type="dxa"/>
            <w:noWrap/>
            <w:tcMar>
              <w:top w:w="0" w:type="dxa"/>
            </w:tcMar>
          </w:tcPr>
          <w:p w14:paraId="004752DB" w14:textId="77777777" w:rsidR="003520E5" w:rsidRPr="009708BC" w:rsidRDefault="003520E5" w:rsidP="00ED5D7F">
            <w:pPr>
              <w:spacing w:line="192" w:lineRule="auto"/>
              <w:rPr>
                <w:rFonts w:asciiTheme="minorHAnsi" w:eastAsia="Calibri" w:hAnsiTheme="minorHAnsi" w:cstheme="minorHAnsi"/>
                <w:szCs w:val="20"/>
                <w:lang w:val="en-US"/>
              </w:rPr>
            </w:pPr>
          </w:p>
        </w:tc>
        <w:tc>
          <w:tcPr>
            <w:tcW w:w="1615" w:type="dxa"/>
            <w:tcMar>
              <w:top w:w="0" w:type="dxa"/>
            </w:tcMar>
          </w:tcPr>
          <w:p w14:paraId="4B4242E5" w14:textId="77777777" w:rsidR="003520E5" w:rsidRPr="009708BC" w:rsidRDefault="003520E5" w:rsidP="00ED5D7F">
            <w:pPr>
              <w:spacing w:line="192" w:lineRule="auto"/>
              <w:rPr>
                <w:rFonts w:asciiTheme="minorHAnsi" w:eastAsia="Calibri" w:hAnsiTheme="minorHAnsi" w:cstheme="minorHAnsi"/>
                <w:szCs w:val="20"/>
                <w:lang w:val="en-US"/>
              </w:rPr>
            </w:pPr>
          </w:p>
        </w:tc>
        <w:tc>
          <w:tcPr>
            <w:tcW w:w="4884" w:type="dxa"/>
            <w:tcMar>
              <w:top w:w="0" w:type="dxa"/>
            </w:tcMar>
          </w:tcPr>
          <w:p w14:paraId="480D32E5" w14:textId="77777777" w:rsidR="003520E5" w:rsidRPr="009708BC" w:rsidRDefault="003520E5" w:rsidP="00ED5D7F">
            <w:pPr>
              <w:spacing w:line="192" w:lineRule="auto"/>
              <w:rPr>
                <w:rFonts w:asciiTheme="minorHAnsi" w:eastAsia="Calibri" w:hAnsiTheme="minorHAnsi" w:cstheme="minorHAnsi"/>
                <w:szCs w:val="20"/>
                <w:lang w:val="en-US"/>
              </w:rPr>
            </w:pPr>
          </w:p>
        </w:tc>
        <w:tc>
          <w:tcPr>
            <w:tcW w:w="5517" w:type="dxa"/>
          </w:tcPr>
          <w:p w14:paraId="3D664C0A" w14:textId="77777777" w:rsidR="003520E5" w:rsidRPr="009708BC" w:rsidRDefault="003520E5" w:rsidP="00ED5D7F">
            <w:pPr>
              <w:spacing w:line="192" w:lineRule="auto"/>
              <w:rPr>
                <w:rFonts w:asciiTheme="minorHAnsi" w:eastAsia="Calibri" w:hAnsiTheme="minorHAnsi" w:cstheme="minorHAnsi"/>
                <w:szCs w:val="20"/>
                <w:lang w:val="en-US"/>
              </w:rPr>
            </w:pPr>
          </w:p>
        </w:tc>
      </w:tr>
      <w:tr w:rsidR="003520E5" w:rsidRPr="009708BC" w14:paraId="2B55C37E" w14:textId="77777777" w:rsidTr="002E6D3F">
        <w:trPr>
          <w:trHeight w:val="340"/>
        </w:trPr>
        <w:tc>
          <w:tcPr>
            <w:tcW w:w="295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</w:tcMar>
          </w:tcPr>
          <w:p w14:paraId="7FEA9546" w14:textId="77777777" w:rsidR="003520E5" w:rsidRPr="009708BC" w:rsidRDefault="003520E5" w:rsidP="00ED5D7F">
            <w:pPr>
              <w:spacing w:line="192" w:lineRule="auto"/>
              <w:rPr>
                <w:rFonts w:asciiTheme="minorHAnsi" w:eastAsia="Calibri" w:hAnsiTheme="minorHAnsi" w:cstheme="minorHAnsi"/>
                <w:szCs w:val="20"/>
                <w:lang w:val="en-US"/>
              </w:rPr>
            </w:pPr>
          </w:p>
        </w:tc>
        <w:tc>
          <w:tcPr>
            <w:tcW w:w="161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</w:tcMar>
          </w:tcPr>
          <w:p w14:paraId="656D8C6C" w14:textId="77777777" w:rsidR="003520E5" w:rsidRPr="009708BC" w:rsidRDefault="003520E5" w:rsidP="00ED5D7F">
            <w:pPr>
              <w:spacing w:line="192" w:lineRule="auto"/>
              <w:rPr>
                <w:rFonts w:asciiTheme="minorHAnsi" w:eastAsia="Calibri" w:hAnsiTheme="minorHAnsi" w:cstheme="minorHAnsi"/>
                <w:szCs w:val="20"/>
                <w:lang w:val="en-US"/>
              </w:rPr>
            </w:pPr>
          </w:p>
        </w:tc>
        <w:tc>
          <w:tcPr>
            <w:tcW w:w="48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</w:tcMar>
          </w:tcPr>
          <w:p w14:paraId="36B0FDF3" w14:textId="77777777" w:rsidR="003520E5" w:rsidRPr="009708BC" w:rsidRDefault="003520E5" w:rsidP="00ED5D7F">
            <w:pPr>
              <w:spacing w:line="192" w:lineRule="auto"/>
              <w:rPr>
                <w:rFonts w:asciiTheme="minorHAnsi" w:eastAsia="Calibri" w:hAnsiTheme="minorHAnsi" w:cstheme="minorHAnsi"/>
                <w:szCs w:val="20"/>
                <w:lang w:val="en-US"/>
              </w:rPr>
            </w:pPr>
          </w:p>
        </w:tc>
        <w:tc>
          <w:tcPr>
            <w:tcW w:w="55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F0B30A3" w14:textId="77777777" w:rsidR="003520E5" w:rsidRPr="009708BC" w:rsidRDefault="003520E5" w:rsidP="00ED5D7F">
            <w:pPr>
              <w:spacing w:line="192" w:lineRule="auto"/>
              <w:rPr>
                <w:rFonts w:asciiTheme="minorHAnsi" w:eastAsia="Calibri" w:hAnsiTheme="minorHAnsi" w:cstheme="minorHAnsi"/>
                <w:szCs w:val="20"/>
                <w:lang w:val="en-US"/>
              </w:rPr>
            </w:pPr>
          </w:p>
        </w:tc>
      </w:tr>
      <w:tr w:rsidR="003520E5" w:rsidRPr="009708BC" w14:paraId="59FDD72D" w14:textId="77777777" w:rsidTr="002E6D3F">
        <w:trPr>
          <w:trHeight w:val="340"/>
        </w:trPr>
        <w:tc>
          <w:tcPr>
            <w:tcW w:w="295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</w:tcMar>
          </w:tcPr>
          <w:p w14:paraId="1439904B" w14:textId="77777777" w:rsidR="003520E5" w:rsidRPr="009708BC" w:rsidRDefault="003520E5" w:rsidP="00ED5D7F">
            <w:pPr>
              <w:spacing w:line="192" w:lineRule="auto"/>
              <w:rPr>
                <w:rFonts w:asciiTheme="minorHAnsi" w:eastAsia="Calibri" w:hAnsiTheme="minorHAnsi" w:cstheme="minorHAnsi"/>
                <w:szCs w:val="20"/>
                <w:lang w:val="en-US"/>
              </w:rPr>
            </w:pPr>
          </w:p>
        </w:tc>
        <w:tc>
          <w:tcPr>
            <w:tcW w:w="161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</w:tcMar>
          </w:tcPr>
          <w:p w14:paraId="7F6146B6" w14:textId="77777777" w:rsidR="003520E5" w:rsidRPr="009708BC" w:rsidRDefault="003520E5" w:rsidP="00ED5D7F">
            <w:pPr>
              <w:spacing w:line="192" w:lineRule="auto"/>
              <w:rPr>
                <w:rFonts w:asciiTheme="minorHAnsi" w:eastAsia="Calibri" w:hAnsiTheme="minorHAnsi" w:cstheme="minorHAnsi"/>
                <w:szCs w:val="20"/>
                <w:lang w:val="en-US"/>
              </w:rPr>
            </w:pPr>
          </w:p>
        </w:tc>
        <w:tc>
          <w:tcPr>
            <w:tcW w:w="48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</w:tcMar>
          </w:tcPr>
          <w:p w14:paraId="51E2C088" w14:textId="77777777" w:rsidR="003520E5" w:rsidRPr="009708BC" w:rsidRDefault="003520E5" w:rsidP="00ED5D7F">
            <w:pPr>
              <w:spacing w:line="192" w:lineRule="auto"/>
              <w:rPr>
                <w:rFonts w:asciiTheme="minorHAnsi" w:eastAsia="Calibri" w:hAnsiTheme="minorHAnsi" w:cstheme="minorHAnsi"/>
                <w:szCs w:val="20"/>
                <w:lang w:val="en-US"/>
              </w:rPr>
            </w:pPr>
          </w:p>
        </w:tc>
        <w:tc>
          <w:tcPr>
            <w:tcW w:w="55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3010A89" w14:textId="77777777" w:rsidR="003520E5" w:rsidRPr="009708BC" w:rsidRDefault="003520E5" w:rsidP="00ED5D7F">
            <w:pPr>
              <w:spacing w:line="192" w:lineRule="auto"/>
              <w:rPr>
                <w:rFonts w:asciiTheme="minorHAnsi" w:eastAsia="Calibri" w:hAnsiTheme="minorHAnsi" w:cstheme="minorHAnsi"/>
                <w:szCs w:val="20"/>
                <w:lang w:val="en-US"/>
              </w:rPr>
            </w:pPr>
          </w:p>
        </w:tc>
      </w:tr>
      <w:tr w:rsidR="003520E5" w:rsidRPr="009708BC" w14:paraId="761D790B" w14:textId="77777777" w:rsidTr="002E6D3F">
        <w:trPr>
          <w:trHeight w:val="340"/>
        </w:trPr>
        <w:tc>
          <w:tcPr>
            <w:tcW w:w="295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</w:tcMar>
          </w:tcPr>
          <w:p w14:paraId="7A34B608" w14:textId="77777777" w:rsidR="003520E5" w:rsidRPr="009708BC" w:rsidRDefault="003520E5" w:rsidP="00ED5D7F">
            <w:pPr>
              <w:spacing w:line="192" w:lineRule="auto"/>
              <w:rPr>
                <w:rFonts w:asciiTheme="minorHAnsi" w:eastAsia="Calibri" w:hAnsiTheme="minorHAnsi" w:cstheme="minorHAnsi"/>
                <w:szCs w:val="20"/>
                <w:lang w:val="en-US"/>
              </w:rPr>
            </w:pPr>
          </w:p>
        </w:tc>
        <w:tc>
          <w:tcPr>
            <w:tcW w:w="161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</w:tcMar>
          </w:tcPr>
          <w:p w14:paraId="53385C32" w14:textId="77777777" w:rsidR="003520E5" w:rsidRPr="009708BC" w:rsidRDefault="003520E5" w:rsidP="00ED5D7F">
            <w:pPr>
              <w:spacing w:line="192" w:lineRule="auto"/>
              <w:rPr>
                <w:rFonts w:asciiTheme="minorHAnsi" w:eastAsia="Calibri" w:hAnsiTheme="minorHAnsi" w:cstheme="minorHAnsi"/>
                <w:szCs w:val="20"/>
                <w:lang w:val="en-US"/>
              </w:rPr>
            </w:pPr>
          </w:p>
        </w:tc>
        <w:tc>
          <w:tcPr>
            <w:tcW w:w="48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</w:tcMar>
          </w:tcPr>
          <w:p w14:paraId="3435DDC8" w14:textId="77777777" w:rsidR="003520E5" w:rsidRPr="009708BC" w:rsidRDefault="003520E5" w:rsidP="00ED5D7F">
            <w:pPr>
              <w:spacing w:line="192" w:lineRule="auto"/>
              <w:rPr>
                <w:rFonts w:asciiTheme="minorHAnsi" w:eastAsia="Calibri" w:hAnsiTheme="minorHAnsi" w:cstheme="minorHAnsi"/>
                <w:szCs w:val="20"/>
                <w:lang w:val="en-US"/>
              </w:rPr>
            </w:pPr>
          </w:p>
        </w:tc>
        <w:tc>
          <w:tcPr>
            <w:tcW w:w="55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189FF8D" w14:textId="77777777" w:rsidR="003520E5" w:rsidRPr="009708BC" w:rsidRDefault="003520E5" w:rsidP="00ED5D7F">
            <w:pPr>
              <w:spacing w:line="192" w:lineRule="auto"/>
              <w:rPr>
                <w:rFonts w:asciiTheme="minorHAnsi" w:eastAsia="Calibri" w:hAnsiTheme="minorHAnsi" w:cstheme="minorHAnsi"/>
                <w:szCs w:val="20"/>
                <w:lang w:val="en-US"/>
              </w:rPr>
            </w:pPr>
          </w:p>
        </w:tc>
      </w:tr>
      <w:tr w:rsidR="003520E5" w:rsidRPr="009708BC" w14:paraId="4065EE1C" w14:textId="77777777" w:rsidTr="002E6D3F">
        <w:trPr>
          <w:trHeight w:val="340"/>
        </w:trPr>
        <w:tc>
          <w:tcPr>
            <w:tcW w:w="295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</w:tcMar>
          </w:tcPr>
          <w:p w14:paraId="63B99D5F" w14:textId="77777777" w:rsidR="003520E5" w:rsidRPr="009708BC" w:rsidRDefault="003520E5" w:rsidP="00ED5D7F">
            <w:pPr>
              <w:spacing w:line="192" w:lineRule="auto"/>
              <w:rPr>
                <w:rFonts w:asciiTheme="minorHAnsi" w:eastAsia="Calibri" w:hAnsiTheme="minorHAnsi" w:cstheme="minorHAnsi"/>
                <w:szCs w:val="20"/>
                <w:lang w:val="en-US"/>
              </w:rPr>
            </w:pPr>
          </w:p>
        </w:tc>
        <w:tc>
          <w:tcPr>
            <w:tcW w:w="161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</w:tcMar>
          </w:tcPr>
          <w:p w14:paraId="62D72172" w14:textId="77777777" w:rsidR="003520E5" w:rsidRPr="009708BC" w:rsidRDefault="003520E5" w:rsidP="00ED5D7F">
            <w:pPr>
              <w:spacing w:line="192" w:lineRule="auto"/>
              <w:rPr>
                <w:rFonts w:asciiTheme="minorHAnsi" w:eastAsia="Calibri" w:hAnsiTheme="minorHAnsi" w:cstheme="minorHAnsi"/>
                <w:szCs w:val="20"/>
                <w:lang w:val="en-US"/>
              </w:rPr>
            </w:pPr>
          </w:p>
        </w:tc>
        <w:tc>
          <w:tcPr>
            <w:tcW w:w="48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</w:tcMar>
          </w:tcPr>
          <w:p w14:paraId="722B0DBE" w14:textId="77777777" w:rsidR="003520E5" w:rsidRPr="009708BC" w:rsidRDefault="003520E5" w:rsidP="00ED5D7F">
            <w:pPr>
              <w:spacing w:line="192" w:lineRule="auto"/>
              <w:rPr>
                <w:rFonts w:asciiTheme="minorHAnsi" w:eastAsia="Calibri" w:hAnsiTheme="minorHAnsi" w:cstheme="minorHAnsi"/>
                <w:szCs w:val="20"/>
                <w:lang w:val="en-US"/>
              </w:rPr>
            </w:pPr>
          </w:p>
        </w:tc>
        <w:tc>
          <w:tcPr>
            <w:tcW w:w="55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8BB3179" w14:textId="77777777" w:rsidR="003520E5" w:rsidRPr="009708BC" w:rsidRDefault="003520E5" w:rsidP="00ED5D7F">
            <w:pPr>
              <w:spacing w:line="192" w:lineRule="auto"/>
              <w:rPr>
                <w:rFonts w:asciiTheme="minorHAnsi" w:eastAsia="Calibri" w:hAnsiTheme="minorHAnsi" w:cstheme="minorHAnsi"/>
                <w:szCs w:val="20"/>
                <w:lang w:val="en-US"/>
              </w:rPr>
            </w:pPr>
          </w:p>
        </w:tc>
      </w:tr>
      <w:tr w:rsidR="003520E5" w:rsidRPr="009708BC" w14:paraId="5F43A8A4" w14:textId="77777777" w:rsidTr="002E6D3F">
        <w:trPr>
          <w:trHeight w:val="340"/>
        </w:trPr>
        <w:tc>
          <w:tcPr>
            <w:tcW w:w="295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</w:tcMar>
          </w:tcPr>
          <w:p w14:paraId="216C8B74" w14:textId="77777777" w:rsidR="003520E5" w:rsidRPr="009708BC" w:rsidRDefault="003520E5" w:rsidP="00ED5D7F">
            <w:pPr>
              <w:spacing w:line="192" w:lineRule="auto"/>
              <w:rPr>
                <w:rFonts w:asciiTheme="minorHAnsi" w:eastAsia="Calibri" w:hAnsiTheme="minorHAnsi" w:cstheme="minorHAnsi"/>
                <w:szCs w:val="20"/>
                <w:lang w:val="en-US"/>
              </w:rPr>
            </w:pPr>
          </w:p>
        </w:tc>
        <w:tc>
          <w:tcPr>
            <w:tcW w:w="161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</w:tcMar>
          </w:tcPr>
          <w:p w14:paraId="5C2EAE77" w14:textId="77777777" w:rsidR="003520E5" w:rsidRPr="009708BC" w:rsidRDefault="003520E5" w:rsidP="00ED5D7F">
            <w:pPr>
              <w:spacing w:line="192" w:lineRule="auto"/>
              <w:rPr>
                <w:rFonts w:asciiTheme="minorHAnsi" w:eastAsia="Calibri" w:hAnsiTheme="minorHAnsi" w:cstheme="minorHAnsi"/>
                <w:szCs w:val="20"/>
                <w:lang w:val="en-US"/>
              </w:rPr>
            </w:pPr>
          </w:p>
        </w:tc>
        <w:tc>
          <w:tcPr>
            <w:tcW w:w="48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</w:tcMar>
          </w:tcPr>
          <w:p w14:paraId="05E7F675" w14:textId="77777777" w:rsidR="003520E5" w:rsidRPr="009708BC" w:rsidRDefault="003520E5" w:rsidP="00ED5D7F">
            <w:pPr>
              <w:spacing w:line="192" w:lineRule="auto"/>
              <w:rPr>
                <w:rFonts w:asciiTheme="minorHAnsi" w:eastAsia="Calibri" w:hAnsiTheme="minorHAnsi" w:cstheme="minorHAnsi"/>
                <w:szCs w:val="20"/>
                <w:lang w:val="en-US"/>
              </w:rPr>
            </w:pPr>
          </w:p>
        </w:tc>
        <w:tc>
          <w:tcPr>
            <w:tcW w:w="55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EE69735" w14:textId="77777777" w:rsidR="003520E5" w:rsidRPr="009708BC" w:rsidRDefault="003520E5" w:rsidP="00ED5D7F">
            <w:pPr>
              <w:spacing w:line="192" w:lineRule="auto"/>
              <w:rPr>
                <w:rFonts w:asciiTheme="minorHAnsi" w:eastAsia="Calibri" w:hAnsiTheme="minorHAnsi" w:cstheme="minorHAnsi"/>
                <w:szCs w:val="20"/>
                <w:lang w:val="en-US"/>
              </w:rPr>
            </w:pPr>
          </w:p>
        </w:tc>
      </w:tr>
      <w:tr w:rsidR="003520E5" w:rsidRPr="009708BC" w14:paraId="56DB3C0B" w14:textId="77777777" w:rsidTr="002E6D3F">
        <w:trPr>
          <w:trHeight w:val="340"/>
        </w:trPr>
        <w:tc>
          <w:tcPr>
            <w:tcW w:w="295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</w:tcMar>
          </w:tcPr>
          <w:p w14:paraId="41A973FE" w14:textId="77777777" w:rsidR="003520E5" w:rsidRPr="009708BC" w:rsidRDefault="003520E5" w:rsidP="00ED5D7F">
            <w:pPr>
              <w:spacing w:line="192" w:lineRule="auto"/>
              <w:rPr>
                <w:rFonts w:asciiTheme="minorHAnsi" w:eastAsia="Calibri" w:hAnsiTheme="minorHAnsi" w:cstheme="minorHAnsi"/>
                <w:szCs w:val="20"/>
                <w:lang w:val="en-US"/>
              </w:rPr>
            </w:pPr>
          </w:p>
        </w:tc>
        <w:tc>
          <w:tcPr>
            <w:tcW w:w="161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</w:tcMar>
          </w:tcPr>
          <w:p w14:paraId="1CD3BE01" w14:textId="77777777" w:rsidR="003520E5" w:rsidRPr="009708BC" w:rsidRDefault="003520E5" w:rsidP="00ED5D7F">
            <w:pPr>
              <w:spacing w:line="192" w:lineRule="auto"/>
              <w:rPr>
                <w:rFonts w:asciiTheme="minorHAnsi" w:eastAsia="Calibri" w:hAnsiTheme="minorHAnsi" w:cstheme="minorHAnsi"/>
                <w:szCs w:val="20"/>
                <w:lang w:val="en-US"/>
              </w:rPr>
            </w:pPr>
          </w:p>
        </w:tc>
        <w:tc>
          <w:tcPr>
            <w:tcW w:w="48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</w:tcMar>
          </w:tcPr>
          <w:p w14:paraId="022CE0F8" w14:textId="77777777" w:rsidR="003520E5" w:rsidRPr="009708BC" w:rsidRDefault="003520E5" w:rsidP="00ED5D7F">
            <w:pPr>
              <w:spacing w:line="192" w:lineRule="auto"/>
              <w:rPr>
                <w:rFonts w:asciiTheme="minorHAnsi" w:eastAsia="Calibri" w:hAnsiTheme="minorHAnsi" w:cstheme="minorHAnsi"/>
                <w:szCs w:val="20"/>
                <w:lang w:val="en-US"/>
              </w:rPr>
            </w:pPr>
          </w:p>
        </w:tc>
        <w:tc>
          <w:tcPr>
            <w:tcW w:w="55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EBF2AD7" w14:textId="77777777" w:rsidR="003520E5" w:rsidRPr="009708BC" w:rsidRDefault="003520E5" w:rsidP="00ED5D7F">
            <w:pPr>
              <w:spacing w:line="192" w:lineRule="auto"/>
              <w:rPr>
                <w:rFonts w:asciiTheme="minorHAnsi" w:eastAsia="Calibri" w:hAnsiTheme="minorHAnsi" w:cstheme="minorHAnsi"/>
                <w:szCs w:val="20"/>
                <w:lang w:val="en-US"/>
              </w:rPr>
            </w:pPr>
          </w:p>
        </w:tc>
      </w:tr>
    </w:tbl>
    <w:p w14:paraId="3CFD6871" w14:textId="77777777" w:rsidR="003520E5" w:rsidRDefault="003520E5" w:rsidP="00650722">
      <w:pPr>
        <w:rPr>
          <w:rFonts w:asciiTheme="minorHAnsi" w:hAnsiTheme="minorHAnsi" w:cstheme="minorHAnsi"/>
          <w:color w:val="000000" w:themeColor="text1"/>
          <w:sz w:val="21"/>
          <w:szCs w:val="21"/>
        </w:rPr>
      </w:pPr>
    </w:p>
    <w:tbl>
      <w:tblPr>
        <w:tblStyle w:val="TableGrid"/>
        <w:tblW w:w="15583" w:type="dxa"/>
        <w:tblInd w:w="-577" w:type="dxa"/>
        <w:tblBorders>
          <w:top w:val="single" w:sz="8" w:space="0" w:color="0084CB"/>
          <w:left w:val="single" w:sz="8" w:space="0" w:color="0084CB"/>
          <w:bottom w:val="single" w:sz="8" w:space="0" w:color="0084CB"/>
          <w:right w:val="single" w:sz="8" w:space="0" w:color="0084CB"/>
          <w:insideH w:val="single" w:sz="8" w:space="0" w:color="0084CB"/>
          <w:insideV w:val="single" w:sz="8" w:space="0" w:color="0084CB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699"/>
        <w:gridCol w:w="1587"/>
        <w:gridCol w:w="140"/>
        <w:gridCol w:w="848"/>
        <w:gridCol w:w="5214"/>
        <w:gridCol w:w="149"/>
        <w:gridCol w:w="1276"/>
        <w:gridCol w:w="1134"/>
        <w:gridCol w:w="1134"/>
        <w:gridCol w:w="1134"/>
        <w:gridCol w:w="1134"/>
        <w:gridCol w:w="1134"/>
      </w:tblGrid>
      <w:tr w:rsidR="002E6D3F" w:rsidRPr="00643BFC" w14:paraId="2EF47D42" w14:textId="77777777" w:rsidTr="002E6D3F">
        <w:trPr>
          <w:trHeight w:hRule="exact" w:val="340"/>
        </w:trPr>
        <w:tc>
          <w:tcPr>
            <w:tcW w:w="15583" w:type="dxa"/>
            <w:gridSpan w:val="12"/>
            <w:shd w:val="clear" w:color="auto" w:fill="D2C7B6"/>
          </w:tcPr>
          <w:p w14:paraId="4FC0B534" w14:textId="77777777" w:rsidR="002E6D3F" w:rsidRPr="00643BFC" w:rsidRDefault="002E6D3F" w:rsidP="00ED5D7F">
            <w:pPr>
              <w:pStyle w:val="Boxheader-white"/>
            </w:pPr>
            <w:r w:rsidRPr="007E7C39">
              <w:rPr>
                <w:color w:val="auto"/>
              </w:rPr>
              <w:lastRenderedPageBreak/>
              <w:t xml:space="preserve">Behaviours of Concern </w:t>
            </w:r>
            <w:r w:rsidRPr="007E7C39">
              <w:rPr>
                <w:b w:val="0"/>
                <w:bCs w:val="0"/>
                <w:color w:val="auto"/>
                <w:sz w:val="20"/>
                <w:szCs w:val="20"/>
              </w:rPr>
              <w:t>Risk Rating and Matrix</w:t>
            </w:r>
          </w:p>
        </w:tc>
      </w:tr>
      <w:tr w:rsidR="002E6D3F" w:rsidRPr="00073B67" w14:paraId="2F3588B9" w14:textId="77777777" w:rsidTr="002E6D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286" w:type="dxa"/>
            <w:gridSpan w:val="2"/>
            <w:tcBorders>
              <w:top w:val="single" w:sz="8" w:space="0" w:color="0084CB"/>
              <w:left w:val="single" w:sz="8" w:space="0" w:color="0084CB"/>
              <w:bottom w:val="single" w:sz="8" w:space="0" w:color="0084CB"/>
              <w:right w:val="single" w:sz="8" w:space="0" w:color="0084CB"/>
            </w:tcBorders>
            <w:shd w:val="clear" w:color="auto" w:fill="DEEAF6" w:themeFill="accent5" w:themeFillTint="33"/>
            <w:vAlign w:val="center"/>
          </w:tcPr>
          <w:p w14:paraId="74761FFF" w14:textId="77777777" w:rsidR="002E6D3F" w:rsidRDefault="002E6D3F" w:rsidP="00ED5D7F">
            <w:pPr>
              <w:pStyle w:val="Definition-term"/>
            </w:pPr>
            <w:r>
              <w:t>Likelihood</w:t>
            </w:r>
          </w:p>
        </w:tc>
        <w:tc>
          <w:tcPr>
            <w:tcW w:w="140" w:type="dxa"/>
            <w:tcBorders>
              <w:top w:val="nil"/>
              <w:left w:val="single" w:sz="8" w:space="0" w:color="0084CB"/>
              <w:bottom w:val="nil"/>
              <w:right w:val="single" w:sz="8" w:space="0" w:color="0084CB"/>
            </w:tcBorders>
            <w:shd w:val="clear" w:color="auto" w:fill="FFFFFF" w:themeFill="background1"/>
            <w:vAlign w:val="center"/>
          </w:tcPr>
          <w:p w14:paraId="72B65D5D" w14:textId="77777777" w:rsidR="002E6D3F" w:rsidRDefault="002E6D3F" w:rsidP="00ED5D7F">
            <w:pPr>
              <w:pStyle w:val="Definition-term"/>
            </w:pPr>
          </w:p>
        </w:tc>
        <w:tc>
          <w:tcPr>
            <w:tcW w:w="6062" w:type="dxa"/>
            <w:gridSpan w:val="2"/>
            <w:tcBorders>
              <w:top w:val="single" w:sz="8" w:space="0" w:color="0084CB"/>
              <w:left w:val="single" w:sz="8" w:space="0" w:color="0084CB"/>
              <w:bottom w:val="single" w:sz="8" w:space="0" w:color="0084CB"/>
              <w:right w:val="single" w:sz="8" w:space="0" w:color="0084CB"/>
            </w:tcBorders>
            <w:shd w:val="clear" w:color="auto" w:fill="DEEAF6" w:themeFill="accent5" w:themeFillTint="33"/>
            <w:vAlign w:val="center"/>
          </w:tcPr>
          <w:p w14:paraId="5928AFFF" w14:textId="77777777" w:rsidR="002E6D3F" w:rsidRDefault="002E6D3F" w:rsidP="00ED5D7F">
            <w:pPr>
              <w:pStyle w:val="Definition-term"/>
            </w:pPr>
            <w:r>
              <w:t>Consequence</w:t>
            </w:r>
          </w:p>
        </w:tc>
        <w:tc>
          <w:tcPr>
            <w:tcW w:w="149" w:type="dxa"/>
            <w:tcBorders>
              <w:top w:val="nil"/>
              <w:left w:val="single" w:sz="8" w:space="0" w:color="0084CB"/>
              <w:bottom w:val="nil"/>
              <w:right w:val="single" w:sz="8" w:space="0" w:color="0084CB"/>
            </w:tcBorders>
            <w:shd w:val="clear" w:color="auto" w:fill="FFFFFF" w:themeFill="background1"/>
            <w:vAlign w:val="center"/>
          </w:tcPr>
          <w:p w14:paraId="08F4A32E" w14:textId="77777777" w:rsidR="002E6D3F" w:rsidRDefault="002E6D3F" w:rsidP="00ED5D7F">
            <w:pPr>
              <w:pStyle w:val="Definition-bodyclose"/>
              <w:jc w:val="center"/>
            </w:pPr>
          </w:p>
        </w:tc>
        <w:tc>
          <w:tcPr>
            <w:tcW w:w="1276" w:type="dxa"/>
            <w:tcBorders>
              <w:top w:val="single" w:sz="8" w:space="0" w:color="0084CB"/>
              <w:left w:val="single" w:sz="8" w:space="0" w:color="0084CB"/>
              <w:bottom w:val="single" w:sz="8" w:space="0" w:color="0084CB"/>
              <w:right w:val="single" w:sz="8" w:space="0" w:color="0084CB"/>
            </w:tcBorders>
            <w:shd w:val="clear" w:color="auto" w:fill="DEEAF6" w:themeFill="accent5" w:themeFillTint="33"/>
            <w:vAlign w:val="center"/>
          </w:tcPr>
          <w:p w14:paraId="2C24D183" w14:textId="77777777" w:rsidR="002E6D3F" w:rsidRDefault="002E6D3F" w:rsidP="00ED5D7F">
            <w:pPr>
              <w:pStyle w:val="Definition-term"/>
              <w:jc w:val="center"/>
            </w:pPr>
            <w:r>
              <w:t>Consequences</w:t>
            </w:r>
          </w:p>
        </w:tc>
        <w:tc>
          <w:tcPr>
            <w:tcW w:w="1134" w:type="dxa"/>
            <w:vMerge w:val="restart"/>
            <w:tcBorders>
              <w:top w:val="single" w:sz="8" w:space="0" w:color="0084CB"/>
              <w:left w:val="single" w:sz="8" w:space="0" w:color="0084CB"/>
              <w:bottom w:val="single" w:sz="8" w:space="0" w:color="0084CB"/>
              <w:right w:val="single" w:sz="8" w:space="0" w:color="0084CB"/>
            </w:tcBorders>
            <w:shd w:val="clear" w:color="auto" w:fill="EDEDED" w:themeFill="accent3" w:themeFillTint="33"/>
            <w:vAlign w:val="center"/>
          </w:tcPr>
          <w:p w14:paraId="1B86521A" w14:textId="77777777" w:rsidR="002E6D3F" w:rsidRPr="00073B67" w:rsidRDefault="002E6D3F" w:rsidP="00ED5D7F">
            <w:pPr>
              <w:pStyle w:val="Definition-term"/>
              <w:jc w:val="center"/>
              <w:rPr>
                <w:b w:val="0"/>
                <w:bCs w:val="0"/>
              </w:rPr>
            </w:pPr>
            <w:r w:rsidRPr="00073B67">
              <w:rPr>
                <w:b w:val="0"/>
                <w:bCs w:val="0"/>
              </w:rPr>
              <w:t>1</w:t>
            </w:r>
            <w:r w:rsidRPr="00073B67">
              <w:rPr>
                <w:b w:val="0"/>
                <w:bCs w:val="0"/>
              </w:rPr>
              <w:br/>
            </w:r>
            <w:r w:rsidRPr="00073B67">
              <w:rPr>
                <w:b w:val="0"/>
                <w:bCs w:val="0"/>
                <w:sz w:val="14"/>
                <w:szCs w:val="14"/>
              </w:rPr>
              <w:t>Insignificant</w:t>
            </w:r>
          </w:p>
        </w:tc>
        <w:tc>
          <w:tcPr>
            <w:tcW w:w="1134" w:type="dxa"/>
            <w:vMerge w:val="restart"/>
            <w:tcBorders>
              <w:top w:val="single" w:sz="8" w:space="0" w:color="0084CB"/>
              <w:left w:val="single" w:sz="8" w:space="0" w:color="0084CB"/>
              <w:bottom w:val="single" w:sz="8" w:space="0" w:color="0084CB"/>
              <w:right w:val="single" w:sz="8" w:space="0" w:color="0084CB"/>
            </w:tcBorders>
            <w:shd w:val="clear" w:color="auto" w:fill="EDEDED" w:themeFill="accent3" w:themeFillTint="33"/>
            <w:vAlign w:val="center"/>
          </w:tcPr>
          <w:p w14:paraId="0B087C2D" w14:textId="77777777" w:rsidR="002E6D3F" w:rsidRPr="00073B67" w:rsidRDefault="002E6D3F" w:rsidP="00ED5D7F">
            <w:pPr>
              <w:pStyle w:val="Definition-term"/>
              <w:jc w:val="center"/>
              <w:rPr>
                <w:b w:val="0"/>
                <w:bCs w:val="0"/>
              </w:rPr>
            </w:pPr>
            <w:r w:rsidRPr="00073B67">
              <w:rPr>
                <w:b w:val="0"/>
                <w:bCs w:val="0"/>
              </w:rPr>
              <w:t xml:space="preserve">2 </w:t>
            </w:r>
            <w:r w:rsidRPr="00073B67">
              <w:rPr>
                <w:b w:val="0"/>
                <w:bCs w:val="0"/>
              </w:rPr>
              <w:br/>
            </w:r>
            <w:r w:rsidRPr="00073B67">
              <w:rPr>
                <w:b w:val="0"/>
                <w:bCs w:val="0"/>
                <w:sz w:val="14"/>
                <w:szCs w:val="14"/>
              </w:rPr>
              <w:t>Minor</w:t>
            </w:r>
          </w:p>
        </w:tc>
        <w:tc>
          <w:tcPr>
            <w:tcW w:w="1134" w:type="dxa"/>
            <w:vMerge w:val="restart"/>
            <w:tcBorders>
              <w:top w:val="single" w:sz="8" w:space="0" w:color="0084CB"/>
              <w:left w:val="single" w:sz="8" w:space="0" w:color="0084CB"/>
              <w:bottom w:val="single" w:sz="8" w:space="0" w:color="0084CB"/>
              <w:right w:val="single" w:sz="8" w:space="0" w:color="0084CB"/>
            </w:tcBorders>
            <w:shd w:val="clear" w:color="auto" w:fill="EDEDED" w:themeFill="accent3" w:themeFillTint="33"/>
            <w:vAlign w:val="center"/>
          </w:tcPr>
          <w:p w14:paraId="5F907DD2" w14:textId="77777777" w:rsidR="002E6D3F" w:rsidRPr="00073B67" w:rsidRDefault="002E6D3F" w:rsidP="00ED5D7F">
            <w:pPr>
              <w:pStyle w:val="Definition-term"/>
              <w:jc w:val="center"/>
              <w:rPr>
                <w:b w:val="0"/>
                <w:bCs w:val="0"/>
              </w:rPr>
            </w:pPr>
            <w:r w:rsidRPr="00073B67">
              <w:rPr>
                <w:b w:val="0"/>
                <w:bCs w:val="0"/>
              </w:rPr>
              <w:t xml:space="preserve">3 </w:t>
            </w:r>
            <w:r w:rsidRPr="00073B67">
              <w:rPr>
                <w:b w:val="0"/>
                <w:bCs w:val="0"/>
              </w:rPr>
              <w:br/>
            </w:r>
            <w:r w:rsidRPr="00073B67">
              <w:rPr>
                <w:b w:val="0"/>
                <w:bCs w:val="0"/>
                <w:sz w:val="14"/>
                <w:szCs w:val="14"/>
              </w:rPr>
              <w:t>Moderate</w:t>
            </w:r>
          </w:p>
        </w:tc>
        <w:tc>
          <w:tcPr>
            <w:tcW w:w="1134" w:type="dxa"/>
            <w:vMerge w:val="restart"/>
            <w:tcBorders>
              <w:top w:val="single" w:sz="8" w:space="0" w:color="0084CB"/>
              <w:left w:val="single" w:sz="8" w:space="0" w:color="0084CB"/>
              <w:bottom w:val="single" w:sz="8" w:space="0" w:color="0084CB"/>
              <w:right w:val="single" w:sz="8" w:space="0" w:color="0084CB"/>
            </w:tcBorders>
            <w:shd w:val="clear" w:color="auto" w:fill="EDEDED" w:themeFill="accent3" w:themeFillTint="33"/>
            <w:vAlign w:val="center"/>
          </w:tcPr>
          <w:p w14:paraId="4537D953" w14:textId="77777777" w:rsidR="002E6D3F" w:rsidRPr="00073B67" w:rsidRDefault="002E6D3F" w:rsidP="00ED5D7F">
            <w:pPr>
              <w:pStyle w:val="Definition-term"/>
              <w:jc w:val="center"/>
              <w:rPr>
                <w:b w:val="0"/>
                <w:bCs w:val="0"/>
              </w:rPr>
            </w:pPr>
            <w:r w:rsidRPr="00073B67">
              <w:rPr>
                <w:b w:val="0"/>
                <w:bCs w:val="0"/>
              </w:rPr>
              <w:t xml:space="preserve">4 </w:t>
            </w:r>
            <w:r w:rsidRPr="00073B67">
              <w:rPr>
                <w:b w:val="0"/>
                <w:bCs w:val="0"/>
              </w:rPr>
              <w:br/>
            </w:r>
            <w:r w:rsidRPr="00073B67">
              <w:rPr>
                <w:b w:val="0"/>
                <w:bCs w:val="0"/>
                <w:sz w:val="14"/>
                <w:szCs w:val="14"/>
              </w:rPr>
              <w:t>Major</w:t>
            </w:r>
          </w:p>
        </w:tc>
        <w:tc>
          <w:tcPr>
            <w:tcW w:w="1134" w:type="dxa"/>
            <w:vMerge w:val="restart"/>
            <w:tcBorders>
              <w:top w:val="single" w:sz="8" w:space="0" w:color="0084CB"/>
              <w:left w:val="single" w:sz="8" w:space="0" w:color="0084CB"/>
              <w:bottom w:val="single" w:sz="8" w:space="0" w:color="0084CB"/>
              <w:right w:val="single" w:sz="8" w:space="0" w:color="0084CB"/>
            </w:tcBorders>
            <w:shd w:val="clear" w:color="auto" w:fill="EDEDED" w:themeFill="accent3" w:themeFillTint="33"/>
            <w:vAlign w:val="center"/>
          </w:tcPr>
          <w:p w14:paraId="0A991E8C" w14:textId="77777777" w:rsidR="002E6D3F" w:rsidRPr="00073B67" w:rsidRDefault="002E6D3F" w:rsidP="00ED5D7F">
            <w:pPr>
              <w:pStyle w:val="Definition-term"/>
              <w:jc w:val="center"/>
              <w:rPr>
                <w:b w:val="0"/>
                <w:bCs w:val="0"/>
              </w:rPr>
            </w:pPr>
            <w:r w:rsidRPr="00073B67">
              <w:rPr>
                <w:b w:val="0"/>
                <w:bCs w:val="0"/>
              </w:rPr>
              <w:t xml:space="preserve">5 </w:t>
            </w:r>
            <w:r w:rsidRPr="00073B67">
              <w:rPr>
                <w:b w:val="0"/>
                <w:bCs w:val="0"/>
                <w:sz w:val="14"/>
                <w:szCs w:val="14"/>
              </w:rPr>
              <w:t>Catastrophic</w:t>
            </w:r>
          </w:p>
        </w:tc>
      </w:tr>
      <w:tr w:rsidR="002E6D3F" w:rsidRPr="00073B67" w14:paraId="508B81FB" w14:textId="77777777" w:rsidTr="002E6D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0"/>
        </w:trPr>
        <w:tc>
          <w:tcPr>
            <w:tcW w:w="699" w:type="dxa"/>
            <w:tcBorders>
              <w:top w:val="single" w:sz="8" w:space="0" w:color="0084CB"/>
              <w:left w:val="single" w:sz="8" w:space="0" w:color="0084CB"/>
              <w:bottom w:val="single" w:sz="8" w:space="0" w:color="0084CB"/>
              <w:right w:val="single" w:sz="8" w:space="0" w:color="0084CB"/>
            </w:tcBorders>
            <w:shd w:val="clear" w:color="auto" w:fill="EDEDED" w:themeFill="accent3" w:themeFillTint="33"/>
            <w:vAlign w:val="center"/>
          </w:tcPr>
          <w:p w14:paraId="33CAECF6" w14:textId="77777777" w:rsidR="002E6D3F" w:rsidRDefault="002E6D3F" w:rsidP="00ED5D7F">
            <w:pPr>
              <w:pStyle w:val="Definition-term"/>
              <w:jc w:val="center"/>
            </w:pPr>
            <w:r>
              <w:t>Rating</w:t>
            </w:r>
          </w:p>
        </w:tc>
        <w:tc>
          <w:tcPr>
            <w:tcW w:w="1587" w:type="dxa"/>
            <w:tcBorders>
              <w:top w:val="single" w:sz="8" w:space="0" w:color="0084CB"/>
              <w:left w:val="single" w:sz="8" w:space="0" w:color="0084CB"/>
              <w:bottom w:val="single" w:sz="8" w:space="0" w:color="0084CB"/>
              <w:right w:val="single" w:sz="8" w:space="0" w:color="0084CB"/>
            </w:tcBorders>
            <w:shd w:val="clear" w:color="auto" w:fill="EDEDED" w:themeFill="accent3" w:themeFillTint="33"/>
            <w:vAlign w:val="center"/>
          </w:tcPr>
          <w:p w14:paraId="0AF16559" w14:textId="77777777" w:rsidR="002E6D3F" w:rsidRDefault="002E6D3F" w:rsidP="00ED5D7F">
            <w:pPr>
              <w:pStyle w:val="Definition-term"/>
            </w:pPr>
            <w:r>
              <w:t>Description</w:t>
            </w:r>
          </w:p>
        </w:tc>
        <w:tc>
          <w:tcPr>
            <w:tcW w:w="140" w:type="dxa"/>
            <w:tcBorders>
              <w:top w:val="nil"/>
              <w:left w:val="single" w:sz="8" w:space="0" w:color="0084CB"/>
              <w:bottom w:val="nil"/>
              <w:right w:val="single" w:sz="8" w:space="0" w:color="0084CB"/>
            </w:tcBorders>
            <w:shd w:val="clear" w:color="auto" w:fill="EDEDED" w:themeFill="accent3" w:themeFillTint="33"/>
            <w:vAlign w:val="center"/>
          </w:tcPr>
          <w:p w14:paraId="69C9C1D9" w14:textId="77777777" w:rsidR="002E6D3F" w:rsidRDefault="002E6D3F" w:rsidP="00ED5D7F">
            <w:pPr>
              <w:pStyle w:val="Definition-term"/>
              <w:jc w:val="center"/>
            </w:pPr>
          </w:p>
        </w:tc>
        <w:tc>
          <w:tcPr>
            <w:tcW w:w="848" w:type="dxa"/>
            <w:tcBorders>
              <w:top w:val="single" w:sz="8" w:space="0" w:color="0084CB"/>
              <w:left w:val="single" w:sz="8" w:space="0" w:color="0084CB"/>
              <w:bottom w:val="single" w:sz="8" w:space="0" w:color="0084CB"/>
              <w:right w:val="single" w:sz="8" w:space="0" w:color="0084CB"/>
            </w:tcBorders>
            <w:shd w:val="clear" w:color="auto" w:fill="EDEDED" w:themeFill="accent3" w:themeFillTint="33"/>
            <w:vAlign w:val="center"/>
          </w:tcPr>
          <w:p w14:paraId="7C1E9CB6" w14:textId="77777777" w:rsidR="002E6D3F" w:rsidRDefault="002E6D3F" w:rsidP="00ED5D7F">
            <w:pPr>
              <w:pStyle w:val="Definition-term"/>
              <w:jc w:val="center"/>
            </w:pPr>
            <w:r>
              <w:t>Rating</w:t>
            </w:r>
          </w:p>
        </w:tc>
        <w:tc>
          <w:tcPr>
            <w:tcW w:w="5214" w:type="dxa"/>
            <w:tcBorders>
              <w:top w:val="single" w:sz="8" w:space="0" w:color="0084CB"/>
              <w:left w:val="single" w:sz="8" w:space="0" w:color="0084CB"/>
              <w:bottom w:val="single" w:sz="8" w:space="0" w:color="0084CB"/>
              <w:right w:val="single" w:sz="8" w:space="0" w:color="0084CB"/>
            </w:tcBorders>
            <w:shd w:val="clear" w:color="auto" w:fill="EDEDED" w:themeFill="accent3" w:themeFillTint="33"/>
            <w:vAlign w:val="center"/>
          </w:tcPr>
          <w:p w14:paraId="3D6EEE20" w14:textId="77777777" w:rsidR="002E6D3F" w:rsidRDefault="002E6D3F" w:rsidP="00ED5D7F">
            <w:pPr>
              <w:pStyle w:val="Definition-term"/>
            </w:pPr>
            <w:r>
              <w:t>Description</w:t>
            </w:r>
          </w:p>
        </w:tc>
        <w:tc>
          <w:tcPr>
            <w:tcW w:w="149" w:type="dxa"/>
            <w:tcBorders>
              <w:top w:val="nil"/>
              <w:left w:val="single" w:sz="8" w:space="0" w:color="0084CB"/>
              <w:bottom w:val="nil"/>
              <w:right w:val="single" w:sz="8" w:space="0" w:color="0084CB"/>
            </w:tcBorders>
            <w:vAlign w:val="center"/>
          </w:tcPr>
          <w:p w14:paraId="63B20CC7" w14:textId="77777777" w:rsidR="002E6D3F" w:rsidRDefault="002E6D3F" w:rsidP="00ED5D7F">
            <w:pPr>
              <w:pStyle w:val="Definition-bodyclose"/>
              <w:jc w:val="center"/>
            </w:pPr>
          </w:p>
        </w:tc>
        <w:tc>
          <w:tcPr>
            <w:tcW w:w="1276" w:type="dxa"/>
            <w:tcBorders>
              <w:top w:val="single" w:sz="8" w:space="0" w:color="0084CB"/>
              <w:left w:val="single" w:sz="8" w:space="0" w:color="0084CB"/>
              <w:bottom w:val="single" w:sz="8" w:space="0" w:color="0084CB"/>
              <w:right w:val="single" w:sz="8" w:space="0" w:color="0084CB"/>
            </w:tcBorders>
            <w:shd w:val="clear" w:color="auto" w:fill="DEEAF6" w:themeFill="accent5" w:themeFillTint="33"/>
            <w:vAlign w:val="center"/>
          </w:tcPr>
          <w:p w14:paraId="40A10F40" w14:textId="77777777" w:rsidR="002E6D3F" w:rsidRDefault="002E6D3F" w:rsidP="00ED5D7F">
            <w:pPr>
              <w:pStyle w:val="Definition-term"/>
              <w:jc w:val="center"/>
            </w:pPr>
            <w:r>
              <w:t>Likelihood</w:t>
            </w:r>
          </w:p>
        </w:tc>
        <w:tc>
          <w:tcPr>
            <w:tcW w:w="1134" w:type="dxa"/>
            <w:vMerge/>
            <w:tcBorders>
              <w:top w:val="single" w:sz="8" w:space="0" w:color="0084CB"/>
              <w:left w:val="single" w:sz="8" w:space="0" w:color="0084CB"/>
              <w:bottom w:val="single" w:sz="8" w:space="0" w:color="0084CB"/>
              <w:right w:val="single" w:sz="8" w:space="0" w:color="0084CB"/>
            </w:tcBorders>
            <w:shd w:val="clear" w:color="auto" w:fill="EDEDED" w:themeFill="accent3" w:themeFillTint="33"/>
            <w:vAlign w:val="center"/>
          </w:tcPr>
          <w:p w14:paraId="7DD2E5BC" w14:textId="77777777" w:rsidR="002E6D3F" w:rsidRPr="00073B67" w:rsidRDefault="002E6D3F" w:rsidP="00ED5D7F">
            <w:pPr>
              <w:pStyle w:val="Definition-term"/>
              <w:jc w:val="center"/>
              <w:rPr>
                <w:b w:val="0"/>
                <w:bCs w:val="0"/>
              </w:rPr>
            </w:pPr>
          </w:p>
        </w:tc>
        <w:tc>
          <w:tcPr>
            <w:tcW w:w="1134" w:type="dxa"/>
            <w:vMerge/>
            <w:tcBorders>
              <w:top w:val="single" w:sz="8" w:space="0" w:color="0084CB"/>
              <w:left w:val="single" w:sz="8" w:space="0" w:color="0084CB"/>
              <w:bottom w:val="single" w:sz="8" w:space="0" w:color="0084CB"/>
              <w:right w:val="single" w:sz="8" w:space="0" w:color="0084CB"/>
            </w:tcBorders>
            <w:shd w:val="clear" w:color="auto" w:fill="EDEDED" w:themeFill="accent3" w:themeFillTint="33"/>
            <w:vAlign w:val="center"/>
          </w:tcPr>
          <w:p w14:paraId="1EC4552F" w14:textId="77777777" w:rsidR="002E6D3F" w:rsidRPr="00073B67" w:rsidRDefault="002E6D3F" w:rsidP="00ED5D7F">
            <w:pPr>
              <w:pStyle w:val="Definition-term"/>
              <w:jc w:val="center"/>
              <w:rPr>
                <w:b w:val="0"/>
                <w:bCs w:val="0"/>
              </w:rPr>
            </w:pPr>
          </w:p>
        </w:tc>
        <w:tc>
          <w:tcPr>
            <w:tcW w:w="1134" w:type="dxa"/>
            <w:vMerge/>
            <w:tcBorders>
              <w:top w:val="single" w:sz="8" w:space="0" w:color="0084CB"/>
              <w:left w:val="single" w:sz="8" w:space="0" w:color="0084CB"/>
              <w:bottom w:val="single" w:sz="8" w:space="0" w:color="0084CB"/>
              <w:right w:val="single" w:sz="8" w:space="0" w:color="0084CB"/>
            </w:tcBorders>
            <w:shd w:val="clear" w:color="auto" w:fill="EDEDED" w:themeFill="accent3" w:themeFillTint="33"/>
            <w:vAlign w:val="center"/>
          </w:tcPr>
          <w:p w14:paraId="6D04B786" w14:textId="77777777" w:rsidR="002E6D3F" w:rsidRPr="00073B67" w:rsidRDefault="002E6D3F" w:rsidP="00ED5D7F">
            <w:pPr>
              <w:pStyle w:val="Definition-term"/>
              <w:jc w:val="center"/>
              <w:rPr>
                <w:b w:val="0"/>
                <w:bCs w:val="0"/>
              </w:rPr>
            </w:pPr>
          </w:p>
        </w:tc>
        <w:tc>
          <w:tcPr>
            <w:tcW w:w="1134" w:type="dxa"/>
            <w:vMerge/>
            <w:tcBorders>
              <w:top w:val="single" w:sz="8" w:space="0" w:color="0084CB"/>
              <w:left w:val="single" w:sz="8" w:space="0" w:color="0084CB"/>
              <w:bottom w:val="single" w:sz="8" w:space="0" w:color="0084CB"/>
              <w:right w:val="single" w:sz="8" w:space="0" w:color="0084CB"/>
            </w:tcBorders>
            <w:shd w:val="clear" w:color="auto" w:fill="EDEDED" w:themeFill="accent3" w:themeFillTint="33"/>
            <w:vAlign w:val="center"/>
          </w:tcPr>
          <w:p w14:paraId="69018C82" w14:textId="77777777" w:rsidR="002E6D3F" w:rsidRPr="00073B67" w:rsidRDefault="002E6D3F" w:rsidP="00ED5D7F">
            <w:pPr>
              <w:pStyle w:val="Definition-term"/>
              <w:jc w:val="center"/>
              <w:rPr>
                <w:b w:val="0"/>
                <w:bCs w:val="0"/>
              </w:rPr>
            </w:pPr>
          </w:p>
        </w:tc>
        <w:tc>
          <w:tcPr>
            <w:tcW w:w="1134" w:type="dxa"/>
            <w:vMerge/>
            <w:tcBorders>
              <w:top w:val="single" w:sz="8" w:space="0" w:color="0084CB"/>
              <w:left w:val="single" w:sz="8" w:space="0" w:color="0084CB"/>
              <w:bottom w:val="single" w:sz="8" w:space="0" w:color="0084CB"/>
              <w:right w:val="single" w:sz="8" w:space="0" w:color="0084CB"/>
            </w:tcBorders>
            <w:shd w:val="clear" w:color="auto" w:fill="EDEDED" w:themeFill="accent3" w:themeFillTint="33"/>
            <w:vAlign w:val="center"/>
          </w:tcPr>
          <w:p w14:paraId="7B7848BD" w14:textId="77777777" w:rsidR="002E6D3F" w:rsidRPr="00073B67" w:rsidRDefault="002E6D3F" w:rsidP="00ED5D7F">
            <w:pPr>
              <w:pStyle w:val="Definition-term"/>
              <w:jc w:val="center"/>
              <w:rPr>
                <w:b w:val="0"/>
                <w:bCs w:val="0"/>
              </w:rPr>
            </w:pPr>
          </w:p>
        </w:tc>
      </w:tr>
      <w:tr w:rsidR="002E6D3F" w:rsidRPr="00073B67" w14:paraId="55D58E69" w14:textId="77777777" w:rsidTr="002E6D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699" w:type="dxa"/>
            <w:tcBorders>
              <w:top w:val="single" w:sz="8" w:space="0" w:color="0084CB"/>
              <w:left w:val="single" w:sz="8" w:space="0" w:color="0084CB"/>
              <w:bottom w:val="single" w:sz="8" w:space="0" w:color="0084CB"/>
              <w:right w:val="single" w:sz="8" w:space="0" w:color="0084CB"/>
            </w:tcBorders>
            <w:shd w:val="clear" w:color="auto" w:fill="EDEDED" w:themeFill="accent3" w:themeFillTint="33"/>
          </w:tcPr>
          <w:p w14:paraId="130655D3" w14:textId="77777777" w:rsidR="002E6D3F" w:rsidRPr="00073B67" w:rsidRDefault="002E6D3F" w:rsidP="00ED5D7F">
            <w:pPr>
              <w:pStyle w:val="Definition-bodyclose"/>
              <w:jc w:val="center"/>
            </w:pPr>
            <w:r w:rsidRPr="00073B67">
              <w:t>Almost Certain</w:t>
            </w:r>
          </w:p>
        </w:tc>
        <w:tc>
          <w:tcPr>
            <w:tcW w:w="1587" w:type="dxa"/>
            <w:tcBorders>
              <w:top w:val="single" w:sz="8" w:space="0" w:color="0084CB"/>
              <w:left w:val="single" w:sz="8" w:space="0" w:color="0084CB"/>
              <w:bottom w:val="single" w:sz="8" w:space="0" w:color="0084CB"/>
              <w:right w:val="single" w:sz="8" w:space="0" w:color="0084CB"/>
            </w:tcBorders>
            <w:shd w:val="clear" w:color="auto" w:fill="FFFFFF" w:themeFill="background1"/>
          </w:tcPr>
          <w:p w14:paraId="751738BF" w14:textId="77777777" w:rsidR="002E6D3F" w:rsidRDefault="002E6D3F" w:rsidP="00ED5D7F">
            <w:pPr>
              <w:pStyle w:val="Definition-bodyclose"/>
            </w:pPr>
            <w:r>
              <w:t>Expected to occur in most circumstances, e.g., daily</w:t>
            </w:r>
          </w:p>
        </w:tc>
        <w:tc>
          <w:tcPr>
            <w:tcW w:w="140" w:type="dxa"/>
            <w:tcBorders>
              <w:top w:val="nil"/>
              <w:left w:val="single" w:sz="8" w:space="0" w:color="0084CB"/>
              <w:bottom w:val="nil"/>
              <w:right w:val="single" w:sz="8" w:space="0" w:color="0084CB"/>
            </w:tcBorders>
          </w:tcPr>
          <w:p w14:paraId="16E8E0F7" w14:textId="77777777" w:rsidR="002E6D3F" w:rsidRDefault="002E6D3F" w:rsidP="00ED5D7F">
            <w:pPr>
              <w:pStyle w:val="Definition-bodyclose"/>
            </w:pPr>
          </w:p>
        </w:tc>
        <w:tc>
          <w:tcPr>
            <w:tcW w:w="848" w:type="dxa"/>
            <w:tcBorders>
              <w:top w:val="single" w:sz="8" w:space="0" w:color="0084CB"/>
              <w:left w:val="single" w:sz="8" w:space="0" w:color="0084CB"/>
              <w:bottom w:val="single" w:sz="8" w:space="0" w:color="0084CB"/>
              <w:right w:val="single" w:sz="8" w:space="0" w:color="0084CB"/>
            </w:tcBorders>
            <w:shd w:val="clear" w:color="auto" w:fill="EDEDED" w:themeFill="accent3" w:themeFillTint="33"/>
          </w:tcPr>
          <w:p w14:paraId="7F0B14A8" w14:textId="77777777" w:rsidR="002E6D3F" w:rsidRPr="0023548B" w:rsidRDefault="002E6D3F" w:rsidP="00ED5D7F">
            <w:pPr>
              <w:pStyle w:val="Definition-bodyclose"/>
              <w:jc w:val="center"/>
              <w:rPr>
                <w:b/>
                <w:bCs/>
              </w:rPr>
            </w:pPr>
            <w:r w:rsidRPr="0023548B">
              <w:rPr>
                <w:b/>
                <w:bCs/>
              </w:rPr>
              <w:t>1</w:t>
            </w:r>
            <w:r w:rsidRPr="0023548B">
              <w:rPr>
                <w:b/>
                <w:bCs/>
              </w:rPr>
              <w:br/>
            </w:r>
            <w:r w:rsidRPr="0023548B">
              <w:rPr>
                <w:b/>
                <w:bCs/>
                <w:sz w:val="14"/>
                <w:szCs w:val="14"/>
              </w:rPr>
              <w:t>Insignificant</w:t>
            </w:r>
          </w:p>
        </w:tc>
        <w:tc>
          <w:tcPr>
            <w:tcW w:w="5214" w:type="dxa"/>
            <w:tcBorders>
              <w:top w:val="single" w:sz="8" w:space="0" w:color="0084CB"/>
              <w:left w:val="single" w:sz="8" w:space="0" w:color="0084CB"/>
              <w:bottom w:val="single" w:sz="8" w:space="0" w:color="0084CB"/>
              <w:right w:val="single" w:sz="8" w:space="0" w:color="0084CB"/>
            </w:tcBorders>
            <w:shd w:val="clear" w:color="auto" w:fill="FFFFFF" w:themeFill="background1"/>
          </w:tcPr>
          <w:p w14:paraId="67246252" w14:textId="77777777" w:rsidR="002E6D3F" w:rsidRPr="00B36287" w:rsidRDefault="002E6D3F" w:rsidP="00ED5D7F">
            <w:pPr>
              <w:pStyle w:val="Definition-bullet"/>
            </w:pPr>
            <w:r w:rsidRPr="00B36287">
              <w:t>No injuries</w:t>
            </w:r>
          </w:p>
          <w:p w14:paraId="79DCD634" w14:textId="77777777" w:rsidR="002E6D3F" w:rsidRDefault="002E6D3F" w:rsidP="00ED5D7F">
            <w:pPr>
              <w:pStyle w:val="Definition-bullet"/>
            </w:pPr>
            <w:r>
              <w:t>No Increase in support</w:t>
            </w:r>
          </w:p>
          <w:p w14:paraId="281270BE" w14:textId="77777777" w:rsidR="002E6D3F" w:rsidRDefault="002E6D3F" w:rsidP="00ED5D7F">
            <w:pPr>
              <w:pStyle w:val="Definition-bullet"/>
            </w:pPr>
            <w:r>
              <w:t>No disruption to service delivery</w:t>
            </w:r>
          </w:p>
          <w:p w14:paraId="667BF992" w14:textId="77777777" w:rsidR="002E6D3F" w:rsidRPr="00B36287" w:rsidRDefault="002E6D3F" w:rsidP="00ED5D7F">
            <w:pPr>
              <w:pStyle w:val="Definition-bullet"/>
            </w:pPr>
            <w:r>
              <w:t>Brief emotional disturbance</w:t>
            </w:r>
          </w:p>
        </w:tc>
        <w:tc>
          <w:tcPr>
            <w:tcW w:w="149" w:type="dxa"/>
            <w:tcBorders>
              <w:top w:val="nil"/>
              <w:left w:val="single" w:sz="8" w:space="0" w:color="0084CB"/>
              <w:bottom w:val="nil"/>
              <w:right w:val="single" w:sz="8" w:space="0" w:color="0084CB"/>
            </w:tcBorders>
          </w:tcPr>
          <w:p w14:paraId="3D2239FE" w14:textId="77777777" w:rsidR="002E6D3F" w:rsidRDefault="002E6D3F" w:rsidP="00ED5D7F">
            <w:pPr>
              <w:pStyle w:val="Definition-bodyclose"/>
            </w:pPr>
          </w:p>
        </w:tc>
        <w:tc>
          <w:tcPr>
            <w:tcW w:w="1276" w:type="dxa"/>
            <w:tcBorders>
              <w:top w:val="single" w:sz="8" w:space="0" w:color="0084CB"/>
              <w:left w:val="single" w:sz="8" w:space="0" w:color="0084CB"/>
              <w:bottom w:val="single" w:sz="8" w:space="0" w:color="0084CB"/>
              <w:right w:val="single" w:sz="8" w:space="0" w:color="0084CB"/>
            </w:tcBorders>
            <w:shd w:val="clear" w:color="auto" w:fill="EDEDED" w:themeFill="accent3" w:themeFillTint="33"/>
            <w:vAlign w:val="center"/>
          </w:tcPr>
          <w:p w14:paraId="6517AAF3" w14:textId="77777777" w:rsidR="002E6D3F" w:rsidRPr="00073B67" w:rsidRDefault="002E6D3F" w:rsidP="00ED5D7F">
            <w:pPr>
              <w:pStyle w:val="Definition-bodyclose"/>
              <w:jc w:val="center"/>
            </w:pPr>
            <w:r w:rsidRPr="00073B67">
              <w:t xml:space="preserve">Almost </w:t>
            </w:r>
            <w:r w:rsidRPr="00073B67">
              <w:br/>
              <w:t>Certain</w:t>
            </w:r>
          </w:p>
        </w:tc>
        <w:tc>
          <w:tcPr>
            <w:tcW w:w="1134" w:type="dxa"/>
            <w:tcBorders>
              <w:top w:val="single" w:sz="8" w:space="0" w:color="0084CB"/>
              <w:left w:val="single" w:sz="8" w:space="0" w:color="0084CB"/>
              <w:bottom w:val="single" w:sz="8" w:space="0" w:color="0084CB"/>
              <w:right w:val="single" w:sz="8" w:space="0" w:color="0084CB"/>
            </w:tcBorders>
            <w:shd w:val="clear" w:color="auto" w:fill="00B050"/>
            <w:vAlign w:val="center"/>
          </w:tcPr>
          <w:p w14:paraId="580618C6" w14:textId="77777777" w:rsidR="002E6D3F" w:rsidRPr="00073B67" w:rsidRDefault="002E6D3F" w:rsidP="00ED5D7F">
            <w:pPr>
              <w:pStyle w:val="Definition-bodyclose"/>
              <w:jc w:val="center"/>
              <w:rPr>
                <w:b/>
                <w:bCs/>
                <w:color w:val="FFFFFF" w:themeColor="background1"/>
              </w:rPr>
            </w:pPr>
            <w:r w:rsidRPr="00073B67">
              <w:rPr>
                <w:b/>
                <w:bCs/>
                <w:color w:val="FFFFFF" w:themeColor="background1"/>
              </w:rPr>
              <w:t>Low</w:t>
            </w:r>
          </w:p>
        </w:tc>
        <w:tc>
          <w:tcPr>
            <w:tcW w:w="1134" w:type="dxa"/>
            <w:tcBorders>
              <w:top w:val="single" w:sz="8" w:space="0" w:color="0084CB"/>
              <w:left w:val="single" w:sz="8" w:space="0" w:color="0084CB"/>
              <w:bottom w:val="single" w:sz="8" w:space="0" w:color="0084CB"/>
              <w:right w:val="single" w:sz="8" w:space="0" w:color="0084CB"/>
            </w:tcBorders>
            <w:shd w:val="clear" w:color="auto" w:fill="FFFF00"/>
            <w:vAlign w:val="center"/>
          </w:tcPr>
          <w:p w14:paraId="7CF13E5D" w14:textId="77777777" w:rsidR="002E6D3F" w:rsidRPr="00073B67" w:rsidRDefault="002E6D3F" w:rsidP="00ED5D7F">
            <w:pPr>
              <w:pStyle w:val="Definition-bodyclose"/>
              <w:jc w:val="center"/>
              <w:rPr>
                <w:b/>
                <w:bCs/>
              </w:rPr>
            </w:pPr>
            <w:r w:rsidRPr="00073B67">
              <w:rPr>
                <w:b/>
                <w:bCs/>
              </w:rPr>
              <w:t>Moderate</w:t>
            </w:r>
          </w:p>
        </w:tc>
        <w:tc>
          <w:tcPr>
            <w:tcW w:w="1134" w:type="dxa"/>
            <w:tcBorders>
              <w:top w:val="single" w:sz="8" w:space="0" w:color="0084CB"/>
              <w:left w:val="single" w:sz="8" w:space="0" w:color="0084CB"/>
              <w:bottom w:val="single" w:sz="8" w:space="0" w:color="0084CB"/>
              <w:right w:val="single" w:sz="8" w:space="0" w:color="0084CB"/>
            </w:tcBorders>
            <w:shd w:val="clear" w:color="auto" w:fill="FFC000"/>
            <w:vAlign w:val="center"/>
          </w:tcPr>
          <w:p w14:paraId="4DF27F34" w14:textId="77777777" w:rsidR="002E6D3F" w:rsidRPr="00073B67" w:rsidRDefault="002E6D3F" w:rsidP="00ED5D7F">
            <w:pPr>
              <w:pStyle w:val="Definition-bodyclose"/>
              <w:jc w:val="center"/>
              <w:rPr>
                <w:b/>
                <w:bCs/>
              </w:rPr>
            </w:pPr>
            <w:r w:rsidRPr="00073B67">
              <w:rPr>
                <w:b/>
                <w:bCs/>
              </w:rPr>
              <w:t>High</w:t>
            </w:r>
          </w:p>
        </w:tc>
        <w:tc>
          <w:tcPr>
            <w:tcW w:w="1134" w:type="dxa"/>
            <w:tcBorders>
              <w:top w:val="single" w:sz="8" w:space="0" w:color="0084CB"/>
              <w:left w:val="single" w:sz="8" w:space="0" w:color="0084CB"/>
              <w:bottom w:val="single" w:sz="8" w:space="0" w:color="0084CB"/>
              <w:right w:val="single" w:sz="8" w:space="0" w:color="0084CB"/>
            </w:tcBorders>
            <w:shd w:val="clear" w:color="auto" w:fill="FF0000"/>
            <w:vAlign w:val="center"/>
          </w:tcPr>
          <w:p w14:paraId="6B06CCD3" w14:textId="77777777" w:rsidR="002E6D3F" w:rsidRPr="00073B67" w:rsidRDefault="002E6D3F" w:rsidP="00ED5D7F">
            <w:pPr>
              <w:pStyle w:val="Definition-bodyclose"/>
              <w:jc w:val="center"/>
              <w:rPr>
                <w:b/>
                <w:bCs/>
                <w:color w:val="FFFFFF" w:themeColor="background1"/>
              </w:rPr>
            </w:pPr>
            <w:r w:rsidRPr="00073B67">
              <w:rPr>
                <w:b/>
                <w:bCs/>
                <w:color w:val="FFFFFF" w:themeColor="background1"/>
              </w:rPr>
              <w:t>Extreme</w:t>
            </w:r>
          </w:p>
        </w:tc>
        <w:tc>
          <w:tcPr>
            <w:tcW w:w="1134" w:type="dxa"/>
            <w:tcBorders>
              <w:top w:val="single" w:sz="8" w:space="0" w:color="0084CB"/>
              <w:left w:val="single" w:sz="8" w:space="0" w:color="0084CB"/>
              <w:bottom w:val="single" w:sz="8" w:space="0" w:color="0084CB"/>
              <w:right w:val="single" w:sz="8" w:space="0" w:color="0084CB"/>
            </w:tcBorders>
            <w:shd w:val="clear" w:color="auto" w:fill="FF0000"/>
            <w:vAlign w:val="center"/>
          </w:tcPr>
          <w:p w14:paraId="7EEC99CF" w14:textId="77777777" w:rsidR="002E6D3F" w:rsidRPr="00073B67" w:rsidRDefault="002E6D3F" w:rsidP="00ED5D7F">
            <w:pPr>
              <w:pStyle w:val="Definition-bodyclose"/>
              <w:jc w:val="center"/>
              <w:rPr>
                <w:b/>
                <w:bCs/>
                <w:color w:val="FFFFFF" w:themeColor="background1"/>
              </w:rPr>
            </w:pPr>
            <w:r w:rsidRPr="00073B67">
              <w:rPr>
                <w:b/>
                <w:bCs/>
                <w:color w:val="FFFFFF" w:themeColor="background1"/>
              </w:rPr>
              <w:t>Extreme</w:t>
            </w:r>
          </w:p>
        </w:tc>
      </w:tr>
      <w:tr w:rsidR="002E6D3F" w:rsidRPr="00073B67" w14:paraId="53F62F34" w14:textId="77777777" w:rsidTr="002E6D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699" w:type="dxa"/>
            <w:tcBorders>
              <w:top w:val="single" w:sz="8" w:space="0" w:color="0084CB"/>
              <w:left w:val="single" w:sz="8" w:space="0" w:color="0084CB"/>
              <w:bottom w:val="single" w:sz="8" w:space="0" w:color="0084CB"/>
              <w:right w:val="single" w:sz="8" w:space="0" w:color="0084CB"/>
            </w:tcBorders>
            <w:shd w:val="clear" w:color="auto" w:fill="EDEDED" w:themeFill="accent3" w:themeFillTint="33"/>
          </w:tcPr>
          <w:p w14:paraId="7CC547DA" w14:textId="77777777" w:rsidR="002E6D3F" w:rsidRPr="00073B67" w:rsidRDefault="002E6D3F" w:rsidP="00ED5D7F">
            <w:pPr>
              <w:pStyle w:val="Definition-bodyclose"/>
              <w:jc w:val="center"/>
            </w:pPr>
            <w:r w:rsidRPr="00073B67">
              <w:t>Likely</w:t>
            </w:r>
          </w:p>
        </w:tc>
        <w:tc>
          <w:tcPr>
            <w:tcW w:w="1587" w:type="dxa"/>
            <w:tcBorders>
              <w:top w:val="single" w:sz="8" w:space="0" w:color="0084CB"/>
              <w:left w:val="single" w:sz="8" w:space="0" w:color="0084CB"/>
              <w:bottom w:val="single" w:sz="8" w:space="0" w:color="0084CB"/>
              <w:right w:val="single" w:sz="8" w:space="0" w:color="0084CB"/>
            </w:tcBorders>
            <w:shd w:val="clear" w:color="auto" w:fill="FFFFFF" w:themeFill="background1"/>
          </w:tcPr>
          <w:p w14:paraId="3762841C" w14:textId="77777777" w:rsidR="002E6D3F" w:rsidRDefault="002E6D3F" w:rsidP="00ED5D7F">
            <w:pPr>
              <w:pStyle w:val="Definition-bodyclose"/>
            </w:pPr>
            <w:r>
              <w:t>Will probably occur in most circumstances, e.g., weekly</w:t>
            </w:r>
          </w:p>
        </w:tc>
        <w:tc>
          <w:tcPr>
            <w:tcW w:w="140" w:type="dxa"/>
            <w:tcBorders>
              <w:top w:val="nil"/>
              <w:left w:val="single" w:sz="8" w:space="0" w:color="0084CB"/>
              <w:bottom w:val="nil"/>
              <w:right w:val="single" w:sz="8" w:space="0" w:color="0084CB"/>
            </w:tcBorders>
          </w:tcPr>
          <w:p w14:paraId="59730135" w14:textId="77777777" w:rsidR="002E6D3F" w:rsidRDefault="002E6D3F" w:rsidP="00ED5D7F">
            <w:pPr>
              <w:pStyle w:val="Definition-bodyclose"/>
            </w:pPr>
          </w:p>
        </w:tc>
        <w:tc>
          <w:tcPr>
            <w:tcW w:w="848" w:type="dxa"/>
            <w:tcBorders>
              <w:top w:val="single" w:sz="8" w:space="0" w:color="0084CB"/>
              <w:left w:val="single" w:sz="8" w:space="0" w:color="0084CB"/>
              <w:bottom w:val="single" w:sz="8" w:space="0" w:color="0084CB"/>
              <w:right w:val="single" w:sz="8" w:space="0" w:color="0084CB"/>
            </w:tcBorders>
            <w:shd w:val="clear" w:color="auto" w:fill="EDEDED" w:themeFill="accent3" w:themeFillTint="33"/>
          </w:tcPr>
          <w:p w14:paraId="2C0242B2" w14:textId="77777777" w:rsidR="002E6D3F" w:rsidRPr="0023548B" w:rsidRDefault="002E6D3F" w:rsidP="00ED5D7F">
            <w:pPr>
              <w:pStyle w:val="Definition-bodyclose"/>
              <w:jc w:val="center"/>
              <w:rPr>
                <w:b/>
                <w:bCs/>
              </w:rPr>
            </w:pPr>
            <w:r w:rsidRPr="0023548B">
              <w:rPr>
                <w:b/>
                <w:bCs/>
              </w:rPr>
              <w:t xml:space="preserve">2 </w:t>
            </w:r>
            <w:r w:rsidRPr="0023548B">
              <w:rPr>
                <w:b/>
                <w:bCs/>
              </w:rPr>
              <w:br/>
            </w:r>
            <w:r w:rsidRPr="0023548B">
              <w:rPr>
                <w:b/>
                <w:bCs/>
                <w:sz w:val="14"/>
                <w:szCs w:val="14"/>
              </w:rPr>
              <w:t>Minor</w:t>
            </w:r>
          </w:p>
        </w:tc>
        <w:tc>
          <w:tcPr>
            <w:tcW w:w="5214" w:type="dxa"/>
            <w:tcBorders>
              <w:top w:val="single" w:sz="8" w:space="0" w:color="0084CB"/>
              <w:left w:val="single" w:sz="8" w:space="0" w:color="0084CB"/>
              <w:bottom w:val="single" w:sz="8" w:space="0" w:color="0084CB"/>
              <w:right w:val="single" w:sz="8" w:space="0" w:color="0084CB"/>
            </w:tcBorders>
            <w:shd w:val="clear" w:color="auto" w:fill="FFFFFF" w:themeFill="background1"/>
          </w:tcPr>
          <w:p w14:paraId="6DC5647A" w14:textId="77777777" w:rsidR="002E6D3F" w:rsidRPr="00B36287" w:rsidRDefault="002E6D3F" w:rsidP="00ED5D7F">
            <w:pPr>
              <w:pStyle w:val="Definition-bullet"/>
            </w:pPr>
            <w:r w:rsidRPr="00B36287">
              <w:t>Minor injury treated with First Aid</w:t>
            </w:r>
          </w:p>
          <w:p w14:paraId="48AC96E7" w14:textId="77777777" w:rsidR="002E6D3F" w:rsidRPr="00B36287" w:rsidRDefault="002E6D3F" w:rsidP="00ED5D7F">
            <w:pPr>
              <w:pStyle w:val="Definition-bullet"/>
            </w:pPr>
            <w:r w:rsidRPr="00B36287">
              <w:t xml:space="preserve">Minor emotional </w:t>
            </w:r>
            <w:r>
              <w:t>disturbance impacting more than 2 days – does not require treatment</w:t>
            </w:r>
          </w:p>
          <w:p w14:paraId="2025FC0E" w14:textId="77777777" w:rsidR="002E6D3F" w:rsidRDefault="002E6D3F" w:rsidP="00ED5D7F">
            <w:pPr>
              <w:pStyle w:val="Definition-bullet"/>
            </w:pPr>
            <w:r>
              <w:t>Increased level of support or monitoring</w:t>
            </w:r>
          </w:p>
          <w:p w14:paraId="6C435A48" w14:textId="77777777" w:rsidR="002E6D3F" w:rsidRDefault="002E6D3F" w:rsidP="00ED5D7F">
            <w:pPr>
              <w:pStyle w:val="Definition-bullet"/>
            </w:pPr>
            <w:r>
              <w:t>Manageable disruption to service delivery</w:t>
            </w:r>
          </w:p>
          <w:p w14:paraId="6EEB7B02" w14:textId="77777777" w:rsidR="002E6D3F" w:rsidRPr="00B36287" w:rsidRDefault="002E6D3F" w:rsidP="00ED5D7F">
            <w:pPr>
              <w:pStyle w:val="Definition-bullet"/>
            </w:pPr>
            <w:r>
              <w:t>Minor property damage</w:t>
            </w:r>
          </w:p>
        </w:tc>
        <w:tc>
          <w:tcPr>
            <w:tcW w:w="149" w:type="dxa"/>
            <w:tcBorders>
              <w:top w:val="nil"/>
              <w:left w:val="single" w:sz="8" w:space="0" w:color="0084CB"/>
              <w:bottom w:val="nil"/>
              <w:right w:val="single" w:sz="8" w:space="0" w:color="0084CB"/>
            </w:tcBorders>
          </w:tcPr>
          <w:p w14:paraId="5ADAE97F" w14:textId="77777777" w:rsidR="002E6D3F" w:rsidRDefault="002E6D3F" w:rsidP="00ED5D7F">
            <w:pPr>
              <w:pStyle w:val="Definition-bodyclose"/>
            </w:pPr>
          </w:p>
        </w:tc>
        <w:tc>
          <w:tcPr>
            <w:tcW w:w="1276" w:type="dxa"/>
            <w:tcBorders>
              <w:top w:val="single" w:sz="8" w:space="0" w:color="0084CB"/>
              <w:left w:val="single" w:sz="8" w:space="0" w:color="0084CB"/>
              <w:bottom w:val="single" w:sz="8" w:space="0" w:color="0084CB"/>
              <w:right w:val="single" w:sz="8" w:space="0" w:color="0084CB"/>
            </w:tcBorders>
            <w:shd w:val="clear" w:color="auto" w:fill="EDEDED" w:themeFill="accent3" w:themeFillTint="33"/>
            <w:vAlign w:val="center"/>
          </w:tcPr>
          <w:p w14:paraId="1B3C8B06" w14:textId="77777777" w:rsidR="002E6D3F" w:rsidRPr="00073B67" w:rsidRDefault="002E6D3F" w:rsidP="00ED5D7F">
            <w:pPr>
              <w:pStyle w:val="Definition-bodyclose"/>
              <w:jc w:val="center"/>
            </w:pPr>
            <w:r w:rsidRPr="00073B67">
              <w:t>Likely</w:t>
            </w:r>
          </w:p>
        </w:tc>
        <w:tc>
          <w:tcPr>
            <w:tcW w:w="1134" w:type="dxa"/>
            <w:tcBorders>
              <w:top w:val="single" w:sz="8" w:space="0" w:color="0084CB"/>
              <w:left w:val="single" w:sz="8" w:space="0" w:color="0084CB"/>
              <w:bottom w:val="single" w:sz="8" w:space="0" w:color="0084CB"/>
              <w:right w:val="single" w:sz="8" w:space="0" w:color="0084CB"/>
            </w:tcBorders>
            <w:shd w:val="clear" w:color="auto" w:fill="00B050"/>
            <w:vAlign w:val="center"/>
          </w:tcPr>
          <w:p w14:paraId="7CAE2F81" w14:textId="77777777" w:rsidR="002E6D3F" w:rsidRPr="00073B67" w:rsidRDefault="002E6D3F" w:rsidP="00ED5D7F">
            <w:pPr>
              <w:pStyle w:val="Definition-bodyclose"/>
              <w:jc w:val="center"/>
              <w:rPr>
                <w:b/>
                <w:bCs/>
                <w:color w:val="FFFFFF" w:themeColor="background1"/>
              </w:rPr>
            </w:pPr>
            <w:r w:rsidRPr="00073B67">
              <w:rPr>
                <w:b/>
                <w:bCs/>
                <w:color w:val="FFFFFF" w:themeColor="background1"/>
              </w:rPr>
              <w:t>Low</w:t>
            </w:r>
          </w:p>
        </w:tc>
        <w:tc>
          <w:tcPr>
            <w:tcW w:w="1134" w:type="dxa"/>
            <w:tcBorders>
              <w:top w:val="single" w:sz="8" w:space="0" w:color="0084CB"/>
              <w:left w:val="single" w:sz="8" w:space="0" w:color="0084CB"/>
              <w:bottom w:val="single" w:sz="8" w:space="0" w:color="0084CB"/>
              <w:right w:val="single" w:sz="8" w:space="0" w:color="0084CB"/>
            </w:tcBorders>
            <w:shd w:val="clear" w:color="auto" w:fill="FFFF00"/>
            <w:vAlign w:val="center"/>
          </w:tcPr>
          <w:p w14:paraId="41616F42" w14:textId="77777777" w:rsidR="002E6D3F" w:rsidRPr="00073B67" w:rsidRDefault="002E6D3F" w:rsidP="00ED5D7F">
            <w:pPr>
              <w:pStyle w:val="Definition-bodyclose"/>
              <w:jc w:val="center"/>
              <w:rPr>
                <w:b/>
                <w:bCs/>
              </w:rPr>
            </w:pPr>
            <w:r w:rsidRPr="00073B67">
              <w:rPr>
                <w:b/>
                <w:bCs/>
              </w:rPr>
              <w:t>Moderate</w:t>
            </w:r>
          </w:p>
        </w:tc>
        <w:tc>
          <w:tcPr>
            <w:tcW w:w="1134" w:type="dxa"/>
            <w:tcBorders>
              <w:top w:val="single" w:sz="8" w:space="0" w:color="0084CB"/>
              <w:left w:val="single" w:sz="8" w:space="0" w:color="0084CB"/>
              <w:bottom w:val="single" w:sz="8" w:space="0" w:color="0084CB"/>
              <w:right w:val="single" w:sz="8" w:space="0" w:color="0084CB"/>
            </w:tcBorders>
            <w:shd w:val="clear" w:color="auto" w:fill="FFC000"/>
            <w:vAlign w:val="center"/>
          </w:tcPr>
          <w:p w14:paraId="51F61982" w14:textId="77777777" w:rsidR="002E6D3F" w:rsidRPr="00073B67" w:rsidRDefault="002E6D3F" w:rsidP="00ED5D7F">
            <w:pPr>
              <w:pStyle w:val="Definition-bodyclose"/>
              <w:jc w:val="center"/>
              <w:rPr>
                <w:b/>
                <w:bCs/>
              </w:rPr>
            </w:pPr>
            <w:r w:rsidRPr="00073B67">
              <w:rPr>
                <w:b/>
                <w:bCs/>
              </w:rPr>
              <w:t>High</w:t>
            </w:r>
          </w:p>
        </w:tc>
        <w:tc>
          <w:tcPr>
            <w:tcW w:w="1134" w:type="dxa"/>
            <w:tcBorders>
              <w:top w:val="single" w:sz="8" w:space="0" w:color="0084CB"/>
              <w:left w:val="single" w:sz="8" w:space="0" w:color="0084CB"/>
              <w:bottom w:val="single" w:sz="8" w:space="0" w:color="0084CB"/>
              <w:right w:val="single" w:sz="8" w:space="0" w:color="0084CB"/>
            </w:tcBorders>
            <w:shd w:val="clear" w:color="auto" w:fill="FFC000"/>
            <w:vAlign w:val="center"/>
          </w:tcPr>
          <w:p w14:paraId="693D6498" w14:textId="77777777" w:rsidR="002E6D3F" w:rsidRPr="00073B67" w:rsidRDefault="002E6D3F" w:rsidP="00ED5D7F">
            <w:pPr>
              <w:pStyle w:val="Definition-bodyclose"/>
              <w:jc w:val="center"/>
              <w:rPr>
                <w:b/>
                <w:bCs/>
              </w:rPr>
            </w:pPr>
            <w:r w:rsidRPr="00073B67">
              <w:rPr>
                <w:b/>
                <w:bCs/>
              </w:rPr>
              <w:t>High</w:t>
            </w:r>
          </w:p>
        </w:tc>
        <w:tc>
          <w:tcPr>
            <w:tcW w:w="1134" w:type="dxa"/>
            <w:tcBorders>
              <w:top w:val="single" w:sz="8" w:space="0" w:color="0084CB"/>
              <w:left w:val="single" w:sz="8" w:space="0" w:color="0084CB"/>
              <w:bottom w:val="single" w:sz="8" w:space="0" w:color="0084CB"/>
              <w:right w:val="single" w:sz="8" w:space="0" w:color="0084CB"/>
            </w:tcBorders>
            <w:shd w:val="clear" w:color="auto" w:fill="FF0000"/>
            <w:vAlign w:val="center"/>
          </w:tcPr>
          <w:p w14:paraId="73490949" w14:textId="77777777" w:rsidR="002E6D3F" w:rsidRPr="00073B67" w:rsidRDefault="002E6D3F" w:rsidP="00ED5D7F">
            <w:pPr>
              <w:pStyle w:val="Definition-bodyclose"/>
              <w:jc w:val="center"/>
              <w:rPr>
                <w:b/>
                <w:bCs/>
                <w:color w:val="FFFFFF" w:themeColor="background1"/>
              </w:rPr>
            </w:pPr>
            <w:r w:rsidRPr="00073B67">
              <w:rPr>
                <w:b/>
                <w:bCs/>
                <w:color w:val="FFFFFF" w:themeColor="background1"/>
              </w:rPr>
              <w:t>Extreme</w:t>
            </w:r>
          </w:p>
        </w:tc>
      </w:tr>
      <w:tr w:rsidR="002E6D3F" w:rsidRPr="00073B67" w14:paraId="7B32739C" w14:textId="77777777" w:rsidTr="002E6D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699" w:type="dxa"/>
            <w:tcBorders>
              <w:top w:val="single" w:sz="8" w:space="0" w:color="0084CB"/>
              <w:left w:val="single" w:sz="8" w:space="0" w:color="0084CB"/>
              <w:bottom w:val="single" w:sz="8" w:space="0" w:color="0084CB"/>
              <w:right w:val="single" w:sz="8" w:space="0" w:color="0084CB"/>
            </w:tcBorders>
            <w:shd w:val="clear" w:color="auto" w:fill="EDEDED" w:themeFill="accent3" w:themeFillTint="33"/>
          </w:tcPr>
          <w:p w14:paraId="267DB722" w14:textId="77777777" w:rsidR="002E6D3F" w:rsidRPr="00073B67" w:rsidRDefault="002E6D3F" w:rsidP="00ED5D7F">
            <w:pPr>
              <w:pStyle w:val="Definition-bodyclose"/>
              <w:jc w:val="center"/>
            </w:pPr>
            <w:r w:rsidRPr="00073B67">
              <w:t>Possible</w:t>
            </w:r>
          </w:p>
        </w:tc>
        <w:tc>
          <w:tcPr>
            <w:tcW w:w="1587" w:type="dxa"/>
            <w:tcBorders>
              <w:top w:val="single" w:sz="8" w:space="0" w:color="0084CB"/>
              <w:left w:val="single" w:sz="8" w:space="0" w:color="0084CB"/>
              <w:bottom w:val="single" w:sz="8" w:space="0" w:color="0084CB"/>
              <w:right w:val="single" w:sz="8" w:space="0" w:color="0084CB"/>
            </w:tcBorders>
            <w:shd w:val="clear" w:color="auto" w:fill="FFFFFF" w:themeFill="background1"/>
          </w:tcPr>
          <w:p w14:paraId="3FE753A4" w14:textId="77777777" w:rsidR="002E6D3F" w:rsidRDefault="002E6D3F" w:rsidP="00ED5D7F">
            <w:pPr>
              <w:pStyle w:val="Definition-bodyclose"/>
            </w:pPr>
            <w:r>
              <w:t>Could occur at some time, e.g., monthly</w:t>
            </w:r>
          </w:p>
        </w:tc>
        <w:tc>
          <w:tcPr>
            <w:tcW w:w="140" w:type="dxa"/>
            <w:tcBorders>
              <w:top w:val="nil"/>
              <w:left w:val="single" w:sz="8" w:space="0" w:color="0084CB"/>
              <w:bottom w:val="nil"/>
              <w:right w:val="single" w:sz="8" w:space="0" w:color="0084CB"/>
            </w:tcBorders>
          </w:tcPr>
          <w:p w14:paraId="28808E93" w14:textId="77777777" w:rsidR="002E6D3F" w:rsidRDefault="002E6D3F" w:rsidP="00ED5D7F">
            <w:pPr>
              <w:pStyle w:val="Definition-bodyclose"/>
            </w:pPr>
          </w:p>
        </w:tc>
        <w:tc>
          <w:tcPr>
            <w:tcW w:w="848" w:type="dxa"/>
            <w:tcBorders>
              <w:top w:val="single" w:sz="8" w:space="0" w:color="0084CB"/>
              <w:left w:val="single" w:sz="8" w:space="0" w:color="0084CB"/>
              <w:bottom w:val="single" w:sz="8" w:space="0" w:color="0084CB"/>
              <w:right w:val="single" w:sz="8" w:space="0" w:color="0084CB"/>
            </w:tcBorders>
            <w:shd w:val="clear" w:color="auto" w:fill="EDEDED" w:themeFill="accent3" w:themeFillTint="33"/>
          </w:tcPr>
          <w:p w14:paraId="66EA68A1" w14:textId="77777777" w:rsidR="002E6D3F" w:rsidRPr="0023548B" w:rsidRDefault="002E6D3F" w:rsidP="00ED5D7F">
            <w:pPr>
              <w:pStyle w:val="Definition-bodyclose"/>
              <w:jc w:val="center"/>
              <w:rPr>
                <w:b/>
                <w:bCs/>
              </w:rPr>
            </w:pPr>
            <w:r w:rsidRPr="0023548B">
              <w:rPr>
                <w:b/>
                <w:bCs/>
              </w:rPr>
              <w:t xml:space="preserve">3 </w:t>
            </w:r>
            <w:r w:rsidRPr="0023548B">
              <w:rPr>
                <w:b/>
                <w:bCs/>
              </w:rPr>
              <w:br/>
            </w:r>
            <w:r w:rsidRPr="0023548B">
              <w:rPr>
                <w:b/>
                <w:bCs/>
                <w:sz w:val="14"/>
                <w:szCs w:val="14"/>
              </w:rPr>
              <w:t>Moderate</w:t>
            </w:r>
          </w:p>
        </w:tc>
        <w:tc>
          <w:tcPr>
            <w:tcW w:w="5214" w:type="dxa"/>
            <w:tcBorders>
              <w:top w:val="single" w:sz="8" w:space="0" w:color="0084CB"/>
              <w:left w:val="single" w:sz="8" w:space="0" w:color="0084CB"/>
              <w:bottom w:val="single" w:sz="8" w:space="0" w:color="0084CB"/>
              <w:right w:val="single" w:sz="8" w:space="0" w:color="0084CB"/>
            </w:tcBorders>
            <w:shd w:val="clear" w:color="auto" w:fill="FFFFFF" w:themeFill="background1"/>
          </w:tcPr>
          <w:p w14:paraId="49BCD06A" w14:textId="77777777" w:rsidR="002E6D3F" w:rsidRPr="00B36287" w:rsidRDefault="002E6D3F" w:rsidP="00ED5D7F">
            <w:pPr>
              <w:pStyle w:val="Definition-bullet"/>
            </w:pPr>
            <w:r w:rsidRPr="00B36287">
              <w:t>Medical treatment required</w:t>
            </w:r>
          </w:p>
          <w:p w14:paraId="6B9449DF" w14:textId="77777777" w:rsidR="002E6D3F" w:rsidRPr="00B36287" w:rsidRDefault="002E6D3F" w:rsidP="00ED5D7F">
            <w:pPr>
              <w:pStyle w:val="Definition-bullet"/>
            </w:pPr>
            <w:r w:rsidRPr="00B36287">
              <w:t>Moderate emotional trauma</w:t>
            </w:r>
          </w:p>
          <w:p w14:paraId="32E2E846" w14:textId="77777777" w:rsidR="002E6D3F" w:rsidRDefault="002E6D3F" w:rsidP="00ED5D7F">
            <w:pPr>
              <w:pStyle w:val="Definition-bullet"/>
            </w:pPr>
            <w:r>
              <w:t>Increase in on-going support levels</w:t>
            </w:r>
          </w:p>
          <w:p w14:paraId="45F58D70" w14:textId="77777777" w:rsidR="002E6D3F" w:rsidRDefault="002E6D3F" w:rsidP="00ED5D7F">
            <w:pPr>
              <w:pStyle w:val="Definition-bullet"/>
            </w:pPr>
            <w:r>
              <w:t>Disruption to service delivery</w:t>
            </w:r>
          </w:p>
          <w:p w14:paraId="783FCA84" w14:textId="77777777" w:rsidR="002E6D3F" w:rsidRDefault="002E6D3F" w:rsidP="00ED5D7F">
            <w:pPr>
              <w:pStyle w:val="Definition-bullet"/>
            </w:pPr>
            <w:r>
              <w:t>Moderate property damage</w:t>
            </w:r>
          </w:p>
          <w:p w14:paraId="42491912" w14:textId="77777777" w:rsidR="002E6D3F" w:rsidRDefault="002E6D3F" w:rsidP="00ED5D7F">
            <w:pPr>
              <w:pStyle w:val="Definition-bullet"/>
            </w:pPr>
            <w:r>
              <w:t>Exacerbation of mental health illness requiring treatment</w:t>
            </w:r>
          </w:p>
          <w:p w14:paraId="0953AFC5" w14:textId="77777777" w:rsidR="002E6D3F" w:rsidRPr="00B36287" w:rsidRDefault="002E6D3F" w:rsidP="00ED5D7F">
            <w:pPr>
              <w:pStyle w:val="Definition-bullet"/>
            </w:pPr>
            <w:r>
              <w:t>Abuse or neglect of a participant</w:t>
            </w:r>
          </w:p>
        </w:tc>
        <w:tc>
          <w:tcPr>
            <w:tcW w:w="149" w:type="dxa"/>
            <w:tcBorders>
              <w:top w:val="nil"/>
              <w:left w:val="single" w:sz="8" w:space="0" w:color="0084CB"/>
              <w:bottom w:val="nil"/>
              <w:right w:val="single" w:sz="8" w:space="0" w:color="0084CB"/>
            </w:tcBorders>
          </w:tcPr>
          <w:p w14:paraId="6A8ABF14" w14:textId="77777777" w:rsidR="002E6D3F" w:rsidRDefault="002E6D3F" w:rsidP="00ED5D7F">
            <w:pPr>
              <w:pStyle w:val="Definition-bodyclose"/>
            </w:pPr>
          </w:p>
        </w:tc>
        <w:tc>
          <w:tcPr>
            <w:tcW w:w="1276" w:type="dxa"/>
            <w:tcBorders>
              <w:top w:val="single" w:sz="8" w:space="0" w:color="0084CB"/>
              <w:left w:val="single" w:sz="8" w:space="0" w:color="0084CB"/>
              <w:bottom w:val="single" w:sz="8" w:space="0" w:color="0084CB"/>
              <w:right w:val="single" w:sz="8" w:space="0" w:color="0084CB"/>
            </w:tcBorders>
            <w:shd w:val="clear" w:color="auto" w:fill="EDEDED" w:themeFill="accent3" w:themeFillTint="33"/>
            <w:vAlign w:val="center"/>
          </w:tcPr>
          <w:p w14:paraId="67D14A0A" w14:textId="77777777" w:rsidR="002E6D3F" w:rsidRPr="00073B67" w:rsidRDefault="002E6D3F" w:rsidP="00ED5D7F">
            <w:pPr>
              <w:pStyle w:val="Definition-bodyclose"/>
              <w:jc w:val="center"/>
            </w:pPr>
            <w:r w:rsidRPr="00073B67">
              <w:t>Possible</w:t>
            </w:r>
          </w:p>
        </w:tc>
        <w:tc>
          <w:tcPr>
            <w:tcW w:w="1134" w:type="dxa"/>
            <w:tcBorders>
              <w:top w:val="single" w:sz="8" w:space="0" w:color="0084CB"/>
              <w:left w:val="single" w:sz="8" w:space="0" w:color="0084CB"/>
              <w:bottom w:val="single" w:sz="8" w:space="0" w:color="0084CB"/>
              <w:right w:val="single" w:sz="8" w:space="0" w:color="0084CB"/>
            </w:tcBorders>
            <w:shd w:val="clear" w:color="auto" w:fill="00B050"/>
            <w:vAlign w:val="center"/>
          </w:tcPr>
          <w:p w14:paraId="6312516D" w14:textId="77777777" w:rsidR="002E6D3F" w:rsidRPr="00073B67" w:rsidRDefault="002E6D3F" w:rsidP="00ED5D7F">
            <w:pPr>
              <w:pStyle w:val="Definition-bodyclose"/>
              <w:jc w:val="center"/>
              <w:rPr>
                <w:b/>
                <w:bCs/>
                <w:color w:val="FFFFFF" w:themeColor="background1"/>
              </w:rPr>
            </w:pPr>
            <w:r w:rsidRPr="00073B67">
              <w:rPr>
                <w:b/>
                <w:bCs/>
                <w:color w:val="FFFFFF" w:themeColor="background1"/>
              </w:rPr>
              <w:t>Low</w:t>
            </w:r>
          </w:p>
        </w:tc>
        <w:tc>
          <w:tcPr>
            <w:tcW w:w="1134" w:type="dxa"/>
            <w:tcBorders>
              <w:top w:val="single" w:sz="8" w:space="0" w:color="0084CB"/>
              <w:left w:val="single" w:sz="8" w:space="0" w:color="0084CB"/>
              <w:bottom w:val="single" w:sz="8" w:space="0" w:color="0084CB"/>
              <w:right w:val="single" w:sz="8" w:space="0" w:color="0084CB"/>
            </w:tcBorders>
            <w:shd w:val="clear" w:color="auto" w:fill="FFFF00"/>
            <w:vAlign w:val="center"/>
          </w:tcPr>
          <w:p w14:paraId="50CA9CBC" w14:textId="77777777" w:rsidR="002E6D3F" w:rsidRPr="00073B67" w:rsidRDefault="002E6D3F" w:rsidP="00ED5D7F">
            <w:pPr>
              <w:pStyle w:val="Definition-bodyclose"/>
              <w:jc w:val="center"/>
              <w:rPr>
                <w:b/>
                <w:bCs/>
              </w:rPr>
            </w:pPr>
            <w:r w:rsidRPr="00073B67">
              <w:rPr>
                <w:b/>
                <w:bCs/>
              </w:rPr>
              <w:t>Moderate</w:t>
            </w:r>
          </w:p>
        </w:tc>
        <w:tc>
          <w:tcPr>
            <w:tcW w:w="1134" w:type="dxa"/>
            <w:tcBorders>
              <w:top w:val="single" w:sz="8" w:space="0" w:color="0084CB"/>
              <w:left w:val="single" w:sz="8" w:space="0" w:color="0084CB"/>
              <w:bottom w:val="single" w:sz="8" w:space="0" w:color="0084CB"/>
              <w:right w:val="single" w:sz="8" w:space="0" w:color="0084CB"/>
            </w:tcBorders>
            <w:shd w:val="clear" w:color="auto" w:fill="FFC000"/>
            <w:vAlign w:val="center"/>
          </w:tcPr>
          <w:p w14:paraId="07EBC5D9" w14:textId="77777777" w:rsidR="002E6D3F" w:rsidRPr="00073B67" w:rsidRDefault="002E6D3F" w:rsidP="00ED5D7F">
            <w:pPr>
              <w:pStyle w:val="Definition-bodyclose"/>
              <w:jc w:val="center"/>
              <w:rPr>
                <w:b/>
                <w:bCs/>
              </w:rPr>
            </w:pPr>
            <w:r w:rsidRPr="00073B67">
              <w:rPr>
                <w:b/>
                <w:bCs/>
              </w:rPr>
              <w:t>High</w:t>
            </w:r>
          </w:p>
        </w:tc>
        <w:tc>
          <w:tcPr>
            <w:tcW w:w="1134" w:type="dxa"/>
            <w:tcBorders>
              <w:top w:val="single" w:sz="8" w:space="0" w:color="0084CB"/>
              <w:left w:val="single" w:sz="8" w:space="0" w:color="0084CB"/>
              <w:bottom w:val="single" w:sz="8" w:space="0" w:color="0084CB"/>
              <w:right w:val="single" w:sz="8" w:space="0" w:color="0084CB"/>
            </w:tcBorders>
            <w:shd w:val="clear" w:color="auto" w:fill="FFC000"/>
            <w:vAlign w:val="center"/>
          </w:tcPr>
          <w:p w14:paraId="7B11B85F" w14:textId="77777777" w:rsidR="002E6D3F" w:rsidRPr="00073B67" w:rsidRDefault="002E6D3F" w:rsidP="00ED5D7F">
            <w:pPr>
              <w:pStyle w:val="Definition-bodyclose"/>
              <w:jc w:val="center"/>
              <w:rPr>
                <w:b/>
                <w:bCs/>
              </w:rPr>
            </w:pPr>
            <w:r w:rsidRPr="00073B67">
              <w:rPr>
                <w:b/>
                <w:bCs/>
              </w:rPr>
              <w:t>High</w:t>
            </w:r>
          </w:p>
        </w:tc>
        <w:tc>
          <w:tcPr>
            <w:tcW w:w="1134" w:type="dxa"/>
            <w:tcBorders>
              <w:top w:val="single" w:sz="8" w:space="0" w:color="0084CB"/>
              <w:left w:val="single" w:sz="8" w:space="0" w:color="0084CB"/>
              <w:bottom w:val="single" w:sz="8" w:space="0" w:color="0084CB"/>
              <w:right w:val="single" w:sz="8" w:space="0" w:color="0084CB"/>
            </w:tcBorders>
            <w:shd w:val="clear" w:color="auto" w:fill="FF0000"/>
            <w:vAlign w:val="center"/>
          </w:tcPr>
          <w:p w14:paraId="71DB0A99" w14:textId="77777777" w:rsidR="002E6D3F" w:rsidRPr="00073B67" w:rsidRDefault="002E6D3F" w:rsidP="00ED5D7F">
            <w:pPr>
              <w:pStyle w:val="Definition-bodyclose"/>
              <w:jc w:val="center"/>
              <w:rPr>
                <w:b/>
                <w:bCs/>
                <w:color w:val="FFFFFF" w:themeColor="background1"/>
              </w:rPr>
            </w:pPr>
            <w:r w:rsidRPr="00073B67">
              <w:rPr>
                <w:b/>
                <w:bCs/>
                <w:color w:val="FFFFFF" w:themeColor="background1"/>
              </w:rPr>
              <w:t>Extreme</w:t>
            </w:r>
          </w:p>
        </w:tc>
      </w:tr>
      <w:tr w:rsidR="002E6D3F" w:rsidRPr="00073B67" w14:paraId="7EF3F887" w14:textId="77777777" w:rsidTr="002E6D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699" w:type="dxa"/>
            <w:tcBorders>
              <w:top w:val="single" w:sz="8" w:space="0" w:color="0084CB"/>
              <w:left w:val="single" w:sz="8" w:space="0" w:color="0084CB"/>
              <w:bottom w:val="single" w:sz="8" w:space="0" w:color="0084CB"/>
              <w:right w:val="single" w:sz="8" w:space="0" w:color="0084CB"/>
            </w:tcBorders>
            <w:shd w:val="clear" w:color="auto" w:fill="EDEDED" w:themeFill="accent3" w:themeFillTint="33"/>
          </w:tcPr>
          <w:p w14:paraId="598A1464" w14:textId="77777777" w:rsidR="002E6D3F" w:rsidRPr="00073B67" w:rsidRDefault="002E6D3F" w:rsidP="00ED5D7F">
            <w:pPr>
              <w:pStyle w:val="Definition-bodyclose"/>
              <w:jc w:val="center"/>
            </w:pPr>
            <w:r w:rsidRPr="00073B67">
              <w:t>Unlikely</w:t>
            </w:r>
          </w:p>
        </w:tc>
        <w:tc>
          <w:tcPr>
            <w:tcW w:w="1587" w:type="dxa"/>
            <w:tcBorders>
              <w:top w:val="single" w:sz="8" w:space="0" w:color="0084CB"/>
              <w:left w:val="single" w:sz="8" w:space="0" w:color="0084CB"/>
              <w:bottom w:val="single" w:sz="8" w:space="0" w:color="0084CB"/>
              <w:right w:val="single" w:sz="8" w:space="0" w:color="0084CB"/>
            </w:tcBorders>
            <w:shd w:val="clear" w:color="auto" w:fill="FFFFFF" w:themeFill="background1"/>
          </w:tcPr>
          <w:p w14:paraId="213D2FC0" w14:textId="77777777" w:rsidR="002E6D3F" w:rsidRDefault="002E6D3F" w:rsidP="00ED5D7F">
            <w:pPr>
              <w:pStyle w:val="Definition-bodyclose"/>
            </w:pPr>
            <w:r>
              <w:t>Unlikely in the foreseeable future, e.g., six-monthly</w:t>
            </w:r>
          </w:p>
        </w:tc>
        <w:tc>
          <w:tcPr>
            <w:tcW w:w="140" w:type="dxa"/>
            <w:tcBorders>
              <w:top w:val="nil"/>
              <w:left w:val="single" w:sz="8" w:space="0" w:color="0084CB"/>
              <w:bottom w:val="nil"/>
              <w:right w:val="single" w:sz="8" w:space="0" w:color="0084CB"/>
            </w:tcBorders>
          </w:tcPr>
          <w:p w14:paraId="435D900C" w14:textId="77777777" w:rsidR="002E6D3F" w:rsidRDefault="002E6D3F" w:rsidP="00ED5D7F">
            <w:pPr>
              <w:pStyle w:val="Definition-bodyclose"/>
            </w:pPr>
          </w:p>
        </w:tc>
        <w:tc>
          <w:tcPr>
            <w:tcW w:w="848" w:type="dxa"/>
            <w:tcBorders>
              <w:top w:val="single" w:sz="8" w:space="0" w:color="0084CB"/>
              <w:left w:val="single" w:sz="8" w:space="0" w:color="0084CB"/>
              <w:bottom w:val="single" w:sz="8" w:space="0" w:color="0084CB"/>
              <w:right w:val="single" w:sz="8" w:space="0" w:color="0084CB"/>
            </w:tcBorders>
            <w:shd w:val="clear" w:color="auto" w:fill="EDEDED" w:themeFill="accent3" w:themeFillTint="33"/>
          </w:tcPr>
          <w:p w14:paraId="776BF825" w14:textId="77777777" w:rsidR="002E6D3F" w:rsidRPr="0023548B" w:rsidRDefault="002E6D3F" w:rsidP="00ED5D7F">
            <w:pPr>
              <w:pStyle w:val="Definition-bodyclose"/>
              <w:jc w:val="center"/>
              <w:rPr>
                <w:b/>
                <w:bCs/>
              </w:rPr>
            </w:pPr>
            <w:r w:rsidRPr="0023548B">
              <w:rPr>
                <w:b/>
                <w:bCs/>
              </w:rPr>
              <w:t xml:space="preserve">4 </w:t>
            </w:r>
            <w:r w:rsidRPr="0023548B">
              <w:rPr>
                <w:b/>
                <w:bCs/>
              </w:rPr>
              <w:br/>
            </w:r>
            <w:r w:rsidRPr="0023548B">
              <w:rPr>
                <w:b/>
                <w:bCs/>
                <w:sz w:val="14"/>
                <w:szCs w:val="14"/>
              </w:rPr>
              <w:t>Major</w:t>
            </w:r>
          </w:p>
        </w:tc>
        <w:tc>
          <w:tcPr>
            <w:tcW w:w="5214" w:type="dxa"/>
            <w:tcBorders>
              <w:top w:val="single" w:sz="8" w:space="0" w:color="0084CB"/>
              <w:left w:val="single" w:sz="8" w:space="0" w:color="0084CB"/>
              <w:bottom w:val="single" w:sz="8" w:space="0" w:color="0084CB"/>
              <w:right w:val="single" w:sz="8" w:space="0" w:color="0084CB"/>
            </w:tcBorders>
            <w:shd w:val="clear" w:color="auto" w:fill="FFFFFF" w:themeFill="background1"/>
          </w:tcPr>
          <w:p w14:paraId="041B90D7" w14:textId="77777777" w:rsidR="002E6D3F" w:rsidRPr="00B36287" w:rsidRDefault="002E6D3F" w:rsidP="00ED5D7F">
            <w:pPr>
              <w:pStyle w:val="Definition-bullet"/>
            </w:pPr>
            <w:r w:rsidRPr="00B36287">
              <w:t>Hospital admission or attendance for treatment</w:t>
            </w:r>
          </w:p>
          <w:p w14:paraId="30904313" w14:textId="77777777" w:rsidR="002E6D3F" w:rsidRPr="00B36287" w:rsidRDefault="002E6D3F" w:rsidP="00ED5D7F">
            <w:pPr>
              <w:pStyle w:val="Definition-bullet"/>
            </w:pPr>
            <w:r w:rsidRPr="00B36287">
              <w:t>Psychological trauma</w:t>
            </w:r>
          </w:p>
          <w:p w14:paraId="296A07DF" w14:textId="77777777" w:rsidR="002E6D3F" w:rsidRDefault="002E6D3F" w:rsidP="00ED5D7F">
            <w:pPr>
              <w:pStyle w:val="Definition-bullet"/>
            </w:pPr>
            <w:r w:rsidRPr="00B36287">
              <w:t xml:space="preserve">Major </w:t>
            </w:r>
            <w:r>
              <w:t>property damage</w:t>
            </w:r>
          </w:p>
          <w:p w14:paraId="63BCB2ED" w14:textId="77777777" w:rsidR="002E6D3F" w:rsidRDefault="002E6D3F" w:rsidP="00ED5D7F">
            <w:pPr>
              <w:pStyle w:val="Definition-bullet"/>
            </w:pPr>
            <w:r>
              <w:t>Service delivery is ceased</w:t>
            </w:r>
          </w:p>
          <w:p w14:paraId="592921C9" w14:textId="77777777" w:rsidR="002E6D3F" w:rsidRDefault="002E6D3F" w:rsidP="00ED5D7F">
            <w:pPr>
              <w:pStyle w:val="Definition-bullet"/>
            </w:pPr>
            <w:r>
              <w:t>Significant faults allowing significant abuse or neglect of a participant.</w:t>
            </w:r>
          </w:p>
          <w:p w14:paraId="1A02073F" w14:textId="77777777" w:rsidR="002E6D3F" w:rsidRPr="00B36287" w:rsidRDefault="002E6D3F" w:rsidP="00ED5D7F">
            <w:pPr>
              <w:pStyle w:val="Definition-bullet"/>
            </w:pPr>
          </w:p>
        </w:tc>
        <w:tc>
          <w:tcPr>
            <w:tcW w:w="149" w:type="dxa"/>
            <w:tcBorders>
              <w:top w:val="nil"/>
              <w:left w:val="single" w:sz="8" w:space="0" w:color="0084CB"/>
              <w:bottom w:val="nil"/>
              <w:right w:val="single" w:sz="8" w:space="0" w:color="0084CB"/>
            </w:tcBorders>
          </w:tcPr>
          <w:p w14:paraId="5ADCAC97" w14:textId="77777777" w:rsidR="002E6D3F" w:rsidRDefault="002E6D3F" w:rsidP="00ED5D7F">
            <w:pPr>
              <w:pStyle w:val="Definition-bodyclose"/>
            </w:pPr>
          </w:p>
        </w:tc>
        <w:tc>
          <w:tcPr>
            <w:tcW w:w="1276" w:type="dxa"/>
            <w:tcBorders>
              <w:top w:val="single" w:sz="8" w:space="0" w:color="0084CB"/>
              <w:left w:val="single" w:sz="8" w:space="0" w:color="0084CB"/>
              <w:bottom w:val="single" w:sz="8" w:space="0" w:color="0084CB"/>
              <w:right w:val="single" w:sz="8" w:space="0" w:color="0084CB"/>
            </w:tcBorders>
            <w:shd w:val="clear" w:color="auto" w:fill="EDEDED" w:themeFill="accent3" w:themeFillTint="33"/>
            <w:vAlign w:val="center"/>
          </w:tcPr>
          <w:p w14:paraId="5ED5F93E" w14:textId="77777777" w:rsidR="002E6D3F" w:rsidRPr="00073B67" w:rsidRDefault="002E6D3F" w:rsidP="00ED5D7F">
            <w:pPr>
              <w:pStyle w:val="Definition-bodyclose"/>
              <w:jc w:val="center"/>
            </w:pPr>
            <w:r w:rsidRPr="00073B67">
              <w:t>Unlikely</w:t>
            </w:r>
          </w:p>
        </w:tc>
        <w:tc>
          <w:tcPr>
            <w:tcW w:w="1134" w:type="dxa"/>
            <w:tcBorders>
              <w:top w:val="single" w:sz="8" w:space="0" w:color="0084CB"/>
              <w:left w:val="single" w:sz="8" w:space="0" w:color="0084CB"/>
              <w:bottom w:val="single" w:sz="8" w:space="0" w:color="0084CB"/>
              <w:right w:val="single" w:sz="8" w:space="0" w:color="0084CB"/>
            </w:tcBorders>
            <w:shd w:val="clear" w:color="auto" w:fill="00B050"/>
            <w:vAlign w:val="center"/>
          </w:tcPr>
          <w:p w14:paraId="51C797F0" w14:textId="77777777" w:rsidR="002E6D3F" w:rsidRPr="00073B67" w:rsidRDefault="002E6D3F" w:rsidP="00ED5D7F">
            <w:pPr>
              <w:pStyle w:val="Definition-bodyclose"/>
              <w:jc w:val="center"/>
              <w:rPr>
                <w:b/>
                <w:bCs/>
                <w:color w:val="FFFFFF" w:themeColor="background1"/>
              </w:rPr>
            </w:pPr>
            <w:r w:rsidRPr="00073B67">
              <w:rPr>
                <w:b/>
                <w:bCs/>
                <w:color w:val="FFFFFF" w:themeColor="background1"/>
              </w:rPr>
              <w:t>Low</w:t>
            </w:r>
          </w:p>
        </w:tc>
        <w:tc>
          <w:tcPr>
            <w:tcW w:w="1134" w:type="dxa"/>
            <w:tcBorders>
              <w:top w:val="single" w:sz="8" w:space="0" w:color="0084CB"/>
              <w:left w:val="single" w:sz="8" w:space="0" w:color="0084CB"/>
              <w:bottom w:val="single" w:sz="8" w:space="0" w:color="0084CB"/>
              <w:right w:val="single" w:sz="8" w:space="0" w:color="0084CB"/>
            </w:tcBorders>
            <w:shd w:val="clear" w:color="auto" w:fill="00B050"/>
            <w:vAlign w:val="center"/>
          </w:tcPr>
          <w:p w14:paraId="711CB8E9" w14:textId="77777777" w:rsidR="002E6D3F" w:rsidRPr="00073B67" w:rsidRDefault="002E6D3F" w:rsidP="00ED5D7F">
            <w:pPr>
              <w:pStyle w:val="Definition-bodyclose"/>
              <w:jc w:val="center"/>
              <w:rPr>
                <w:b/>
                <w:bCs/>
                <w:color w:val="FFFFFF" w:themeColor="background1"/>
              </w:rPr>
            </w:pPr>
            <w:r w:rsidRPr="00073B67">
              <w:rPr>
                <w:b/>
                <w:bCs/>
                <w:color w:val="FFFFFF" w:themeColor="background1"/>
              </w:rPr>
              <w:t>Low</w:t>
            </w:r>
          </w:p>
        </w:tc>
        <w:tc>
          <w:tcPr>
            <w:tcW w:w="1134" w:type="dxa"/>
            <w:tcBorders>
              <w:top w:val="single" w:sz="8" w:space="0" w:color="0084CB"/>
              <w:left w:val="single" w:sz="8" w:space="0" w:color="0084CB"/>
              <w:bottom w:val="single" w:sz="8" w:space="0" w:color="0084CB"/>
              <w:right w:val="single" w:sz="8" w:space="0" w:color="0084CB"/>
            </w:tcBorders>
            <w:shd w:val="clear" w:color="auto" w:fill="FFFF00"/>
            <w:vAlign w:val="center"/>
          </w:tcPr>
          <w:p w14:paraId="75EEC3F8" w14:textId="77777777" w:rsidR="002E6D3F" w:rsidRPr="00073B67" w:rsidRDefault="002E6D3F" w:rsidP="00ED5D7F">
            <w:pPr>
              <w:pStyle w:val="Definition-bodyclose"/>
              <w:jc w:val="center"/>
              <w:rPr>
                <w:b/>
                <w:bCs/>
              </w:rPr>
            </w:pPr>
            <w:r w:rsidRPr="00073B67">
              <w:rPr>
                <w:b/>
                <w:bCs/>
              </w:rPr>
              <w:t>Moderate</w:t>
            </w:r>
          </w:p>
        </w:tc>
        <w:tc>
          <w:tcPr>
            <w:tcW w:w="1134" w:type="dxa"/>
            <w:tcBorders>
              <w:top w:val="single" w:sz="8" w:space="0" w:color="0084CB"/>
              <w:left w:val="single" w:sz="8" w:space="0" w:color="0084CB"/>
              <w:bottom w:val="single" w:sz="8" w:space="0" w:color="0084CB"/>
              <w:right w:val="single" w:sz="8" w:space="0" w:color="0084CB"/>
            </w:tcBorders>
            <w:shd w:val="clear" w:color="auto" w:fill="FFC000"/>
            <w:vAlign w:val="center"/>
          </w:tcPr>
          <w:p w14:paraId="63E0EEB6" w14:textId="77777777" w:rsidR="002E6D3F" w:rsidRPr="00073B67" w:rsidRDefault="002E6D3F" w:rsidP="00ED5D7F">
            <w:pPr>
              <w:pStyle w:val="Definition-bodyclose"/>
              <w:jc w:val="center"/>
              <w:rPr>
                <w:b/>
                <w:bCs/>
              </w:rPr>
            </w:pPr>
            <w:r w:rsidRPr="00073B67">
              <w:rPr>
                <w:b/>
                <w:bCs/>
              </w:rPr>
              <w:t>High</w:t>
            </w:r>
          </w:p>
        </w:tc>
        <w:tc>
          <w:tcPr>
            <w:tcW w:w="1134" w:type="dxa"/>
            <w:tcBorders>
              <w:top w:val="single" w:sz="8" w:space="0" w:color="0084CB"/>
              <w:left w:val="single" w:sz="8" w:space="0" w:color="0084CB"/>
              <w:bottom w:val="single" w:sz="8" w:space="0" w:color="0084CB"/>
              <w:right w:val="single" w:sz="8" w:space="0" w:color="0084CB"/>
            </w:tcBorders>
            <w:shd w:val="clear" w:color="auto" w:fill="FF0000"/>
            <w:vAlign w:val="center"/>
          </w:tcPr>
          <w:p w14:paraId="4732B26E" w14:textId="77777777" w:rsidR="002E6D3F" w:rsidRPr="00073B67" w:rsidRDefault="002E6D3F" w:rsidP="00ED5D7F">
            <w:pPr>
              <w:pStyle w:val="Definition-bodyclose"/>
              <w:jc w:val="center"/>
              <w:rPr>
                <w:b/>
                <w:bCs/>
                <w:color w:val="FFFFFF" w:themeColor="background1"/>
              </w:rPr>
            </w:pPr>
            <w:r w:rsidRPr="00073B67">
              <w:rPr>
                <w:b/>
                <w:bCs/>
                <w:color w:val="FFFFFF" w:themeColor="background1"/>
              </w:rPr>
              <w:t>Extreme</w:t>
            </w:r>
          </w:p>
        </w:tc>
      </w:tr>
      <w:tr w:rsidR="002E6D3F" w:rsidRPr="00073B67" w14:paraId="7798E561" w14:textId="77777777" w:rsidTr="002E6D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699" w:type="dxa"/>
            <w:tcBorders>
              <w:top w:val="single" w:sz="8" w:space="0" w:color="0084CB"/>
              <w:left w:val="single" w:sz="8" w:space="0" w:color="0084CB"/>
              <w:bottom w:val="single" w:sz="8" w:space="0" w:color="0084CB"/>
              <w:right w:val="single" w:sz="8" w:space="0" w:color="0084CB"/>
            </w:tcBorders>
            <w:shd w:val="clear" w:color="auto" w:fill="EDEDED" w:themeFill="accent3" w:themeFillTint="33"/>
          </w:tcPr>
          <w:p w14:paraId="709259B0" w14:textId="77777777" w:rsidR="002E6D3F" w:rsidRPr="00073B67" w:rsidRDefault="002E6D3F" w:rsidP="00ED5D7F">
            <w:pPr>
              <w:pStyle w:val="Definition-bodyclose"/>
              <w:jc w:val="center"/>
            </w:pPr>
            <w:r w:rsidRPr="00073B67">
              <w:t>Rare</w:t>
            </w:r>
          </w:p>
        </w:tc>
        <w:tc>
          <w:tcPr>
            <w:tcW w:w="1587" w:type="dxa"/>
            <w:tcBorders>
              <w:top w:val="single" w:sz="8" w:space="0" w:color="0084CB"/>
              <w:left w:val="single" w:sz="8" w:space="0" w:color="0084CB"/>
              <w:bottom w:val="single" w:sz="8" w:space="0" w:color="0084CB"/>
              <w:right w:val="single" w:sz="8" w:space="0" w:color="0084CB"/>
            </w:tcBorders>
            <w:shd w:val="clear" w:color="auto" w:fill="FFFFFF" w:themeFill="background1"/>
          </w:tcPr>
          <w:p w14:paraId="39879E83" w14:textId="77777777" w:rsidR="002E6D3F" w:rsidRDefault="002E6D3F" w:rsidP="00ED5D7F">
            <w:pPr>
              <w:pStyle w:val="Definition-bodyclose"/>
            </w:pPr>
            <w:r>
              <w:t>Occurrence requires exceptional circumstances, e.g., yearly</w:t>
            </w:r>
          </w:p>
        </w:tc>
        <w:tc>
          <w:tcPr>
            <w:tcW w:w="140" w:type="dxa"/>
            <w:tcBorders>
              <w:top w:val="nil"/>
              <w:left w:val="single" w:sz="8" w:space="0" w:color="0084CB"/>
              <w:bottom w:val="nil"/>
              <w:right w:val="single" w:sz="8" w:space="0" w:color="0084CB"/>
            </w:tcBorders>
          </w:tcPr>
          <w:p w14:paraId="22D8DEE2" w14:textId="77777777" w:rsidR="002E6D3F" w:rsidRDefault="002E6D3F" w:rsidP="00ED5D7F">
            <w:pPr>
              <w:pStyle w:val="Definition-bodyclose"/>
            </w:pPr>
          </w:p>
        </w:tc>
        <w:tc>
          <w:tcPr>
            <w:tcW w:w="848" w:type="dxa"/>
            <w:tcBorders>
              <w:top w:val="single" w:sz="8" w:space="0" w:color="0084CB"/>
              <w:left w:val="single" w:sz="8" w:space="0" w:color="0084CB"/>
              <w:bottom w:val="single" w:sz="8" w:space="0" w:color="0084CB"/>
              <w:right w:val="single" w:sz="8" w:space="0" w:color="0084CB"/>
            </w:tcBorders>
            <w:shd w:val="clear" w:color="auto" w:fill="EDEDED" w:themeFill="accent3" w:themeFillTint="33"/>
          </w:tcPr>
          <w:p w14:paraId="74EB4F07" w14:textId="77777777" w:rsidR="002E6D3F" w:rsidRPr="0023548B" w:rsidRDefault="002E6D3F" w:rsidP="00ED5D7F">
            <w:pPr>
              <w:pStyle w:val="Definition-bodyclose"/>
              <w:jc w:val="center"/>
              <w:rPr>
                <w:b/>
                <w:bCs/>
              </w:rPr>
            </w:pPr>
            <w:r w:rsidRPr="0023548B">
              <w:rPr>
                <w:b/>
                <w:bCs/>
              </w:rPr>
              <w:t xml:space="preserve">5 </w:t>
            </w:r>
            <w:r w:rsidRPr="0023548B">
              <w:rPr>
                <w:b/>
                <w:bCs/>
                <w:sz w:val="14"/>
                <w:szCs w:val="14"/>
              </w:rPr>
              <w:t>Catastrophic</w:t>
            </w:r>
          </w:p>
        </w:tc>
        <w:tc>
          <w:tcPr>
            <w:tcW w:w="5214" w:type="dxa"/>
            <w:tcBorders>
              <w:top w:val="single" w:sz="8" w:space="0" w:color="0084CB"/>
              <w:left w:val="single" w:sz="8" w:space="0" w:color="0084CB"/>
              <w:bottom w:val="single" w:sz="8" w:space="0" w:color="0084CB"/>
              <w:right w:val="single" w:sz="8" w:space="0" w:color="0084CB"/>
            </w:tcBorders>
            <w:shd w:val="clear" w:color="auto" w:fill="FFFFFF" w:themeFill="background1"/>
          </w:tcPr>
          <w:p w14:paraId="0243B1F6" w14:textId="77777777" w:rsidR="002E6D3F" w:rsidRDefault="002E6D3F" w:rsidP="00ED5D7F">
            <w:pPr>
              <w:pStyle w:val="Definition-bullet"/>
            </w:pPr>
            <w:r w:rsidRPr="00B36287">
              <w:t>Loss of life</w:t>
            </w:r>
          </w:p>
          <w:p w14:paraId="7A0EEBED" w14:textId="77777777" w:rsidR="002E6D3F" w:rsidRPr="00B36287" w:rsidRDefault="002E6D3F" w:rsidP="00ED5D7F">
            <w:pPr>
              <w:pStyle w:val="Definition-bullet"/>
            </w:pPr>
            <w:r>
              <w:t>Exposure to immediate threat</w:t>
            </w:r>
          </w:p>
          <w:p w14:paraId="297DE0D5" w14:textId="77777777" w:rsidR="002E6D3F" w:rsidRPr="00B36287" w:rsidRDefault="002E6D3F" w:rsidP="00ED5D7F">
            <w:pPr>
              <w:pStyle w:val="Definition-bullet"/>
            </w:pPr>
            <w:r w:rsidRPr="00B36287">
              <w:t>Severe psychological trauma</w:t>
            </w:r>
          </w:p>
          <w:p w14:paraId="5D270DFD" w14:textId="77777777" w:rsidR="002E6D3F" w:rsidRDefault="002E6D3F" w:rsidP="00ED5D7F">
            <w:pPr>
              <w:pStyle w:val="Definition-bullet"/>
            </w:pPr>
            <w:r>
              <w:t>Long term loss of ability for participant</w:t>
            </w:r>
          </w:p>
          <w:p w14:paraId="3E508F1B" w14:textId="77777777" w:rsidR="002E6D3F" w:rsidRPr="00B36287" w:rsidRDefault="002E6D3F" w:rsidP="00ED5D7F">
            <w:pPr>
              <w:pStyle w:val="Definition-bullet"/>
            </w:pPr>
            <w:r>
              <w:t>Systemic faults of widespread abuse or neglect of participant</w:t>
            </w:r>
          </w:p>
        </w:tc>
        <w:tc>
          <w:tcPr>
            <w:tcW w:w="149" w:type="dxa"/>
            <w:tcBorders>
              <w:top w:val="nil"/>
              <w:left w:val="single" w:sz="8" w:space="0" w:color="0084CB"/>
              <w:bottom w:val="nil"/>
              <w:right w:val="single" w:sz="8" w:space="0" w:color="0084CB"/>
            </w:tcBorders>
          </w:tcPr>
          <w:p w14:paraId="338EE3BD" w14:textId="77777777" w:rsidR="002E6D3F" w:rsidRDefault="002E6D3F" w:rsidP="00ED5D7F">
            <w:pPr>
              <w:pStyle w:val="Definition-bodyclose"/>
            </w:pPr>
          </w:p>
        </w:tc>
        <w:tc>
          <w:tcPr>
            <w:tcW w:w="1276" w:type="dxa"/>
            <w:tcBorders>
              <w:top w:val="single" w:sz="8" w:space="0" w:color="0084CB"/>
              <w:left w:val="single" w:sz="8" w:space="0" w:color="0084CB"/>
              <w:bottom w:val="single" w:sz="8" w:space="0" w:color="0084CB"/>
              <w:right w:val="single" w:sz="8" w:space="0" w:color="0084CB"/>
            </w:tcBorders>
            <w:shd w:val="clear" w:color="auto" w:fill="EDEDED" w:themeFill="accent3" w:themeFillTint="33"/>
            <w:vAlign w:val="center"/>
          </w:tcPr>
          <w:p w14:paraId="0BC396D7" w14:textId="77777777" w:rsidR="002E6D3F" w:rsidRPr="00073B67" w:rsidRDefault="002E6D3F" w:rsidP="00ED5D7F">
            <w:pPr>
              <w:pStyle w:val="Definition-bodyclose"/>
              <w:jc w:val="center"/>
            </w:pPr>
            <w:r w:rsidRPr="00073B67">
              <w:t>Rare</w:t>
            </w:r>
          </w:p>
        </w:tc>
        <w:tc>
          <w:tcPr>
            <w:tcW w:w="1134" w:type="dxa"/>
            <w:tcBorders>
              <w:top w:val="single" w:sz="8" w:space="0" w:color="0084CB"/>
              <w:left w:val="single" w:sz="8" w:space="0" w:color="0084CB"/>
              <w:bottom w:val="single" w:sz="8" w:space="0" w:color="0084CB"/>
              <w:right w:val="single" w:sz="8" w:space="0" w:color="0084CB"/>
            </w:tcBorders>
            <w:shd w:val="clear" w:color="auto" w:fill="00B050"/>
            <w:vAlign w:val="center"/>
          </w:tcPr>
          <w:p w14:paraId="697E6D07" w14:textId="77777777" w:rsidR="002E6D3F" w:rsidRPr="00073B67" w:rsidRDefault="002E6D3F" w:rsidP="00ED5D7F">
            <w:pPr>
              <w:pStyle w:val="Definition-bodyclose"/>
              <w:jc w:val="center"/>
              <w:rPr>
                <w:b/>
                <w:bCs/>
                <w:color w:val="FFFFFF" w:themeColor="background1"/>
              </w:rPr>
            </w:pPr>
            <w:r w:rsidRPr="00073B67">
              <w:rPr>
                <w:b/>
                <w:bCs/>
                <w:color w:val="FFFFFF" w:themeColor="background1"/>
              </w:rPr>
              <w:t>Low</w:t>
            </w:r>
          </w:p>
        </w:tc>
        <w:tc>
          <w:tcPr>
            <w:tcW w:w="1134" w:type="dxa"/>
            <w:tcBorders>
              <w:top w:val="single" w:sz="8" w:space="0" w:color="0084CB"/>
              <w:left w:val="single" w:sz="8" w:space="0" w:color="0084CB"/>
              <w:bottom w:val="single" w:sz="8" w:space="0" w:color="0084CB"/>
              <w:right w:val="single" w:sz="8" w:space="0" w:color="0084CB"/>
            </w:tcBorders>
            <w:shd w:val="clear" w:color="auto" w:fill="00B050"/>
            <w:vAlign w:val="center"/>
          </w:tcPr>
          <w:p w14:paraId="322984DA" w14:textId="77777777" w:rsidR="002E6D3F" w:rsidRPr="00073B67" w:rsidRDefault="002E6D3F" w:rsidP="00ED5D7F">
            <w:pPr>
              <w:pStyle w:val="Definition-bodyclose"/>
              <w:jc w:val="center"/>
              <w:rPr>
                <w:b/>
                <w:bCs/>
                <w:color w:val="FFFFFF" w:themeColor="background1"/>
              </w:rPr>
            </w:pPr>
            <w:r w:rsidRPr="00073B67">
              <w:rPr>
                <w:b/>
                <w:bCs/>
                <w:color w:val="FFFFFF" w:themeColor="background1"/>
              </w:rPr>
              <w:t>Low</w:t>
            </w:r>
          </w:p>
        </w:tc>
        <w:tc>
          <w:tcPr>
            <w:tcW w:w="1134" w:type="dxa"/>
            <w:tcBorders>
              <w:top w:val="single" w:sz="8" w:space="0" w:color="0084CB"/>
              <w:left w:val="single" w:sz="8" w:space="0" w:color="0084CB"/>
              <w:bottom w:val="single" w:sz="8" w:space="0" w:color="0084CB"/>
              <w:right w:val="single" w:sz="8" w:space="0" w:color="0084CB"/>
            </w:tcBorders>
            <w:shd w:val="clear" w:color="auto" w:fill="00B050"/>
            <w:vAlign w:val="center"/>
          </w:tcPr>
          <w:p w14:paraId="7DDA7AD4" w14:textId="77777777" w:rsidR="002E6D3F" w:rsidRPr="00073B67" w:rsidRDefault="002E6D3F" w:rsidP="00ED5D7F">
            <w:pPr>
              <w:pStyle w:val="Definition-bodyclose"/>
              <w:jc w:val="center"/>
              <w:rPr>
                <w:b/>
                <w:bCs/>
              </w:rPr>
            </w:pPr>
            <w:r w:rsidRPr="00073B67">
              <w:rPr>
                <w:b/>
                <w:bCs/>
                <w:color w:val="FFFFFF" w:themeColor="background1"/>
              </w:rPr>
              <w:t>Low</w:t>
            </w:r>
          </w:p>
        </w:tc>
        <w:tc>
          <w:tcPr>
            <w:tcW w:w="1134" w:type="dxa"/>
            <w:tcBorders>
              <w:top w:val="single" w:sz="8" w:space="0" w:color="0084CB"/>
              <w:left w:val="single" w:sz="8" w:space="0" w:color="0084CB"/>
              <w:bottom w:val="single" w:sz="8" w:space="0" w:color="0084CB"/>
              <w:right w:val="single" w:sz="8" w:space="0" w:color="0084CB"/>
            </w:tcBorders>
            <w:shd w:val="clear" w:color="auto" w:fill="FFFF00"/>
            <w:vAlign w:val="center"/>
          </w:tcPr>
          <w:p w14:paraId="41A71CD6" w14:textId="77777777" w:rsidR="002E6D3F" w:rsidRPr="00073B67" w:rsidRDefault="002E6D3F" w:rsidP="00ED5D7F">
            <w:pPr>
              <w:pStyle w:val="Definition-bodyclose"/>
              <w:jc w:val="center"/>
              <w:rPr>
                <w:b/>
                <w:bCs/>
              </w:rPr>
            </w:pPr>
            <w:r w:rsidRPr="00073B67">
              <w:rPr>
                <w:b/>
                <w:bCs/>
              </w:rPr>
              <w:t>Moderate</w:t>
            </w:r>
          </w:p>
        </w:tc>
        <w:tc>
          <w:tcPr>
            <w:tcW w:w="1134" w:type="dxa"/>
            <w:tcBorders>
              <w:top w:val="single" w:sz="8" w:space="0" w:color="0084CB"/>
              <w:left w:val="single" w:sz="8" w:space="0" w:color="0084CB"/>
              <w:bottom w:val="single" w:sz="8" w:space="0" w:color="0084CB"/>
              <w:right w:val="single" w:sz="8" w:space="0" w:color="0084CB"/>
            </w:tcBorders>
            <w:shd w:val="clear" w:color="auto" w:fill="FF0000"/>
            <w:vAlign w:val="center"/>
          </w:tcPr>
          <w:p w14:paraId="430A2777" w14:textId="77777777" w:rsidR="002E6D3F" w:rsidRPr="00073B67" w:rsidRDefault="002E6D3F" w:rsidP="00ED5D7F">
            <w:pPr>
              <w:pStyle w:val="Definition-bodyclose"/>
              <w:jc w:val="center"/>
              <w:rPr>
                <w:b/>
                <w:bCs/>
              </w:rPr>
            </w:pPr>
            <w:r w:rsidRPr="00073B67">
              <w:rPr>
                <w:b/>
                <w:bCs/>
                <w:color w:val="FFFFFF" w:themeColor="background1"/>
              </w:rPr>
              <w:t>Extreme</w:t>
            </w:r>
          </w:p>
        </w:tc>
      </w:tr>
    </w:tbl>
    <w:p w14:paraId="428A53E1" w14:textId="77777777" w:rsidR="002E6D3F" w:rsidRPr="0053755D" w:rsidRDefault="002E6D3F" w:rsidP="00650722">
      <w:pPr>
        <w:rPr>
          <w:rFonts w:asciiTheme="minorHAnsi" w:hAnsiTheme="minorHAnsi" w:cstheme="minorHAnsi"/>
          <w:color w:val="000000" w:themeColor="text1"/>
          <w:sz w:val="21"/>
          <w:szCs w:val="21"/>
        </w:rPr>
      </w:pPr>
    </w:p>
    <w:sectPr w:rsidR="002E6D3F" w:rsidRPr="0053755D" w:rsidSect="00082EBE">
      <w:pgSz w:w="16838" w:h="11906" w:orient="landscape"/>
      <w:pgMar w:top="567" w:right="709" w:bottom="284" w:left="1134" w:header="709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461793" w14:textId="77777777" w:rsidR="00CF4B58" w:rsidRDefault="00CF4B58" w:rsidP="00CA2951">
      <w:pPr>
        <w:spacing w:after="0"/>
      </w:pPr>
      <w:r>
        <w:separator/>
      </w:r>
    </w:p>
  </w:endnote>
  <w:endnote w:type="continuationSeparator" w:id="0">
    <w:p w14:paraId="3555AF3D" w14:textId="77777777" w:rsidR="00CF4B58" w:rsidRDefault="00CF4B58" w:rsidP="00CA295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Kozuka Gothic Pr6N EL">
    <w:altName w:val="Yu Gothic"/>
    <w:panose1 w:val="00000000000000000000"/>
    <w:charset w:val="80"/>
    <w:family w:val="swiss"/>
    <w:notTrueType/>
    <w:pitch w:val="variable"/>
    <w:sig w:usb0="000002D7" w:usb1="2AC71C11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16"/>
        <w:szCs w:val="20"/>
      </w:rPr>
      <w:id w:val="-2067561997"/>
      <w:docPartObj>
        <w:docPartGallery w:val="Page Numbers (Bottom of Page)"/>
        <w:docPartUnique/>
      </w:docPartObj>
    </w:sdtPr>
    <w:sdtContent>
      <w:sdt>
        <w:sdtPr>
          <w:rPr>
            <w:sz w:val="16"/>
            <w:szCs w:val="20"/>
          </w:rPr>
          <w:id w:val="-1769616900"/>
          <w:docPartObj>
            <w:docPartGallery w:val="Page Numbers (Top of Page)"/>
            <w:docPartUnique/>
          </w:docPartObj>
        </w:sdtPr>
        <w:sdtContent>
          <w:p w14:paraId="241110B6" w14:textId="28A91EB9" w:rsidR="00605589" w:rsidRPr="00516B81" w:rsidRDefault="006D57BB" w:rsidP="00605589">
            <w:pPr>
              <w:pStyle w:val="Footer"/>
              <w:jc w:val="right"/>
              <w:rPr>
                <w:sz w:val="16"/>
                <w:szCs w:val="20"/>
              </w:rPr>
            </w:pPr>
            <w:r w:rsidRPr="00516B81">
              <w:rPr>
                <w:noProof/>
                <w:sz w:val="16"/>
                <w:szCs w:val="20"/>
              </w:rPr>
              <w:fldChar w:fldCharType="begin"/>
            </w:r>
            <w:r w:rsidRPr="00516B81">
              <w:rPr>
                <w:noProof/>
                <w:sz w:val="16"/>
                <w:szCs w:val="20"/>
              </w:rPr>
              <w:instrText xml:space="preserve"> FILENAME \* MERGEFORMAT </w:instrText>
            </w:r>
            <w:r w:rsidRPr="00516B81">
              <w:rPr>
                <w:noProof/>
                <w:sz w:val="16"/>
                <w:szCs w:val="20"/>
              </w:rPr>
              <w:fldChar w:fldCharType="separate"/>
            </w:r>
            <w:r w:rsidR="00477A3F" w:rsidRPr="00516B81">
              <w:rPr>
                <w:noProof/>
                <w:sz w:val="16"/>
                <w:szCs w:val="20"/>
              </w:rPr>
              <w:t>Participant</w:t>
            </w:r>
            <w:r w:rsidR="00605589" w:rsidRPr="00516B81">
              <w:rPr>
                <w:noProof/>
                <w:sz w:val="16"/>
                <w:szCs w:val="20"/>
              </w:rPr>
              <w:t xml:space="preserve"> Intake Form</w:t>
            </w:r>
            <w:r w:rsidRPr="00516B81">
              <w:rPr>
                <w:noProof/>
                <w:sz w:val="16"/>
                <w:szCs w:val="20"/>
              </w:rPr>
              <w:fldChar w:fldCharType="end"/>
            </w:r>
            <w:r w:rsidR="00B30F8D" w:rsidRPr="00516B81">
              <w:rPr>
                <w:noProof/>
                <w:sz w:val="16"/>
                <w:szCs w:val="20"/>
              </w:rPr>
              <w:t>.</w:t>
            </w:r>
            <w:r w:rsidR="00DB7675">
              <w:rPr>
                <w:noProof/>
                <w:sz w:val="16"/>
                <w:szCs w:val="20"/>
              </w:rPr>
              <w:t xml:space="preserve"> 06.02.202 </w:t>
            </w:r>
            <w:r w:rsidR="00B30F8D" w:rsidRPr="00516B81">
              <w:rPr>
                <w:noProof/>
                <w:sz w:val="16"/>
                <w:szCs w:val="20"/>
              </w:rPr>
              <w:t>.V</w:t>
            </w:r>
            <w:r w:rsidR="00ED6FAE">
              <w:rPr>
                <w:noProof/>
                <w:sz w:val="16"/>
                <w:szCs w:val="20"/>
              </w:rPr>
              <w:t>4</w:t>
            </w:r>
            <w:r w:rsidR="00605589" w:rsidRPr="00516B81">
              <w:rPr>
                <w:sz w:val="16"/>
                <w:szCs w:val="20"/>
              </w:rPr>
              <w:tab/>
            </w:r>
            <w:r w:rsidR="00605589" w:rsidRPr="00516B81">
              <w:rPr>
                <w:sz w:val="16"/>
                <w:szCs w:val="20"/>
              </w:rPr>
              <w:tab/>
              <w:t xml:space="preserve">Page </w:t>
            </w:r>
            <w:r w:rsidR="00605589" w:rsidRPr="00516B81">
              <w:rPr>
                <w:b/>
                <w:bCs/>
                <w:sz w:val="16"/>
                <w:szCs w:val="20"/>
              </w:rPr>
              <w:fldChar w:fldCharType="begin"/>
            </w:r>
            <w:r w:rsidR="00605589" w:rsidRPr="00516B81">
              <w:rPr>
                <w:b/>
                <w:bCs/>
                <w:sz w:val="16"/>
                <w:szCs w:val="20"/>
              </w:rPr>
              <w:instrText xml:space="preserve"> PAGE </w:instrText>
            </w:r>
            <w:r w:rsidR="00605589" w:rsidRPr="00516B81">
              <w:rPr>
                <w:b/>
                <w:bCs/>
                <w:sz w:val="16"/>
                <w:szCs w:val="20"/>
              </w:rPr>
              <w:fldChar w:fldCharType="separate"/>
            </w:r>
            <w:r w:rsidR="00BE6BB5" w:rsidRPr="00516B81">
              <w:rPr>
                <w:b/>
                <w:bCs/>
                <w:noProof/>
                <w:sz w:val="16"/>
                <w:szCs w:val="20"/>
              </w:rPr>
              <w:t>1</w:t>
            </w:r>
            <w:r w:rsidR="00605589" w:rsidRPr="00516B81">
              <w:rPr>
                <w:b/>
                <w:bCs/>
                <w:sz w:val="16"/>
                <w:szCs w:val="20"/>
              </w:rPr>
              <w:fldChar w:fldCharType="end"/>
            </w:r>
            <w:r w:rsidR="00605589" w:rsidRPr="00516B81">
              <w:rPr>
                <w:sz w:val="16"/>
                <w:szCs w:val="20"/>
              </w:rPr>
              <w:t xml:space="preserve"> of </w:t>
            </w:r>
            <w:r w:rsidR="00605589" w:rsidRPr="00516B81">
              <w:rPr>
                <w:b/>
                <w:bCs/>
                <w:sz w:val="16"/>
                <w:szCs w:val="20"/>
              </w:rPr>
              <w:fldChar w:fldCharType="begin"/>
            </w:r>
            <w:r w:rsidR="00605589" w:rsidRPr="00516B81">
              <w:rPr>
                <w:b/>
                <w:bCs/>
                <w:sz w:val="16"/>
                <w:szCs w:val="20"/>
              </w:rPr>
              <w:instrText xml:space="preserve"> NUMPAGES  </w:instrText>
            </w:r>
            <w:r w:rsidR="00605589" w:rsidRPr="00516B81">
              <w:rPr>
                <w:b/>
                <w:bCs/>
                <w:sz w:val="16"/>
                <w:szCs w:val="20"/>
              </w:rPr>
              <w:fldChar w:fldCharType="separate"/>
            </w:r>
            <w:r w:rsidR="00BE6BB5" w:rsidRPr="00516B81">
              <w:rPr>
                <w:b/>
                <w:bCs/>
                <w:noProof/>
                <w:sz w:val="16"/>
                <w:szCs w:val="20"/>
              </w:rPr>
              <w:t>3</w:t>
            </w:r>
            <w:r w:rsidR="00605589" w:rsidRPr="00516B81">
              <w:rPr>
                <w:b/>
                <w:bCs/>
                <w:sz w:val="16"/>
                <w:szCs w:val="20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35C5D1" w14:textId="77777777" w:rsidR="00CF4B58" w:rsidRDefault="00CF4B58" w:rsidP="00CA2951">
      <w:pPr>
        <w:spacing w:after="0"/>
      </w:pPr>
      <w:r>
        <w:separator/>
      </w:r>
    </w:p>
  </w:footnote>
  <w:footnote w:type="continuationSeparator" w:id="0">
    <w:p w14:paraId="0E09DF56" w14:textId="77777777" w:rsidR="00CF4B58" w:rsidRDefault="00CF4B58" w:rsidP="00CA2951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A17D03"/>
    <w:multiLevelType w:val="hybridMultilevel"/>
    <w:tmpl w:val="3D74E6A4"/>
    <w:lvl w:ilvl="0" w:tplc="953A41E4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096B3F"/>
    <w:multiLevelType w:val="hybridMultilevel"/>
    <w:tmpl w:val="1CB0F0C4"/>
    <w:lvl w:ilvl="0" w:tplc="953A41E4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AB3315"/>
    <w:multiLevelType w:val="hybridMultilevel"/>
    <w:tmpl w:val="C66EE368"/>
    <w:lvl w:ilvl="0" w:tplc="B2249DD0">
      <w:start w:val="1"/>
      <w:numFmt w:val="bullet"/>
      <w:pStyle w:val="Definition-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685ACA"/>
    <w:multiLevelType w:val="hybridMultilevel"/>
    <w:tmpl w:val="6EC88E12"/>
    <w:lvl w:ilvl="0" w:tplc="953A41E4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9D166A"/>
    <w:multiLevelType w:val="hybridMultilevel"/>
    <w:tmpl w:val="32DEC4F8"/>
    <w:lvl w:ilvl="0" w:tplc="953A41E4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DE2CEE"/>
    <w:multiLevelType w:val="hybridMultilevel"/>
    <w:tmpl w:val="891C5902"/>
    <w:lvl w:ilvl="0" w:tplc="7F30B95C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  <w:b w:val="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044D61"/>
    <w:multiLevelType w:val="hybridMultilevel"/>
    <w:tmpl w:val="B02634A0"/>
    <w:lvl w:ilvl="0" w:tplc="953A41E4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B948B5"/>
    <w:multiLevelType w:val="hybridMultilevel"/>
    <w:tmpl w:val="9A8A2F2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8B500F8"/>
    <w:multiLevelType w:val="hybridMultilevel"/>
    <w:tmpl w:val="C40237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B45BE1"/>
    <w:multiLevelType w:val="hybridMultilevel"/>
    <w:tmpl w:val="2728AF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FA2027"/>
    <w:multiLevelType w:val="hybridMultilevel"/>
    <w:tmpl w:val="58B443D4"/>
    <w:lvl w:ilvl="0" w:tplc="953A41E4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313765"/>
    <w:multiLevelType w:val="hybridMultilevel"/>
    <w:tmpl w:val="2DE88BC0"/>
    <w:lvl w:ilvl="0" w:tplc="89CE296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0971E9C"/>
    <w:multiLevelType w:val="hybridMultilevel"/>
    <w:tmpl w:val="BF9072FE"/>
    <w:lvl w:ilvl="0" w:tplc="1DBC2036">
      <w:start w:val="1"/>
      <w:numFmt w:val="decimal"/>
      <w:lvlText w:val="%1."/>
      <w:lvlJc w:val="left"/>
      <w:pPr>
        <w:ind w:left="360" w:hanging="360"/>
      </w:pPr>
      <w:rPr>
        <w:rFonts w:hint="default"/>
        <w:color w:val="1F3864" w:themeColor="accent1" w:themeShade="80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896617899">
    <w:abstractNumId w:val="8"/>
  </w:num>
  <w:num w:numId="2" w16cid:durableId="2120636620">
    <w:abstractNumId w:val="12"/>
  </w:num>
  <w:num w:numId="3" w16cid:durableId="1550998032">
    <w:abstractNumId w:val="11"/>
  </w:num>
  <w:num w:numId="4" w16cid:durableId="733509597">
    <w:abstractNumId w:val="7"/>
  </w:num>
  <w:num w:numId="5" w16cid:durableId="235669551">
    <w:abstractNumId w:val="3"/>
  </w:num>
  <w:num w:numId="6" w16cid:durableId="984705021">
    <w:abstractNumId w:val="4"/>
  </w:num>
  <w:num w:numId="7" w16cid:durableId="1933975460">
    <w:abstractNumId w:val="1"/>
  </w:num>
  <w:num w:numId="8" w16cid:durableId="737748660">
    <w:abstractNumId w:val="0"/>
  </w:num>
  <w:num w:numId="9" w16cid:durableId="1568031773">
    <w:abstractNumId w:val="10"/>
  </w:num>
  <w:num w:numId="10" w16cid:durableId="677194282">
    <w:abstractNumId w:val="6"/>
  </w:num>
  <w:num w:numId="11" w16cid:durableId="204607563">
    <w:abstractNumId w:val="9"/>
  </w:num>
  <w:num w:numId="12" w16cid:durableId="286739071">
    <w:abstractNumId w:val="5"/>
  </w:num>
  <w:num w:numId="13" w16cid:durableId="126237055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2MrKwMDIzMTKxNLRQ0lEKTi0uzszPAykwqgUAfl8J1SwAAAA="/>
  </w:docVars>
  <w:rsids>
    <w:rsidRoot w:val="000C095C"/>
    <w:rsid w:val="00030DA5"/>
    <w:rsid w:val="00060EB1"/>
    <w:rsid w:val="00071357"/>
    <w:rsid w:val="00082EBE"/>
    <w:rsid w:val="000A3D5D"/>
    <w:rsid w:val="000C095C"/>
    <w:rsid w:val="000F37DC"/>
    <w:rsid w:val="0016536C"/>
    <w:rsid w:val="001666B6"/>
    <w:rsid w:val="001811BF"/>
    <w:rsid w:val="00184832"/>
    <w:rsid w:val="001A317E"/>
    <w:rsid w:val="001C4448"/>
    <w:rsid w:val="001C7E1E"/>
    <w:rsid w:val="001F06CF"/>
    <w:rsid w:val="0021569D"/>
    <w:rsid w:val="002175B8"/>
    <w:rsid w:val="00246CAB"/>
    <w:rsid w:val="002545FB"/>
    <w:rsid w:val="00265720"/>
    <w:rsid w:val="00265F2F"/>
    <w:rsid w:val="002B3C3E"/>
    <w:rsid w:val="002D0C3F"/>
    <w:rsid w:val="002E6D3F"/>
    <w:rsid w:val="003223C3"/>
    <w:rsid w:val="00327E68"/>
    <w:rsid w:val="003520E5"/>
    <w:rsid w:val="003B7D44"/>
    <w:rsid w:val="003E0BBA"/>
    <w:rsid w:val="00403B2A"/>
    <w:rsid w:val="004167F9"/>
    <w:rsid w:val="00425172"/>
    <w:rsid w:val="00426F97"/>
    <w:rsid w:val="00477A3F"/>
    <w:rsid w:val="004D5202"/>
    <w:rsid w:val="004E0335"/>
    <w:rsid w:val="004E4B96"/>
    <w:rsid w:val="004E7599"/>
    <w:rsid w:val="005062AE"/>
    <w:rsid w:val="00516B81"/>
    <w:rsid w:val="0053755D"/>
    <w:rsid w:val="00555662"/>
    <w:rsid w:val="00567ED7"/>
    <w:rsid w:val="005A3DB5"/>
    <w:rsid w:val="00605589"/>
    <w:rsid w:val="00612F02"/>
    <w:rsid w:val="00624C73"/>
    <w:rsid w:val="0062520C"/>
    <w:rsid w:val="00650722"/>
    <w:rsid w:val="006760DE"/>
    <w:rsid w:val="00684452"/>
    <w:rsid w:val="006D57BB"/>
    <w:rsid w:val="006E0963"/>
    <w:rsid w:val="0070030F"/>
    <w:rsid w:val="0070121E"/>
    <w:rsid w:val="00750088"/>
    <w:rsid w:val="007512EB"/>
    <w:rsid w:val="00771EA9"/>
    <w:rsid w:val="00786224"/>
    <w:rsid w:val="00794104"/>
    <w:rsid w:val="00797526"/>
    <w:rsid w:val="007C16BE"/>
    <w:rsid w:val="007C4C14"/>
    <w:rsid w:val="0080032D"/>
    <w:rsid w:val="00845647"/>
    <w:rsid w:val="00867D17"/>
    <w:rsid w:val="00886F48"/>
    <w:rsid w:val="008A039E"/>
    <w:rsid w:val="008A2D19"/>
    <w:rsid w:val="008B5836"/>
    <w:rsid w:val="009079BB"/>
    <w:rsid w:val="009157B7"/>
    <w:rsid w:val="00922C55"/>
    <w:rsid w:val="00937898"/>
    <w:rsid w:val="00951B89"/>
    <w:rsid w:val="00965553"/>
    <w:rsid w:val="009A336F"/>
    <w:rsid w:val="009C031E"/>
    <w:rsid w:val="009D0494"/>
    <w:rsid w:val="009D0C8B"/>
    <w:rsid w:val="009D5178"/>
    <w:rsid w:val="00A00D6D"/>
    <w:rsid w:val="00A1068F"/>
    <w:rsid w:val="00A12E41"/>
    <w:rsid w:val="00A2052B"/>
    <w:rsid w:val="00A71FD8"/>
    <w:rsid w:val="00AD275A"/>
    <w:rsid w:val="00AD48E3"/>
    <w:rsid w:val="00AD76CE"/>
    <w:rsid w:val="00B30F8D"/>
    <w:rsid w:val="00B34C23"/>
    <w:rsid w:val="00B51D4F"/>
    <w:rsid w:val="00BB41E7"/>
    <w:rsid w:val="00BB4847"/>
    <w:rsid w:val="00BE6BB5"/>
    <w:rsid w:val="00C3162B"/>
    <w:rsid w:val="00C52E6F"/>
    <w:rsid w:val="00CA2951"/>
    <w:rsid w:val="00CA34C1"/>
    <w:rsid w:val="00CB37C3"/>
    <w:rsid w:val="00CB65F9"/>
    <w:rsid w:val="00CE7343"/>
    <w:rsid w:val="00CF4B58"/>
    <w:rsid w:val="00D04AAB"/>
    <w:rsid w:val="00D05D64"/>
    <w:rsid w:val="00D16843"/>
    <w:rsid w:val="00D17F23"/>
    <w:rsid w:val="00D202CA"/>
    <w:rsid w:val="00DB7675"/>
    <w:rsid w:val="00DD04D6"/>
    <w:rsid w:val="00DD66F0"/>
    <w:rsid w:val="00DE1DD0"/>
    <w:rsid w:val="00E14F60"/>
    <w:rsid w:val="00E635B1"/>
    <w:rsid w:val="00E74407"/>
    <w:rsid w:val="00E832AE"/>
    <w:rsid w:val="00E83FDA"/>
    <w:rsid w:val="00E861A5"/>
    <w:rsid w:val="00E9378F"/>
    <w:rsid w:val="00EC58DE"/>
    <w:rsid w:val="00ED4546"/>
    <w:rsid w:val="00ED6FAE"/>
    <w:rsid w:val="00ED7E71"/>
    <w:rsid w:val="00F07F46"/>
    <w:rsid w:val="00F344A9"/>
    <w:rsid w:val="00F557B3"/>
    <w:rsid w:val="00F75301"/>
    <w:rsid w:val="00FA2106"/>
    <w:rsid w:val="00FF7A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8511C20"/>
  <w15:docId w15:val="{117ED140-2320-CB4D-9D49-BBA4112631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 New Roman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3D5D"/>
    <w:pPr>
      <w:spacing w:after="80" w:line="240" w:lineRule="auto"/>
    </w:pPr>
    <w:rPr>
      <w:rFonts w:ascii="Arial" w:hAnsi="Arial" w:cs="Arial"/>
      <w:sz w:val="20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832A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30F8D"/>
    <w:pPr>
      <w:keepNext/>
      <w:keepLines/>
      <w:spacing w:before="240" w:after="0"/>
      <w:outlineLvl w:val="1"/>
    </w:pPr>
    <w:rPr>
      <w:rFonts w:eastAsiaTheme="majorEastAsia" w:cstheme="majorBidi"/>
      <w:b/>
      <w:sz w:val="2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67D17"/>
    <w:pPr>
      <w:kinsoku w:val="0"/>
      <w:overflowPunct w:val="0"/>
      <w:spacing w:before="240" w:after="240"/>
      <w:ind w:left="562" w:hanging="562"/>
      <w:textAlignment w:val="baseline"/>
      <w:outlineLvl w:val="2"/>
    </w:pPr>
    <w:rPr>
      <w:rFonts w:ascii="Century Gothic" w:eastAsia="Kozuka Gothic Pr6N EL" w:hAnsi="Century Gothic" w:cs="Times New Roman"/>
      <w:b/>
      <w:color w:val="ED7D31" w:themeColor="accent2"/>
      <w:kern w:val="24"/>
      <w:sz w:val="28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867D17"/>
    <w:rPr>
      <w:rFonts w:ascii="Century Gothic" w:eastAsia="Kozuka Gothic Pr6N EL" w:hAnsi="Century Gothic" w:cs="Times New Roman"/>
      <w:b/>
      <w:color w:val="ED7D31" w:themeColor="accent2"/>
      <w:kern w:val="24"/>
      <w:sz w:val="28"/>
      <w:szCs w:val="24"/>
      <w:lang w:eastAsia="en-GB"/>
    </w:rPr>
  </w:style>
  <w:style w:type="table" w:styleId="TableGrid">
    <w:name w:val="Table Grid"/>
    <w:basedOn w:val="TableNormal"/>
    <w:uiPriority w:val="39"/>
    <w:rsid w:val="000C09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832A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30F8D"/>
    <w:rPr>
      <w:rFonts w:ascii="Arial" w:eastAsiaTheme="majorEastAsia" w:hAnsi="Arial" w:cstheme="majorBidi"/>
      <w:b/>
      <w:szCs w:val="26"/>
    </w:rPr>
  </w:style>
  <w:style w:type="paragraph" w:styleId="ListParagraph">
    <w:name w:val="List Paragraph"/>
    <w:basedOn w:val="Normal"/>
    <w:uiPriority w:val="34"/>
    <w:qFormat/>
    <w:rsid w:val="008A2D1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A2951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CA2951"/>
    <w:rPr>
      <w:rFonts w:cs="Arial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A2951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CA2951"/>
    <w:rPr>
      <w:rFonts w:cs="Arial"/>
      <w:sz w:val="24"/>
      <w:szCs w:val="24"/>
    </w:rPr>
  </w:style>
  <w:style w:type="paragraph" w:customStyle="1" w:styleId="Label">
    <w:name w:val="_Label"/>
    <w:basedOn w:val="Normal"/>
    <w:link w:val="LabelChar"/>
    <w:qFormat/>
    <w:rsid w:val="00DE1DD0"/>
    <w:pPr>
      <w:spacing w:after="0" w:line="192" w:lineRule="auto"/>
    </w:pPr>
    <w:rPr>
      <w:rFonts w:ascii="Calibri" w:hAnsi="Calibri"/>
      <w:szCs w:val="20"/>
    </w:rPr>
  </w:style>
  <w:style w:type="character" w:customStyle="1" w:styleId="LabelChar">
    <w:name w:val="_Label Char"/>
    <w:basedOn w:val="DefaultParagraphFont"/>
    <w:link w:val="Label"/>
    <w:rsid w:val="00DE1DD0"/>
    <w:rPr>
      <w:rFonts w:ascii="Calibri" w:hAnsi="Calibri" w:cs="Arial"/>
      <w:sz w:val="20"/>
      <w:szCs w:val="20"/>
    </w:rPr>
  </w:style>
  <w:style w:type="paragraph" w:customStyle="1" w:styleId="Boxheader">
    <w:name w:val="_Box header"/>
    <w:basedOn w:val="Normal"/>
    <w:qFormat/>
    <w:rsid w:val="00DE1DD0"/>
    <w:pPr>
      <w:keepNext/>
      <w:spacing w:before="40" w:after="40" w:line="192" w:lineRule="auto"/>
    </w:pPr>
    <w:rPr>
      <w:rFonts w:ascii="Calibri" w:hAnsi="Calibri"/>
      <w:b/>
      <w:bCs/>
      <w:sz w:val="24"/>
    </w:rPr>
  </w:style>
  <w:style w:type="paragraph" w:customStyle="1" w:styleId="Definition-bullet">
    <w:name w:val="_Definition - bullet"/>
    <w:basedOn w:val="Label"/>
    <w:qFormat/>
    <w:rsid w:val="002E6D3F"/>
    <w:pPr>
      <w:numPr>
        <w:numId w:val="13"/>
      </w:numPr>
      <w:ind w:left="113" w:hanging="113"/>
    </w:pPr>
    <w:rPr>
      <w:rFonts w:eastAsia="Calibri"/>
      <w:sz w:val="16"/>
      <w:szCs w:val="16"/>
    </w:rPr>
  </w:style>
  <w:style w:type="paragraph" w:customStyle="1" w:styleId="Definition-bodyclose">
    <w:name w:val="_Definition - body close"/>
    <w:basedOn w:val="Label"/>
    <w:qFormat/>
    <w:rsid w:val="002E6D3F"/>
    <w:rPr>
      <w:rFonts w:eastAsia="Calibri"/>
      <w:sz w:val="16"/>
      <w:szCs w:val="16"/>
    </w:rPr>
  </w:style>
  <w:style w:type="paragraph" w:customStyle="1" w:styleId="Definition-term">
    <w:name w:val="_Definition - term"/>
    <w:basedOn w:val="Normal"/>
    <w:qFormat/>
    <w:rsid w:val="002E6D3F"/>
    <w:pPr>
      <w:spacing w:after="0" w:line="192" w:lineRule="auto"/>
    </w:pPr>
    <w:rPr>
      <w:rFonts w:ascii="Calibri" w:hAnsi="Calibri"/>
      <w:b/>
      <w:bCs/>
      <w:sz w:val="16"/>
      <w:szCs w:val="16"/>
    </w:rPr>
  </w:style>
  <w:style w:type="paragraph" w:customStyle="1" w:styleId="Boxheader-white">
    <w:name w:val="_Box header - white"/>
    <w:basedOn w:val="Boxheader"/>
    <w:qFormat/>
    <w:rsid w:val="002E6D3F"/>
    <w:rPr>
      <w:color w:val="FFFFFF" w:themeColor="background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5</Pages>
  <Words>717</Words>
  <Characters>4454</Characters>
  <Application>Microsoft Office Word</Application>
  <DocSecurity>0</DocSecurity>
  <Lines>494</Lines>
  <Paragraphs>2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e Kerr</dc:creator>
  <cp:keywords/>
  <dc:description/>
  <cp:lastModifiedBy>Richelle Mills</cp:lastModifiedBy>
  <cp:revision>36</cp:revision>
  <dcterms:created xsi:type="dcterms:W3CDTF">2024-11-14T07:02:00Z</dcterms:created>
  <dcterms:modified xsi:type="dcterms:W3CDTF">2026-02-06T02:29:00Z</dcterms:modified>
</cp:coreProperties>
</file>